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9315E" w:rsidR="00AF6FA2" w:rsidP="0058400E" w:rsidRDefault="0058400E" w14:paraId="3734CD7B" w14:textId="012836F4">
      <w:pPr>
        <w:pStyle w:val="BodyText"/>
        <w:spacing w:after="0"/>
        <w:rPr>
          <w:b/>
          <w:bCs/>
          <w:szCs w:val="24"/>
        </w:rPr>
      </w:pPr>
      <w:r>
        <w:rPr>
          <w:b/>
          <w:bCs/>
          <w:szCs w:val="24"/>
        </w:rPr>
        <w:t xml:space="preserve">INSTRUMENT 6: </w:t>
      </w:r>
      <w:r w:rsidRPr="0058400E">
        <w:rPr>
          <w:b/>
          <w:bCs/>
          <w:szCs w:val="24"/>
        </w:rPr>
        <w:t>INTERVIEW GUIDE FOR PARTICIPATING FAMILIES WHO HAVE LEASED UP</w:t>
      </w:r>
    </w:p>
    <w:p w:rsidRPr="0089315E" w:rsidR="00AF6FA2" w:rsidP="00AF6FA2" w:rsidRDefault="00AF6FA2" w14:paraId="7FBBB049" w14:textId="77777777">
      <w:pPr>
        <w:pStyle w:val="BodyText"/>
        <w:spacing w:after="0"/>
        <w:rPr>
          <w:b/>
          <w:bCs/>
          <w:szCs w:val="24"/>
        </w:rPr>
      </w:pPr>
      <w:r w:rsidRPr="0089315E">
        <w:rPr>
          <w:b/>
          <w:bCs/>
          <w:szCs w:val="24"/>
        </w:rPr>
        <w:t xml:space="preserve">Evaluation of the Housing Choice </w:t>
      </w:r>
      <w:r>
        <w:rPr>
          <w:b/>
          <w:bCs/>
          <w:szCs w:val="24"/>
        </w:rPr>
        <w:t xml:space="preserve">Voucher </w:t>
      </w:r>
      <w:r w:rsidRPr="0089315E">
        <w:rPr>
          <w:b/>
          <w:bCs/>
          <w:szCs w:val="24"/>
        </w:rPr>
        <w:t>Mobility Demonstration</w:t>
      </w:r>
    </w:p>
    <w:p w:rsidR="00697DD4" w:rsidP="00AF6FA2" w:rsidRDefault="00697DD4" w14:paraId="442101FC" w14:textId="77777777">
      <w:pPr>
        <w:pStyle w:val="BodyText"/>
        <w:rPr>
          <w:szCs w:val="24"/>
        </w:rPr>
      </w:pPr>
    </w:p>
    <w:p w:rsidR="00AF6FA2" w:rsidP="00AF6FA2" w:rsidRDefault="00AF6FA2" w14:paraId="2BD64A3C" w14:textId="663CC366">
      <w:pPr>
        <w:pStyle w:val="BodyText"/>
        <w:rPr>
          <w:szCs w:val="24"/>
        </w:rPr>
      </w:pPr>
      <w:r w:rsidRPr="0089315E">
        <w:rPr>
          <w:szCs w:val="24"/>
        </w:rPr>
        <w:t xml:space="preserve">This guide is for treatment and control group families that have successfully leased-up with a voucher through the </w:t>
      </w:r>
      <w:r w:rsidR="00414924">
        <w:rPr>
          <w:szCs w:val="24"/>
        </w:rPr>
        <w:t>[MOBILITY PROGRAM]</w:t>
      </w:r>
      <w:r w:rsidRPr="0089315E">
        <w:rPr>
          <w:szCs w:val="24"/>
        </w:rPr>
        <w:t xml:space="preserve"> program or with usual H</w:t>
      </w:r>
      <w:r>
        <w:rPr>
          <w:szCs w:val="24"/>
        </w:rPr>
        <w:t>ousing Choice Voucher (HCV)</w:t>
      </w:r>
      <w:r w:rsidRPr="0089315E">
        <w:rPr>
          <w:szCs w:val="24"/>
        </w:rPr>
        <w:t xml:space="preserve"> program services, including both existing and new admission voucher </w:t>
      </w:r>
      <w:r w:rsidR="00414924">
        <w:rPr>
          <w:szCs w:val="24"/>
        </w:rPr>
        <w:t>families</w:t>
      </w:r>
      <w:r w:rsidRPr="0089315E">
        <w:rPr>
          <w:szCs w:val="24"/>
        </w:rPr>
        <w:t xml:space="preserve">. </w:t>
      </w:r>
    </w:p>
    <w:p w:rsidRPr="00575249" w:rsidR="00AF6FA2" w:rsidP="00FB6F78" w:rsidRDefault="00AF6FA2" w14:paraId="02B8B83B" w14:textId="7ED0EE67">
      <w:pPr>
        <w:pStyle w:val="Heading1"/>
      </w:pPr>
      <w:r w:rsidRPr="00575249">
        <w:t>[AFTER CONSENT PROCESS</w:t>
      </w:r>
      <w:r w:rsidR="00543F3F">
        <w:t xml:space="preserve"> </w:t>
      </w:r>
      <w:r w:rsidRPr="00E16FAB" w:rsidR="00543F3F">
        <w:t xml:space="preserve">IN ATTACHMENT </w:t>
      </w:r>
      <w:r w:rsidRPr="00E16FAB" w:rsidR="00E16FAB">
        <w:t>H</w:t>
      </w:r>
      <w:r w:rsidRPr="00E16FAB">
        <w:t>]</w:t>
      </w:r>
    </w:p>
    <w:p w:rsidRPr="00B530C0" w:rsidR="004D3D39" w:rsidP="004D3D39" w:rsidRDefault="004D3D39" w14:paraId="54D1402B" w14:textId="77777777">
      <w:pPr>
        <w:pStyle w:val="BodyText"/>
        <w:rPr>
          <w:szCs w:val="24"/>
        </w:rPr>
      </w:pPr>
      <w:r w:rsidRPr="00BA15FE">
        <w:rPr>
          <w:szCs w:val="24"/>
        </w:rPr>
        <w:t xml:space="preserve">The Paperwork Reduction Act Statement: This collection of information is voluntary and will be used to evaluate the US Department of Housing and Urban Development’s Housing Choice Voucher Mobility Demonstration. Public reporting burden for this collection of information is estimated to average </w:t>
      </w:r>
      <w:r>
        <w:rPr>
          <w:szCs w:val="24"/>
        </w:rPr>
        <w:t>90</w:t>
      </w:r>
      <w:r w:rsidRPr="00BA15FE">
        <w:rPr>
          <w:szCs w:val="24"/>
        </w:rPr>
        <w:t xml:space="preserve"> minutes per response, including the time for reviewing instructions, </w:t>
      </w:r>
      <w:proofErr w:type="gramStart"/>
      <w:r w:rsidRPr="00BA15FE">
        <w:rPr>
          <w:szCs w:val="24"/>
        </w:rPr>
        <w:t>gathering</w:t>
      </w:r>
      <w:proofErr w:type="gramEnd"/>
      <w:r w:rsidRPr="00BA15FE">
        <w:rPr>
          <w:szCs w:val="24"/>
        </w:rPr>
        <w:t xml:space="preserve"> and maintaining the data needed, and reviewing the collection of information. An agency may not conduct or sponsor, and a person is not required to respond to, a collection of information unless it displays a currently valid OMB control number. The collection of this information has been approved by the Office of Management and Budget under OMB No. </w:t>
      </w:r>
      <w:r>
        <w:rPr>
          <w:szCs w:val="24"/>
        </w:rPr>
        <w:t>XXXX</w:t>
      </w:r>
      <w:r w:rsidRPr="00BA15FE">
        <w:rPr>
          <w:szCs w:val="24"/>
        </w:rPr>
        <w:t>-</w:t>
      </w:r>
      <w:r>
        <w:rPr>
          <w:szCs w:val="24"/>
        </w:rPr>
        <w:t>XXXX</w:t>
      </w:r>
      <w:r w:rsidRPr="00BA15FE">
        <w:rPr>
          <w:szCs w:val="24"/>
        </w:rPr>
        <w:t xml:space="preserve">, which expires on </w:t>
      </w:r>
      <w:r>
        <w:rPr>
          <w:szCs w:val="24"/>
        </w:rPr>
        <w:t>MM</w:t>
      </w:r>
      <w:r w:rsidRPr="00BA15FE">
        <w:rPr>
          <w:szCs w:val="24"/>
        </w:rPr>
        <w:t>/</w:t>
      </w:r>
      <w:r>
        <w:rPr>
          <w:szCs w:val="24"/>
        </w:rPr>
        <w:t>DD</w:t>
      </w:r>
      <w:r w:rsidRPr="00BA15FE">
        <w:rPr>
          <w:szCs w:val="24"/>
        </w:rPr>
        <w:t>/</w:t>
      </w:r>
      <w:r>
        <w:rPr>
          <w:szCs w:val="24"/>
        </w:rPr>
        <w:t>YYYY</w:t>
      </w:r>
      <w:r w:rsidRPr="00BA15FE">
        <w:rPr>
          <w:szCs w:val="24"/>
        </w:rPr>
        <w:t>. Send comments regarding this burden estimate or any other aspect of this collection of information, including suggestions for reducing this burden to XX at XXXX@XXX</w:t>
      </w:r>
      <w:r>
        <w:rPr>
          <w:szCs w:val="24"/>
        </w:rPr>
        <w:t xml:space="preserve"> or NNN-NNN-NNNN</w:t>
      </w:r>
      <w:r w:rsidRPr="00BA15FE">
        <w:rPr>
          <w:szCs w:val="24"/>
        </w:rPr>
        <w:t>.</w:t>
      </w:r>
    </w:p>
    <w:p w:rsidRPr="00575249" w:rsidR="00AF6FA2" w:rsidP="00AF6FA2" w:rsidRDefault="00AF6FA2" w14:paraId="03806995" w14:textId="1686A931">
      <w:pPr>
        <w:pStyle w:val="BodyText"/>
        <w:rPr>
          <w:szCs w:val="24"/>
        </w:rPr>
      </w:pPr>
      <w:r w:rsidRPr="00575249">
        <w:rPr>
          <w:szCs w:val="24"/>
        </w:rPr>
        <w:t xml:space="preserve">The tape recorder is now on. </w:t>
      </w:r>
    </w:p>
    <w:p w:rsidRPr="00575249" w:rsidR="00AF6FA2" w:rsidP="00AF6FA2" w:rsidRDefault="00AF6FA2" w14:paraId="705F2ACE" w14:textId="77777777">
      <w:pPr>
        <w:pStyle w:val="BodyText"/>
        <w:rPr>
          <w:szCs w:val="24"/>
        </w:rPr>
      </w:pPr>
      <w:r w:rsidRPr="00575249">
        <w:rPr>
          <w:szCs w:val="24"/>
        </w:rPr>
        <w:t>OK, let’s start.</w:t>
      </w:r>
    </w:p>
    <w:p w:rsidR="00AF6FA2" w:rsidP="00AF6FA2" w:rsidRDefault="00AF6FA2" w14:paraId="4FFA308E" w14:textId="77777777">
      <w:pPr>
        <w:pStyle w:val="Heading1"/>
        <w:rPr>
          <w:rFonts w:ascii="Times New Roman" w:hAnsi="Times New Roman" w:cs="Times New Roman"/>
        </w:rPr>
      </w:pPr>
      <w:r w:rsidRPr="0089315E">
        <w:rPr>
          <w:rFonts w:ascii="Times New Roman" w:hAnsi="Times New Roman" w:cs="Times New Roman"/>
        </w:rPr>
        <w:t>WARM-UP/BACKGROUND [All Respondents]</w:t>
      </w:r>
    </w:p>
    <w:p w:rsidRPr="00575249" w:rsidR="00AF6FA2" w:rsidP="00AF6FA2" w:rsidRDefault="00AF6FA2" w14:paraId="4C25A8E1" w14:textId="08585BB2">
      <w:pPr>
        <w:pStyle w:val="BodyText"/>
        <w:rPr>
          <w:szCs w:val="24"/>
        </w:rPr>
      </w:pPr>
      <w:r w:rsidRPr="00575249">
        <w:rPr>
          <w:szCs w:val="24"/>
        </w:rPr>
        <w:t xml:space="preserve">First, I’d like to learn a bit about you, your family, and the reasons you </w:t>
      </w:r>
      <w:r w:rsidR="004E5D48">
        <w:rPr>
          <w:szCs w:val="24"/>
        </w:rPr>
        <w:t>were</w:t>
      </w:r>
      <w:r w:rsidRPr="00575249" w:rsidR="004E5D48">
        <w:rPr>
          <w:szCs w:val="24"/>
        </w:rPr>
        <w:t xml:space="preserve"> </w:t>
      </w:r>
      <w:r w:rsidRPr="00575249">
        <w:rPr>
          <w:szCs w:val="24"/>
        </w:rPr>
        <w:t>interested in moving.</w:t>
      </w:r>
      <w:r w:rsidRPr="00AF6FA2">
        <w:t xml:space="preserve"> </w:t>
      </w:r>
    </w:p>
    <w:p w:rsidRPr="0089315E" w:rsidR="00AF6FA2" w:rsidP="00AF6FA2" w:rsidRDefault="00AF6FA2" w14:paraId="5BCC8BCA" w14:textId="7F03402D">
      <w:pPr>
        <w:pStyle w:val="BodyText"/>
        <w:numPr>
          <w:ilvl w:val="0"/>
          <w:numId w:val="1"/>
        </w:numPr>
        <w:ind w:left="360"/>
        <w:rPr>
          <w:szCs w:val="24"/>
        </w:rPr>
      </w:pPr>
      <w:r w:rsidRPr="0089315E">
        <w:rPr>
          <w:szCs w:val="24"/>
        </w:rPr>
        <w:t xml:space="preserve">Tell me about who lives with you. </w:t>
      </w:r>
    </w:p>
    <w:p w:rsidRPr="0089315E" w:rsidR="00AF6FA2" w:rsidP="00AF6FA2" w:rsidRDefault="00AF6FA2" w14:paraId="511BAC3C" w14:textId="3F88B662">
      <w:pPr>
        <w:pStyle w:val="BodyText"/>
        <w:numPr>
          <w:ilvl w:val="0"/>
          <w:numId w:val="2"/>
        </w:numPr>
        <w:rPr>
          <w:szCs w:val="24"/>
        </w:rPr>
      </w:pPr>
      <w:r w:rsidRPr="0089315E">
        <w:rPr>
          <w:szCs w:val="24"/>
        </w:rPr>
        <w:t xml:space="preserve">How many children live here with you? </w:t>
      </w:r>
      <w:r w:rsidR="00E3309B">
        <w:rPr>
          <w:szCs w:val="24"/>
        </w:rPr>
        <w:t>W</w:t>
      </w:r>
      <w:r>
        <w:rPr>
          <w:szCs w:val="24"/>
        </w:rPr>
        <w:t>hat are their ages and what grade are they in</w:t>
      </w:r>
      <w:r w:rsidRPr="0089315E">
        <w:rPr>
          <w:szCs w:val="24"/>
        </w:rPr>
        <w:t xml:space="preserve">? </w:t>
      </w:r>
    </w:p>
    <w:p w:rsidRPr="0089315E" w:rsidR="00AF6FA2" w:rsidP="00AF6FA2" w:rsidRDefault="00AF6FA2" w14:paraId="2DAB4A32" w14:textId="25490A4D">
      <w:pPr>
        <w:pStyle w:val="BodyText"/>
        <w:ind w:left="360"/>
        <w:rPr>
          <w:szCs w:val="24"/>
        </w:rPr>
      </w:pPr>
      <w:r w:rsidRPr="0089315E">
        <w:rPr>
          <w:szCs w:val="24"/>
        </w:rPr>
        <w:t>[</w:t>
      </w:r>
      <w:r w:rsidR="00CA7069">
        <w:rPr>
          <w:i/>
          <w:iCs/>
          <w:szCs w:val="24"/>
        </w:rPr>
        <w:t>Note that</w:t>
      </w:r>
      <w:r w:rsidRPr="00575249" w:rsidR="00CA7069">
        <w:rPr>
          <w:i/>
          <w:iCs/>
          <w:szCs w:val="24"/>
        </w:rPr>
        <w:t xml:space="preserve"> </w:t>
      </w:r>
      <w:r w:rsidRPr="00575249">
        <w:rPr>
          <w:i/>
          <w:iCs/>
          <w:szCs w:val="24"/>
        </w:rPr>
        <w:t>names will be removed/redacted</w:t>
      </w:r>
      <w:r>
        <w:rPr>
          <w:szCs w:val="24"/>
        </w:rPr>
        <w:t>.</w:t>
      </w:r>
      <w:r w:rsidRPr="0089315E">
        <w:rPr>
          <w:szCs w:val="24"/>
        </w:rPr>
        <w:t>]</w:t>
      </w:r>
    </w:p>
    <w:p w:rsidRPr="0089315E" w:rsidR="00AF6FA2" w:rsidP="00AF6FA2" w:rsidRDefault="00AF6FA2" w14:paraId="1F4A362F" w14:textId="77777777">
      <w:pPr>
        <w:pStyle w:val="BodyText"/>
        <w:numPr>
          <w:ilvl w:val="0"/>
          <w:numId w:val="1"/>
        </w:numPr>
        <w:ind w:left="360"/>
        <w:rPr>
          <w:iCs/>
          <w:szCs w:val="24"/>
        </w:rPr>
      </w:pPr>
      <w:r w:rsidRPr="0089315E">
        <w:rPr>
          <w:szCs w:val="24"/>
        </w:rPr>
        <w:t>About</w:t>
      </w:r>
      <w:r w:rsidRPr="0089315E">
        <w:rPr>
          <w:iCs/>
          <w:szCs w:val="24"/>
        </w:rPr>
        <w:t xml:space="preserve"> how long have you been in the voucher program? </w:t>
      </w:r>
    </w:p>
    <w:p w:rsidRPr="0089315E" w:rsidR="00AF6FA2" w:rsidP="00AF6FA2" w:rsidRDefault="00AF6FA2" w14:paraId="7D0D70A1" w14:textId="1A20692E">
      <w:pPr>
        <w:pStyle w:val="BodyText"/>
        <w:numPr>
          <w:ilvl w:val="0"/>
          <w:numId w:val="3"/>
        </w:numPr>
        <w:rPr>
          <w:iCs/>
          <w:szCs w:val="24"/>
        </w:rPr>
      </w:pPr>
      <w:r w:rsidRPr="0089315E">
        <w:rPr>
          <w:iCs/>
          <w:szCs w:val="24"/>
        </w:rPr>
        <w:t>[</w:t>
      </w:r>
      <w:r w:rsidRPr="00112122">
        <w:rPr>
          <w:i/>
          <w:szCs w:val="24"/>
        </w:rPr>
        <w:t xml:space="preserve">Existing voucher </w:t>
      </w:r>
      <w:r w:rsidR="003858B6">
        <w:rPr>
          <w:i/>
          <w:szCs w:val="24"/>
        </w:rPr>
        <w:t>families</w:t>
      </w:r>
      <w:r w:rsidRPr="0089315E">
        <w:rPr>
          <w:iCs/>
          <w:szCs w:val="24"/>
        </w:rPr>
        <w:t xml:space="preserve">] How many different apartments/homes have you lived in while in the voucher program? </w:t>
      </w:r>
    </w:p>
    <w:p w:rsidRPr="0089315E" w:rsidR="00AF6FA2" w:rsidP="00AF6FA2" w:rsidRDefault="00771DAC" w14:paraId="07A6BC3D" w14:textId="772423E6">
      <w:pPr>
        <w:pStyle w:val="BodyText"/>
        <w:numPr>
          <w:ilvl w:val="0"/>
          <w:numId w:val="1"/>
        </w:numPr>
        <w:ind w:left="360"/>
        <w:rPr>
          <w:iCs/>
          <w:szCs w:val="24"/>
        </w:rPr>
      </w:pPr>
      <w:r>
        <w:rPr>
          <w:iCs/>
          <w:szCs w:val="24"/>
        </w:rPr>
        <w:t>What was your living situation</w:t>
      </w:r>
      <w:r w:rsidRPr="0089315E" w:rsidR="00AF6FA2">
        <w:rPr>
          <w:iCs/>
          <w:szCs w:val="24"/>
        </w:rPr>
        <w:t xml:space="preserve"> before you moved to this house/apartment? </w:t>
      </w:r>
    </w:p>
    <w:p w:rsidR="00AF6FA2" w:rsidP="00AF6FA2" w:rsidRDefault="00AF6FA2" w14:paraId="22902B6E" w14:textId="24DBA808">
      <w:pPr>
        <w:pStyle w:val="BodyText"/>
        <w:ind w:left="360"/>
        <w:rPr>
          <w:iCs/>
          <w:szCs w:val="24"/>
        </w:rPr>
      </w:pPr>
      <w:r w:rsidRPr="0089315E">
        <w:rPr>
          <w:iCs/>
          <w:szCs w:val="24"/>
        </w:rPr>
        <w:t>[</w:t>
      </w:r>
      <w:r w:rsidRPr="00F67B3C">
        <w:rPr>
          <w:i/>
          <w:szCs w:val="24"/>
        </w:rPr>
        <w:t xml:space="preserve">New voucher </w:t>
      </w:r>
      <w:r w:rsidR="003858B6">
        <w:rPr>
          <w:i/>
          <w:szCs w:val="24"/>
        </w:rPr>
        <w:t>families</w:t>
      </w:r>
      <w:r w:rsidRPr="0089315E">
        <w:rPr>
          <w:iCs/>
          <w:szCs w:val="24"/>
        </w:rPr>
        <w:t>]</w:t>
      </w:r>
      <w:r>
        <w:rPr>
          <w:iCs/>
          <w:szCs w:val="24"/>
        </w:rPr>
        <w:t xml:space="preserve"> </w:t>
      </w:r>
      <w:r w:rsidRPr="0089315E">
        <w:rPr>
          <w:iCs/>
          <w:szCs w:val="24"/>
        </w:rPr>
        <w:t>Probe</w:t>
      </w:r>
      <w:r>
        <w:rPr>
          <w:iCs/>
          <w:szCs w:val="24"/>
        </w:rPr>
        <w:t xml:space="preserve">s: </w:t>
      </w:r>
      <w:r w:rsidRPr="0089315E">
        <w:rPr>
          <w:iCs/>
          <w:szCs w:val="24"/>
        </w:rPr>
        <w:t>living in their own home, doubled up with friends or family, in a shelter?</w:t>
      </w:r>
    </w:p>
    <w:p w:rsidRPr="0089315E" w:rsidR="00AF6FA2" w:rsidP="00AF6FA2" w:rsidRDefault="00AF6FA2" w14:paraId="0FDEE871" w14:textId="5C928263">
      <w:pPr>
        <w:pStyle w:val="BodyText"/>
        <w:ind w:left="360"/>
        <w:rPr>
          <w:iCs/>
          <w:szCs w:val="24"/>
        </w:rPr>
      </w:pPr>
      <w:r w:rsidRPr="0089315E">
        <w:rPr>
          <w:iCs/>
          <w:szCs w:val="24"/>
        </w:rPr>
        <w:t>[</w:t>
      </w:r>
      <w:r w:rsidRPr="00F67B3C">
        <w:rPr>
          <w:i/>
          <w:szCs w:val="24"/>
        </w:rPr>
        <w:t>If living with friend or family</w:t>
      </w:r>
      <w:r w:rsidRPr="0089315E">
        <w:rPr>
          <w:iCs/>
          <w:szCs w:val="24"/>
        </w:rPr>
        <w:t xml:space="preserve">] </w:t>
      </w:r>
      <w:r w:rsidR="00AD24E2">
        <w:rPr>
          <w:iCs/>
          <w:szCs w:val="24"/>
        </w:rPr>
        <w:t>Was</w:t>
      </w:r>
      <w:r w:rsidRPr="0089315E">
        <w:rPr>
          <w:iCs/>
          <w:szCs w:val="24"/>
        </w:rPr>
        <w:t xml:space="preserve"> that a temporary arrangement, or were you able to stay there </w:t>
      </w:r>
      <w:proofErr w:type="gramStart"/>
      <w:r w:rsidRPr="0089315E">
        <w:rPr>
          <w:iCs/>
          <w:szCs w:val="24"/>
        </w:rPr>
        <w:t>as long as</w:t>
      </w:r>
      <w:proofErr w:type="gramEnd"/>
      <w:r w:rsidRPr="0089315E">
        <w:rPr>
          <w:iCs/>
          <w:szCs w:val="24"/>
        </w:rPr>
        <w:t xml:space="preserve"> you liked?</w:t>
      </w:r>
    </w:p>
    <w:p w:rsidRPr="0089315E" w:rsidR="00AF6FA2" w:rsidP="00AF6FA2" w:rsidRDefault="00AF6FA2" w14:paraId="7587E37B" w14:textId="408224CB">
      <w:pPr>
        <w:pStyle w:val="BodyText"/>
        <w:numPr>
          <w:ilvl w:val="0"/>
          <w:numId w:val="4"/>
        </w:numPr>
        <w:spacing w:after="0"/>
        <w:rPr>
          <w:szCs w:val="24"/>
        </w:rPr>
      </w:pPr>
      <w:r w:rsidRPr="0089315E">
        <w:rPr>
          <w:szCs w:val="24"/>
        </w:rPr>
        <w:lastRenderedPageBreak/>
        <w:t xml:space="preserve">What is the name of </w:t>
      </w:r>
      <w:r w:rsidR="00771DAC">
        <w:rPr>
          <w:szCs w:val="24"/>
        </w:rPr>
        <w:t>the</w:t>
      </w:r>
      <w:r w:rsidRPr="0089315E" w:rsidR="00771DAC">
        <w:rPr>
          <w:szCs w:val="24"/>
        </w:rPr>
        <w:t xml:space="preserve"> </w:t>
      </w:r>
      <w:r w:rsidRPr="0089315E">
        <w:rPr>
          <w:szCs w:val="24"/>
        </w:rPr>
        <w:t>neighborhood</w:t>
      </w:r>
      <w:r w:rsidR="00771DAC">
        <w:rPr>
          <w:szCs w:val="24"/>
        </w:rPr>
        <w:t xml:space="preserve"> in which you were living</w:t>
      </w:r>
      <w:r w:rsidRPr="0089315E">
        <w:rPr>
          <w:szCs w:val="24"/>
        </w:rPr>
        <w:t>? Can you tell me the zip code?</w:t>
      </w:r>
    </w:p>
    <w:p w:rsidR="00AF6FA2" w:rsidP="00AF6FA2" w:rsidRDefault="00AF6FA2" w14:paraId="792EDADE" w14:textId="0FF8FAA9">
      <w:pPr>
        <w:pStyle w:val="BodyText"/>
        <w:numPr>
          <w:ilvl w:val="0"/>
          <w:numId w:val="4"/>
        </w:numPr>
        <w:rPr>
          <w:szCs w:val="24"/>
        </w:rPr>
      </w:pPr>
      <w:r w:rsidRPr="0089315E">
        <w:rPr>
          <w:szCs w:val="24"/>
        </w:rPr>
        <w:t xml:space="preserve">About how long did you live in that neighborhood? </w:t>
      </w:r>
    </w:p>
    <w:p w:rsidRPr="0089315E" w:rsidR="006033C6" w:rsidP="00AF6FA2" w:rsidRDefault="006033C6" w14:paraId="5DB4E635" w14:textId="5845E66D">
      <w:pPr>
        <w:pStyle w:val="BodyText"/>
        <w:numPr>
          <w:ilvl w:val="0"/>
          <w:numId w:val="4"/>
        </w:numPr>
        <w:rPr>
          <w:szCs w:val="24"/>
        </w:rPr>
      </w:pPr>
      <w:r w:rsidRPr="0089289C">
        <w:rPr>
          <w:i/>
          <w:iCs/>
          <w:szCs w:val="24"/>
        </w:rPr>
        <w:t xml:space="preserve">[New </w:t>
      </w:r>
      <w:r w:rsidR="006D013C">
        <w:rPr>
          <w:i/>
          <w:iCs/>
          <w:szCs w:val="24"/>
        </w:rPr>
        <w:t>admission families</w:t>
      </w:r>
      <w:r>
        <w:rPr>
          <w:szCs w:val="24"/>
        </w:rPr>
        <w:t>] did you end up moving with your voucher? Or did you use your voucher in your old unit?</w:t>
      </w:r>
    </w:p>
    <w:p w:rsidRPr="00E16FAB" w:rsidR="00771DAC" w:rsidP="00771DAC" w:rsidRDefault="006033C6" w14:paraId="7E8BDFC5" w14:textId="19C9EF0F">
      <w:pPr>
        <w:pStyle w:val="BodyText"/>
        <w:numPr>
          <w:ilvl w:val="0"/>
          <w:numId w:val="1"/>
        </w:numPr>
        <w:ind w:left="360"/>
        <w:rPr>
          <w:iCs/>
          <w:szCs w:val="24"/>
        </w:rPr>
      </w:pPr>
      <w:r w:rsidRPr="00E16FAB">
        <w:rPr>
          <w:i/>
          <w:szCs w:val="24"/>
        </w:rPr>
        <w:t>[For families that moved]</w:t>
      </w:r>
      <w:r w:rsidRPr="00E16FAB">
        <w:rPr>
          <w:iCs/>
          <w:szCs w:val="24"/>
        </w:rPr>
        <w:t xml:space="preserve"> </w:t>
      </w:r>
      <w:r w:rsidRPr="00E16FAB" w:rsidR="00771DAC">
        <w:rPr>
          <w:iCs/>
          <w:szCs w:val="24"/>
        </w:rPr>
        <w:t>Why did you</w:t>
      </w:r>
      <w:r w:rsidRPr="00E16FAB" w:rsidR="00AF6FA2">
        <w:rPr>
          <w:iCs/>
          <w:szCs w:val="24"/>
        </w:rPr>
        <w:t xml:space="preserve"> move from where you were living before? </w:t>
      </w:r>
    </w:p>
    <w:p w:rsidRPr="00E16FAB" w:rsidR="00771DAC" w:rsidP="0089289C" w:rsidRDefault="00771DAC" w14:paraId="334C86E9" w14:textId="205D50B5">
      <w:pPr>
        <w:pStyle w:val="BodyText"/>
        <w:ind w:left="360"/>
        <w:rPr>
          <w:iCs/>
          <w:szCs w:val="24"/>
        </w:rPr>
      </w:pPr>
      <w:r w:rsidRPr="00E16FAB">
        <w:rPr>
          <w:iCs/>
          <w:szCs w:val="24"/>
        </w:rPr>
        <w:t>Probe</w:t>
      </w:r>
      <w:r w:rsidRPr="00E16FAB" w:rsidR="00414924">
        <w:rPr>
          <w:iCs/>
          <w:szCs w:val="24"/>
        </w:rPr>
        <w:t>s</w:t>
      </w:r>
      <w:r w:rsidRPr="00E16FAB">
        <w:rPr>
          <w:iCs/>
          <w:szCs w:val="24"/>
        </w:rPr>
        <w:t xml:space="preserve">: </w:t>
      </w:r>
      <w:r w:rsidR="00AD24E2">
        <w:rPr>
          <w:iCs/>
          <w:szCs w:val="24"/>
        </w:rPr>
        <w:t>H</w:t>
      </w:r>
      <w:r w:rsidRPr="00E16FAB" w:rsidR="00AD24E2">
        <w:rPr>
          <w:iCs/>
          <w:szCs w:val="24"/>
        </w:rPr>
        <w:t>ousing</w:t>
      </w:r>
      <w:r w:rsidRPr="00E16FAB">
        <w:rPr>
          <w:iCs/>
          <w:szCs w:val="24"/>
        </w:rPr>
        <w:t>-related reasons</w:t>
      </w:r>
      <w:r w:rsidRPr="00E16FAB" w:rsidR="00E3309B">
        <w:rPr>
          <w:iCs/>
          <w:szCs w:val="24"/>
        </w:rPr>
        <w:t>, including lack of stable housing</w:t>
      </w:r>
      <w:r w:rsidRPr="00E16FAB" w:rsidR="009F6683">
        <w:rPr>
          <w:iCs/>
          <w:szCs w:val="24"/>
        </w:rPr>
        <w:t>/homelessness</w:t>
      </w:r>
      <w:r w:rsidRPr="00E16FAB">
        <w:rPr>
          <w:iCs/>
          <w:szCs w:val="24"/>
        </w:rPr>
        <w:t>, neighborhood-related reasons, other reasons?</w:t>
      </w:r>
    </w:p>
    <w:p w:rsidRPr="0089315E" w:rsidR="00AF6FA2" w:rsidP="00AF6FA2" w:rsidRDefault="00AF6FA2" w14:paraId="3C4DD541" w14:textId="7ABF3979">
      <w:pPr>
        <w:pStyle w:val="BodyText"/>
        <w:numPr>
          <w:ilvl w:val="0"/>
          <w:numId w:val="5"/>
        </w:numPr>
        <w:rPr>
          <w:iCs/>
          <w:szCs w:val="24"/>
        </w:rPr>
      </w:pPr>
      <w:r w:rsidRPr="00E16FAB">
        <w:rPr>
          <w:iCs/>
          <w:szCs w:val="24"/>
        </w:rPr>
        <w:t>What was the</w:t>
      </w:r>
      <w:r w:rsidRPr="0089315E">
        <w:rPr>
          <w:iCs/>
          <w:szCs w:val="24"/>
        </w:rPr>
        <w:t xml:space="preserve"> main reason you </w:t>
      </w:r>
      <w:r w:rsidR="00771DAC">
        <w:rPr>
          <w:iCs/>
          <w:szCs w:val="24"/>
        </w:rPr>
        <w:t>moved</w:t>
      </w:r>
      <w:r w:rsidRPr="0089315E">
        <w:rPr>
          <w:iCs/>
          <w:szCs w:val="24"/>
        </w:rPr>
        <w:t>?</w:t>
      </w:r>
    </w:p>
    <w:p w:rsidRPr="0089315E" w:rsidR="00AF6FA2" w:rsidP="00AF6FA2" w:rsidRDefault="00AF6FA2" w14:paraId="03E710AD" w14:textId="28D9008D">
      <w:pPr>
        <w:pStyle w:val="BodyText"/>
        <w:ind w:left="360"/>
        <w:rPr>
          <w:iCs/>
          <w:szCs w:val="24"/>
        </w:rPr>
      </w:pPr>
      <w:r w:rsidRPr="00E16FAB">
        <w:rPr>
          <w:iCs/>
          <w:szCs w:val="24"/>
        </w:rPr>
        <w:t>Probe</w:t>
      </w:r>
      <w:r w:rsidRPr="00E16FAB" w:rsidR="00E16FAB">
        <w:rPr>
          <w:iCs/>
          <w:szCs w:val="24"/>
        </w:rPr>
        <w:t>s</w:t>
      </w:r>
      <w:r w:rsidRPr="00E16FAB">
        <w:rPr>
          <w:iCs/>
          <w:szCs w:val="24"/>
        </w:rPr>
        <w:t xml:space="preserve">: </w:t>
      </w:r>
      <w:r w:rsidR="00AD24E2">
        <w:rPr>
          <w:iCs/>
          <w:szCs w:val="24"/>
        </w:rPr>
        <w:t>H</w:t>
      </w:r>
      <w:r w:rsidRPr="00E16FAB" w:rsidR="00AD24E2">
        <w:rPr>
          <w:iCs/>
          <w:szCs w:val="24"/>
        </w:rPr>
        <w:t>ousing</w:t>
      </w:r>
      <w:r w:rsidRPr="00E16FAB" w:rsidR="001654DB">
        <w:rPr>
          <w:iCs/>
          <w:szCs w:val="24"/>
        </w:rPr>
        <w:t>-related reasons, including lack of stable housing/homelessness, neighborhood</w:t>
      </w:r>
      <w:r w:rsidR="001654DB">
        <w:rPr>
          <w:iCs/>
          <w:szCs w:val="24"/>
        </w:rPr>
        <w:t>-related reasons, other reasons?</w:t>
      </w:r>
    </w:p>
    <w:p w:rsidRPr="0089315E" w:rsidR="00AF6FA2" w:rsidP="00AF6FA2" w:rsidRDefault="00AF6FA2" w14:paraId="5277611D" w14:textId="77777777">
      <w:pPr>
        <w:pStyle w:val="Heading1"/>
        <w:rPr>
          <w:rFonts w:ascii="Times New Roman" w:hAnsi="Times New Roman" w:cs="Times New Roman"/>
        </w:rPr>
      </w:pPr>
      <w:r w:rsidRPr="0089315E">
        <w:rPr>
          <w:rFonts w:ascii="Times New Roman" w:hAnsi="Times New Roman" w:cs="Times New Roman"/>
        </w:rPr>
        <w:t>HOUSING SEARCH [All Respondents]</w:t>
      </w:r>
    </w:p>
    <w:p w:rsidR="00AF6FA2" w:rsidP="00482894" w:rsidRDefault="00AF6FA2" w14:paraId="48D56C14" w14:textId="2DD3AD06">
      <w:pPr>
        <w:pStyle w:val="BodyText"/>
        <w:numPr>
          <w:ilvl w:val="0"/>
          <w:numId w:val="28"/>
        </w:numPr>
        <w:ind w:left="360"/>
        <w:rPr>
          <w:szCs w:val="24"/>
        </w:rPr>
      </w:pPr>
      <w:r w:rsidRPr="0089315E">
        <w:rPr>
          <w:szCs w:val="24"/>
        </w:rPr>
        <w:t>Tell me about your recent housing search.</w:t>
      </w:r>
      <w:r w:rsidR="00875566">
        <w:rPr>
          <w:szCs w:val="24"/>
        </w:rPr>
        <w:t xml:space="preserve"> What went well? What was challenging?</w:t>
      </w:r>
    </w:p>
    <w:p w:rsidRPr="0089315E" w:rsidR="00E97F88" w:rsidP="00482894" w:rsidRDefault="00E97F88" w14:paraId="2CA17AAD" w14:textId="0D78519D">
      <w:pPr>
        <w:pStyle w:val="BodyText"/>
        <w:numPr>
          <w:ilvl w:val="0"/>
          <w:numId w:val="28"/>
        </w:numPr>
        <w:ind w:left="360"/>
        <w:rPr>
          <w:szCs w:val="24"/>
        </w:rPr>
      </w:pPr>
      <w:r>
        <w:rPr>
          <w:szCs w:val="24"/>
        </w:rPr>
        <w:t xml:space="preserve">What were the main ways you </w:t>
      </w:r>
      <w:r w:rsidR="00414924">
        <w:rPr>
          <w:szCs w:val="24"/>
        </w:rPr>
        <w:t>searched for</w:t>
      </w:r>
      <w:r>
        <w:rPr>
          <w:szCs w:val="24"/>
        </w:rPr>
        <w:t xml:space="preserve"> housing?</w:t>
      </w:r>
    </w:p>
    <w:p w:rsidR="003710F9" w:rsidP="00AF6FA2" w:rsidRDefault="00AF6FA2" w14:paraId="62697853" w14:textId="5C5EFA6E">
      <w:pPr>
        <w:pStyle w:val="BodyText"/>
        <w:ind w:left="360"/>
        <w:rPr>
          <w:szCs w:val="24"/>
        </w:rPr>
      </w:pPr>
      <w:r w:rsidRPr="00E16FAB">
        <w:rPr>
          <w:szCs w:val="24"/>
        </w:rPr>
        <w:t xml:space="preserve">Probes: </w:t>
      </w:r>
      <w:r w:rsidR="008D7313">
        <w:rPr>
          <w:szCs w:val="24"/>
        </w:rPr>
        <w:t>U</w:t>
      </w:r>
      <w:r w:rsidRPr="00E16FAB" w:rsidR="008D7313">
        <w:rPr>
          <w:szCs w:val="24"/>
        </w:rPr>
        <w:t xml:space="preserve">sing </w:t>
      </w:r>
      <w:r w:rsidRPr="00E16FAB">
        <w:rPr>
          <w:szCs w:val="24"/>
        </w:rPr>
        <w:t>the PHA’s list or GoSection 8, searching other online websites for housing listings, asking</w:t>
      </w:r>
      <w:r w:rsidRPr="0089315E">
        <w:rPr>
          <w:szCs w:val="24"/>
        </w:rPr>
        <w:t xml:space="preserve"> family and friends, driving around neighborhoods? </w:t>
      </w:r>
    </w:p>
    <w:p w:rsidRPr="0089315E" w:rsidR="00AF6FA2" w:rsidP="00AF6FA2" w:rsidRDefault="00AF6FA2" w14:paraId="1D28AC10" w14:textId="314EFA0D">
      <w:pPr>
        <w:pStyle w:val="BodyText"/>
        <w:ind w:left="360"/>
        <w:rPr>
          <w:szCs w:val="24"/>
        </w:rPr>
      </w:pPr>
      <w:r w:rsidRPr="0089315E">
        <w:rPr>
          <w:szCs w:val="24"/>
        </w:rPr>
        <w:t>[</w:t>
      </w:r>
      <w:r>
        <w:rPr>
          <w:i/>
          <w:iCs/>
          <w:szCs w:val="24"/>
        </w:rPr>
        <w:t>Treatment group</w:t>
      </w:r>
      <w:r w:rsidRPr="0089315E">
        <w:rPr>
          <w:szCs w:val="24"/>
        </w:rPr>
        <w:t xml:space="preserve">] Housing identified by </w:t>
      </w:r>
      <w:r w:rsidR="00414924">
        <w:rPr>
          <w:szCs w:val="24"/>
        </w:rPr>
        <w:t>[MOBILITY PROGRAM]</w:t>
      </w:r>
      <w:r w:rsidRPr="0089315E">
        <w:rPr>
          <w:szCs w:val="24"/>
        </w:rPr>
        <w:t xml:space="preserve">? </w:t>
      </w:r>
    </w:p>
    <w:p w:rsidRPr="0089315E" w:rsidR="00AF6FA2" w:rsidP="00AF6FA2" w:rsidRDefault="00AF6FA2" w14:paraId="3C5D9F8E" w14:textId="77777777">
      <w:pPr>
        <w:pStyle w:val="BodyText"/>
        <w:numPr>
          <w:ilvl w:val="0"/>
          <w:numId w:val="6"/>
        </w:numPr>
        <w:rPr>
          <w:szCs w:val="24"/>
        </w:rPr>
      </w:pPr>
      <w:r w:rsidRPr="0089315E">
        <w:rPr>
          <w:szCs w:val="24"/>
        </w:rPr>
        <w:t xml:space="preserve">About how long did you search for housing with your voucher before you found the </w:t>
      </w:r>
      <w:proofErr w:type="gramStart"/>
      <w:r w:rsidRPr="0089315E">
        <w:rPr>
          <w:szCs w:val="24"/>
        </w:rPr>
        <w:t>place</w:t>
      </w:r>
      <w:proofErr w:type="gramEnd"/>
      <w:r w:rsidRPr="0089315E">
        <w:rPr>
          <w:szCs w:val="24"/>
        </w:rPr>
        <w:t xml:space="preserve"> you’re in now?</w:t>
      </w:r>
    </w:p>
    <w:p w:rsidRPr="0089315E" w:rsidR="00AF6FA2" w:rsidP="00482894" w:rsidRDefault="00AF6FA2" w14:paraId="6EBED7D6" w14:textId="3DDB9B1E">
      <w:pPr>
        <w:pStyle w:val="BodyText"/>
        <w:numPr>
          <w:ilvl w:val="0"/>
          <w:numId w:val="28"/>
        </w:numPr>
        <w:ind w:left="360"/>
        <w:rPr>
          <w:szCs w:val="24"/>
        </w:rPr>
      </w:pPr>
      <w:r w:rsidRPr="0089315E">
        <w:rPr>
          <w:szCs w:val="24"/>
        </w:rPr>
        <w:t>[</w:t>
      </w:r>
      <w:r w:rsidRPr="00112122">
        <w:rPr>
          <w:i/>
          <w:iCs/>
          <w:szCs w:val="24"/>
        </w:rPr>
        <w:t xml:space="preserve">Existing voucher </w:t>
      </w:r>
      <w:r w:rsidR="00890CA1">
        <w:rPr>
          <w:i/>
          <w:iCs/>
          <w:szCs w:val="24"/>
        </w:rPr>
        <w:t>familie</w:t>
      </w:r>
      <w:r w:rsidRPr="00112122">
        <w:rPr>
          <w:i/>
          <w:iCs/>
          <w:szCs w:val="24"/>
        </w:rPr>
        <w:t>s</w:t>
      </w:r>
      <w:r w:rsidRPr="0089315E">
        <w:rPr>
          <w:szCs w:val="24"/>
        </w:rPr>
        <w:t xml:space="preserve">] Did you already have an idea about </w:t>
      </w:r>
      <w:r w:rsidR="00B052E8">
        <w:rPr>
          <w:szCs w:val="24"/>
        </w:rPr>
        <w:t xml:space="preserve">the area or neighborhood </w:t>
      </w:r>
      <w:r w:rsidRPr="0089315E">
        <w:rPr>
          <w:szCs w:val="24"/>
        </w:rPr>
        <w:t xml:space="preserve">where you wanted to live before you asked to move with your voucher? </w:t>
      </w:r>
    </w:p>
    <w:p w:rsidRPr="0089315E" w:rsidR="00E674A7" w:rsidP="0089289C" w:rsidRDefault="00E674A7" w14:paraId="59208A3A" w14:textId="2CDA91EF">
      <w:pPr>
        <w:pStyle w:val="BodyText"/>
        <w:ind w:left="360"/>
        <w:rPr>
          <w:szCs w:val="24"/>
        </w:rPr>
      </w:pPr>
      <w:r w:rsidRPr="0089315E">
        <w:rPr>
          <w:szCs w:val="24"/>
        </w:rPr>
        <w:t>[</w:t>
      </w:r>
      <w:r>
        <w:rPr>
          <w:i/>
          <w:iCs/>
          <w:szCs w:val="24"/>
        </w:rPr>
        <w:t>New</w:t>
      </w:r>
      <w:r w:rsidRPr="00112122">
        <w:rPr>
          <w:i/>
          <w:iCs/>
          <w:szCs w:val="24"/>
        </w:rPr>
        <w:t xml:space="preserve"> voucher</w:t>
      </w:r>
      <w:r w:rsidR="00890CA1">
        <w:rPr>
          <w:i/>
          <w:iCs/>
          <w:szCs w:val="24"/>
        </w:rPr>
        <w:t xml:space="preserve"> families</w:t>
      </w:r>
      <w:r w:rsidRPr="0089315E">
        <w:rPr>
          <w:szCs w:val="24"/>
        </w:rPr>
        <w:t xml:space="preserve">] Did you already have an idea about </w:t>
      </w:r>
      <w:r>
        <w:rPr>
          <w:szCs w:val="24"/>
        </w:rPr>
        <w:t xml:space="preserve">the area or neighborhood </w:t>
      </w:r>
      <w:r w:rsidRPr="0089315E">
        <w:rPr>
          <w:szCs w:val="24"/>
        </w:rPr>
        <w:t xml:space="preserve">where you wanted to live before </w:t>
      </w:r>
      <w:r>
        <w:rPr>
          <w:szCs w:val="24"/>
        </w:rPr>
        <w:t>you received</w:t>
      </w:r>
      <w:r w:rsidRPr="0089315E">
        <w:rPr>
          <w:szCs w:val="24"/>
        </w:rPr>
        <w:t xml:space="preserve"> your voucher? </w:t>
      </w:r>
    </w:p>
    <w:p w:rsidRPr="0089315E" w:rsidR="00890CA1" w:rsidP="00482894" w:rsidRDefault="00AF6FA2" w14:paraId="73C405FD" w14:textId="03D32B9D">
      <w:pPr>
        <w:pStyle w:val="BodyText"/>
        <w:numPr>
          <w:ilvl w:val="1"/>
          <w:numId w:val="28"/>
        </w:numPr>
        <w:spacing w:after="120"/>
        <w:ind w:left="720"/>
        <w:rPr>
          <w:szCs w:val="24"/>
        </w:rPr>
      </w:pPr>
      <w:r w:rsidRPr="0089315E">
        <w:rPr>
          <w:szCs w:val="24"/>
        </w:rPr>
        <w:t>[</w:t>
      </w:r>
      <w:r w:rsidRPr="00A4406A">
        <w:rPr>
          <w:i/>
          <w:iCs/>
          <w:szCs w:val="24"/>
        </w:rPr>
        <w:t>If yes</w:t>
      </w:r>
      <w:r w:rsidRPr="0089315E">
        <w:rPr>
          <w:szCs w:val="24"/>
        </w:rPr>
        <w:t xml:space="preserve">] </w:t>
      </w:r>
      <w:r w:rsidR="008D7313">
        <w:rPr>
          <w:szCs w:val="24"/>
        </w:rPr>
        <w:t>Can you tell</w:t>
      </w:r>
      <w:r w:rsidRPr="0089315E" w:rsidR="008D7313">
        <w:rPr>
          <w:szCs w:val="24"/>
        </w:rPr>
        <w:t xml:space="preserve"> </w:t>
      </w:r>
      <w:r w:rsidRPr="0089315E">
        <w:rPr>
          <w:szCs w:val="24"/>
        </w:rPr>
        <w:t>me more about that. Where did you want to move?</w:t>
      </w:r>
    </w:p>
    <w:p w:rsidRPr="00890CA1" w:rsidR="00890CA1" w:rsidP="00482894" w:rsidRDefault="00AF6FA2" w14:paraId="7BD3F54E" w14:textId="4B05E581">
      <w:pPr>
        <w:pStyle w:val="BodyText"/>
        <w:numPr>
          <w:ilvl w:val="1"/>
          <w:numId w:val="28"/>
        </w:numPr>
        <w:spacing w:after="120"/>
        <w:ind w:left="720"/>
        <w:rPr>
          <w:szCs w:val="24"/>
        </w:rPr>
      </w:pPr>
      <w:r w:rsidRPr="00890CA1">
        <w:t xml:space="preserve">Did that change at all once you started your search? </w:t>
      </w:r>
      <w:r w:rsidRPr="00890CA1" w:rsidR="00102560">
        <w:t>[</w:t>
      </w:r>
      <w:r w:rsidRPr="0089289C" w:rsidR="00102560">
        <w:rPr>
          <w:i/>
          <w:iCs/>
        </w:rPr>
        <w:t>If yes</w:t>
      </w:r>
      <w:r w:rsidRPr="00890CA1" w:rsidR="00102560">
        <w:t xml:space="preserve">] </w:t>
      </w:r>
      <w:r w:rsidRPr="00890CA1">
        <w:t xml:space="preserve">How so? </w:t>
      </w:r>
    </w:p>
    <w:p w:rsidRPr="0089289C" w:rsidR="00A93978" w:rsidP="00482894" w:rsidRDefault="00A93978" w14:paraId="7F0A5DD1" w14:textId="5A69A209">
      <w:pPr>
        <w:pStyle w:val="BodyText"/>
        <w:numPr>
          <w:ilvl w:val="1"/>
          <w:numId w:val="28"/>
        </w:numPr>
        <w:spacing w:after="240"/>
        <w:ind w:left="720"/>
      </w:pPr>
      <w:r w:rsidRPr="00034C33">
        <w:t>[</w:t>
      </w:r>
      <w:r w:rsidRPr="0089289C">
        <w:rPr>
          <w:i/>
          <w:iCs/>
        </w:rPr>
        <w:t>Treatment group</w:t>
      </w:r>
      <w:r w:rsidRPr="00034C33">
        <w:t>] Did that change at all after you enrolled in [MOBILITY PROGRAM]? [</w:t>
      </w:r>
      <w:r w:rsidRPr="0089289C">
        <w:rPr>
          <w:i/>
          <w:iCs/>
        </w:rPr>
        <w:t>If yes</w:t>
      </w:r>
      <w:r w:rsidRPr="00034C33">
        <w:t xml:space="preserve">] How so? </w:t>
      </w:r>
    </w:p>
    <w:p w:rsidRPr="0089315E" w:rsidR="00AF6FA2" w:rsidP="00482894" w:rsidRDefault="00AF6FA2" w14:paraId="5734247A" w14:textId="77777777">
      <w:pPr>
        <w:pStyle w:val="BodyText"/>
        <w:numPr>
          <w:ilvl w:val="0"/>
          <w:numId w:val="28"/>
        </w:numPr>
        <w:ind w:left="360"/>
        <w:rPr>
          <w:szCs w:val="24"/>
        </w:rPr>
      </w:pPr>
      <w:bookmarkStart w:name="_Hlk64566132" w:id="0"/>
      <w:r w:rsidRPr="0089315E">
        <w:rPr>
          <w:szCs w:val="24"/>
        </w:rPr>
        <w:t xml:space="preserve">What neighborhoods did you look in? </w:t>
      </w:r>
    </w:p>
    <w:p w:rsidRPr="0089315E" w:rsidR="00AF6FA2" w:rsidP="00482894" w:rsidRDefault="00AF6FA2" w14:paraId="0668320B" w14:textId="5DED801A">
      <w:pPr>
        <w:pStyle w:val="BodyText"/>
        <w:numPr>
          <w:ilvl w:val="0"/>
          <w:numId w:val="7"/>
        </w:numPr>
        <w:spacing w:after="120"/>
        <w:rPr>
          <w:szCs w:val="24"/>
        </w:rPr>
      </w:pPr>
      <w:bookmarkStart w:name="_Hlk74043175" w:id="1"/>
      <w:r w:rsidRPr="0089315E">
        <w:rPr>
          <w:szCs w:val="24"/>
        </w:rPr>
        <w:t xml:space="preserve">How would you describe your search: was it limited to </w:t>
      </w:r>
      <w:proofErr w:type="gramStart"/>
      <w:r w:rsidRPr="0089315E">
        <w:rPr>
          <w:szCs w:val="24"/>
        </w:rPr>
        <w:t>particular neighborhoods</w:t>
      </w:r>
      <w:proofErr w:type="gramEnd"/>
      <w:r w:rsidRPr="0089315E">
        <w:rPr>
          <w:szCs w:val="24"/>
        </w:rPr>
        <w:t xml:space="preserve"> or more open? </w:t>
      </w:r>
    </w:p>
    <w:bookmarkEnd w:id="1"/>
    <w:p w:rsidRPr="0089315E" w:rsidR="00AF6FA2" w:rsidP="00482894" w:rsidRDefault="00AF6FA2" w14:paraId="66547BAD" w14:textId="3E5CDB0F">
      <w:pPr>
        <w:pStyle w:val="BodyText"/>
        <w:numPr>
          <w:ilvl w:val="0"/>
          <w:numId w:val="7"/>
        </w:numPr>
        <w:spacing w:after="120"/>
        <w:rPr>
          <w:szCs w:val="24"/>
        </w:rPr>
      </w:pPr>
      <w:r w:rsidRPr="0089315E">
        <w:rPr>
          <w:szCs w:val="24"/>
        </w:rPr>
        <w:t>What d</w:t>
      </w:r>
      <w:r w:rsidR="00102560">
        <w:rPr>
          <w:szCs w:val="24"/>
        </w:rPr>
        <w:t>id</w:t>
      </w:r>
      <w:r w:rsidRPr="0089315E">
        <w:rPr>
          <w:szCs w:val="24"/>
        </w:rPr>
        <w:t xml:space="preserve"> you like about those places? </w:t>
      </w:r>
    </w:p>
    <w:p w:rsidRPr="0089315E" w:rsidR="00AF6FA2" w:rsidP="00482894" w:rsidRDefault="00AF6FA2" w14:paraId="52199814" w14:textId="77777777">
      <w:pPr>
        <w:pStyle w:val="BodyText"/>
        <w:numPr>
          <w:ilvl w:val="0"/>
          <w:numId w:val="7"/>
        </w:numPr>
        <w:spacing w:after="120"/>
        <w:rPr>
          <w:szCs w:val="24"/>
        </w:rPr>
      </w:pPr>
      <w:r w:rsidRPr="0089315E">
        <w:rPr>
          <w:szCs w:val="24"/>
        </w:rPr>
        <w:t xml:space="preserve">How did you decide on those neighborhoods? </w:t>
      </w:r>
    </w:p>
    <w:p w:rsidRPr="0089315E" w:rsidR="00AF6FA2" w:rsidP="00482894" w:rsidRDefault="00AF6FA2" w14:paraId="3AEC1740" w14:textId="77777777">
      <w:pPr>
        <w:pStyle w:val="BodyText"/>
        <w:numPr>
          <w:ilvl w:val="0"/>
          <w:numId w:val="7"/>
        </w:numPr>
        <w:spacing w:after="120"/>
        <w:rPr>
          <w:szCs w:val="24"/>
        </w:rPr>
      </w:pPr>
      <w:r w:rsidRPr="0089315E">
        <w:rPr>
          <w:szCs w:val="24"/>
        </w:rPr>
        <w:t>How familiar are you with these neighborhoods?</w:t>
      </w:r>
    </w:p>
    <w:p w:rsidR="00AF6FA2" w:rsidP="00482894" w:rsidRDefault="00AF6FA2" w14:paraId="7E81D51B" w14:textId="6252DCF9">
      <w:pPr>
        <w:pStyle w:val="BodyText"/>
        <w:numPr>
          <w:ilvl w:val="0"/>
          <w:numId w:val="7"/>
        </w:numPr>
        <w:spacing w:after="240"/>
        <w:rPr>
          <w:szCs w:val="24"/>
        </w:rPr>
      </w:pPr>
      <w:r w:rsidRPr="0089315E">
        <w:rPr>
          <w:szCs w:val="24"/>
        </w:rPr>
        <w:t xml:space="preserve">Are there neighborhoods you wanted to avoid? </w:t>
      </w:r>
      <w:bookmarkStart w:name="_Hlk63176300" w:id="2"/>
      <w:r w:rsidRPr="00890CA1">
        <w:rPr>
          <w:szCs w:val="24"/>
        </w:rPr>
        <w:t>[</w:t>
      </w:r>
      <w:r w:rsidRPr="00890CA1">
        <w:rPr>
          <w:i/>
          <w:iCs/>
          <w:szCs w:val="24"/>
        </w:rPr>
        <w:t>If yes</w:t>
      </w:r>
      <w:r w:rsidRPr="00890CA1">
        <w:rPr>
          <w:szCs w:val="24"/>
        </w:rPr>
        <w:t xml:space="preserve">] Which neighborhoods? What made you want to avoid them? </w:t>
      </w:r>
    </w:p>
    <w:bookmarkEnd w:id="0"/>
    <w:bookmarkEnd w:id="2"/>
    <w:p w:rsidRPr="0089315E" w:rsidR="00AF6FA2" w:rsidP="00482894" w:rsidRDefault="00AF6FA2" w14:paraId="55D959C1" w14:textId="0215BB22">
      <w:pPr>
        <w:pStyle w:val="BodyText"/>
        <w:numPr>
          <w:ilvl w:val="0"/>
          <w:numId w:val="28"/>
        </w:numPr>
        <w:ind w:left="360"/>
        <w:rPr>
          <w:rFonts w:eastAsiaTheme="minorHAnsi"/>
          <w:szCs w:val="24"/>
        </w:rPr>
      </w:pPr>
      <w:r w:rsidRPr="0089315E">
        <w:rPr>
          <w:szCs w:val="24"/>
        </w:rPr>
        <w:t xml:space="preserve">When deciding where to live, what was most important to you? </w:t>
      </w:r>
    </w:p>
    <w:p w:rsidRPr="00E16FAB" w:rsidR="00AF6FA2" w:rsidP="00AF6FA2" w:rsidRDefault="00AF6FA2" w14:paraId="0E551F27" w14:textId="7DD47547">
      <w:pPr>
        <w:pStyle w:val="BodyText"/>
        <w:ind w:left="360"/>
        <w:rPr>
          <w:rFonts w:eastAsiaTheme="minorHAnsi"/>
          <w:szCs w:val="24"/>
        </w:rPr>
      </w:pPr>
      <w:r w:rsidRPr="00E16FAB">
        <w:rPr>
          <w:szCs w:val="24"/>
        </w:rPr>
        <w:t xml:space="preserve">Probes: </w:t>
      </w:r>
      <w:r w:rsidR="008D7313">
        <w:rPr>
          <w:szCs w:val="24"/>
        </w:rPr>
        <w:t>The</w:t>
      </w:r>
      <w:r w:rsidRPr="00E16FAB" w:rsidR="008D7313">
        <w:rPr>
          <w:szCs w:val="24"/>
        </w:rPr>
        <w:t xml:space="preserve"> </w:t>
      </w:r>
      <w:r w:rsidRPr="00E16FAB" w:rsidR="00102560">
        <w:rPr>
          <w:szCs w:val="24"/>
        </w:rPr>
        <w:t xml:space="preserve">home </w:t>
      </w:r>
      <w:r w:rsidRPr="00E16FAB">
        <w:rPr>
          <w:szCs w:val="24"/>
        </w:rPr>
        <w:t xml:space="preserve">itself, the </w:t>
      </w:r>
      <w:r w:rsidRPr="00E16FAB" w:rsidR="00861F74">
        <w:rPr>
          <w:szCs w:val="24"/>
        </w:rPr>
        <w:t>specific neighborhood</w:t>
      </w:r>
      <w:r w:rsidRPr="00E16FAB">
        <w:rPr>
          <w:szCs w:val="24"/>
        </w:rPr>
        <w:t xml:space="preserve">, </w:t>
      </w:r>
      <w:r w:rsidRPr="00E16FAB" w:rsidR="00861F74">
        <w:rPr>
          <w:szCs w:val="24"/>
        </w:rPr>
        <w:t xml:space="preserve">safety, </w:t>
      </w:r>
      <w:r w:rsidRPr="00E16FAB">
        <w:rPr>
          <w:szCs w:val="24"/>
        </w:rPr>
        <w:t xml:space="preserve">the schools, </w:t>
      </w:r>
      <w:r w:rsidR="008D7313">
        <w:rPr>
          <w:szCs w:val="24"/>
        </w:rPr>
        <w:t xml:space="preserve">close to family/friends, </w:t>
      </w:r>
      <w:r w:rsidRPr="00E16FAB">
        <w:rPr>
          <w:szCs w:val="24"/>
        </w:rPr>
        <w:t>other factors</w:t>
      </w:r>
      <w:r w:rsidR="008D7313">
        <w:rPr>
          <w:szCs w:val="24"/>
        </w:rPr>
        <w:t>?</w:t>
      </w:r>
    </w:p>
    <w:p w:rsidRPr="00E16FAB" w:rsidR="003D4356" w:rsidP="00482894" w:rsidRDefault="00102560" w14:paraId="27885F1F" w14:textId="2305DA16">
      <w:pPr>
        <w:pStyle w:val="BodyText"/>
        <w:numPr>
          <w:ilvl w:val="0"/>
          <w:numId w:val="28"/>
        </w:numPr>
        <w:ind w:left="360"/>
        <w:rPr>
          <w:szCs w:val="24"/>
        </w:rPr>
      </w:pPr>
      <w:r w:rsidRPr="00E16FAB">
        <w:rPr>
          <w:szCs w:val="24"/>
        </w:rPr>
        <w:t>D</w:t>
      </w:r>
      <w:r w:rsidRPr="00E16FAB" w:rsidR="003D4356">
        <w:rPr>
          <w:szCs w:val="24"/>
        </w:rPr>
        <w:t>id your children’s needs factor into decisions about neighborhoods?</w:t>
      </w:r>
      <w:r w:rsidR="008D7313">
        <w:rPr>
          <w:szCs w:val="24"/>
        </w:rPr>
        <w:t xml:space="preserve"> [</w:t>
      </w:r>
      <w:r w:rsidR="008D7313">
        <w:rPr>
          <w:i/>
          <w:iCs/>
          <w:szCs w:val="24"/>
        </w:rPr>
        <w:t>If yes</w:t>
      </w:r>
      <w:r w:rsidR="008D7313">
        <w:rPr>
          <w:szCs w:val="24"/>
        </w:rPr>
        <w:t>] How?</w:t>
      </w:r>
    </w:p>
    <w:p w:rsidR="00D93BD7" w:rsidP="003D4356" w:rsidRDefault="003D4356" w14:paraId="4AF80437" w14:textId="6B9FA930">
      <w:pPr>
        <w:pStyle w:val="BodyText"/>
        <w:ind w:left="360"/>
        <w:rPr>
          <w:szCs w:val="24"/>
        </w:rPr>
      </w:pPr>
      <w:r w:rsidRPr="00E16FAB">
        <w:rPr>
          <w:szCs w:val="24"/>
        </w:rPr>
        <w:t xml:space="preserve">Probes: </w:t>
      </w:r>
      <w:r w:rsidR="008D7313">
        <w:rPr>
          <w:szCs w:val="24"/>
        </w:rPr>
        <w:t>Daycare or childcare</w:t>
      </w:r>
      <w:r>
        <w:rPr>
          <w:szCs w:val="24"/>
        </w:rPr>
        <w:t>, schools, medical care, family</w:t>
      </w:r>
      <w:r w:rsidR="0020148B">
        <w:rPr>
          <w:szCs w:val="24"/>
        </w:rPr>
        <w:t xml:space="preserve"> or community ties</w:t>
      </w:r>
      <w:r>
        <w:rPr>
          <w:szCs w:val="24"/>
        </w:rPr>
        <w:t>, etc.</w:t>
      </w:r>
      <w:r w:rsidR="008D7313">
        <w:rPr>
          <w:szCs w:val="24"/>
        </w:rPr>
        <w:t>?</w:t>
      </w:r>
    </w:p>
    <w:p w:rsidR="00D93BD7" w:rsidRDefault="00D93BD7" w14:paraId="7E5EAF11" w14:textId="77777777">
      <w:pPr>
        <w:rPr>
          <w:rFonts w:ascii="Times New Roman" w:hAnsi="Times New Roman" w:eastAsia="Times New Roman" w:cs="Times New Roman"/>
          <w:snapToGrid w:val="0"/>
        </w:rPr>
      </w:pPr>
      <w:r>
        <w:br w:type="page"/>
      </w:r>
    </w:p>
    <w:p w:rsidRPr="0089315E" w:rsidR="00AF6FA2" w:rsidP="00482894" w:rsidRDefault="00102560" w14:paraId="6B000454" w14:textId="139B9D7D">
      <w:pPr>
        <w:pStyle w:val="BodyText"/>
        <w:numPr>
          <w:ilvl w:val="0"/>
          <w:numId w:val="28"/>
        </w:numPr>
        <w:ind w:left="360"/>
        <w:rPr>
          <w:szCs w:val="24"/>
        </w:rPr>
      </w:pPr>
      <w:r>
        <w:rPr>
          <w:szCs w:val="24"/>
        </w:rPr>
        <w:t>[</w:t>
      </w:r>
      <w:r w:rsidRPr="00256A44">
        <w:rPr>
          <w:i/>
          <w:iCs/>
          <w:szCs w:val="24"/>
        </w:rPr>
        <w:t>If schools/education identified as a decision factor, ask</w:t>
      </w:r>
      <w:r>
        <w:rPr>
          <w:szCs w:val="24"/>
        </w:rPr>
        <w:t xml:space="preserve">] </w:t>
      </w:r>
      <w:r w:rsidR="008D7313">
        <w:rPr>
          <w:szCs w:val="24"/>
        </w:rPr>
        <w:t>How did</w:t>
      </w:r>
      <w:r>
        <w:rPr>
          <w:szCs w:val="24"/>
        </w:rPr>
        <w:t xml:space="preserve"> </w:t>
      </w:r>
      <w:r w:rsidRPr="0089315E" w:rsidR="00AF6FA2">
        <w:rPr>
          <w:szCs w:val="24"/>
        </w:rPr>
        <w:t xml:space="preserve">your children’s schooling </w:t>
      </w:r>
      <w:r>
        <w:rPr>
          <w:szCs w:val="24"/>
        </w:rPr>
        <w:t>affect your decisions about where to search for housing</w:t>
      </w:r>
      <w:r w:rsidRPr="0089315E" w:rsidR="00AF6FA2">
        <w:rPr>
          <w:szCs w:val="24"/>
        </w:rPr>
        <w:t>?</w:t>
      </w:r>
    </w:p>
    <w:p w:rsidRPr="00F67B3C" w:rsidR="002B7B6A" w:rsidP="0089289C" w:rsidRDefault="002B7B6A" w14:paraId="577D078C" w14:textId="18E8F929">
      <w:pPr>
        <w:pStyle w:val="BodyText"/>
        <w:ind w:left="360"/>
        <w:rPr>
          <w:szCs w:val="24"/>
        </w:rPr>
      </w:pPr>
      <w:r w:rsidRPr="00E16FAB">
        <w:rPr>
          <w:szCs w:val="24"/>
        </w:rPr>
        <w:t>Probes: School stability, distance/commute; teacher quality, school safety, academic programs, extracurricular</w:t>
      </w:r>
      <w:r w:rsidR="008D7313">
        <w:rPr>
          <w:szCs w:val="24"/>
        </w:rPr>
        <w:t>/after-school</w:t>
      </w:r>
      <w:r w:rsidRPr="00F67B3C">
        <w:rPr>
          <w:szCs w:val="24"/>
        </w:rPr>
        <w:t xml:space="preserve"> programs, college preparation</w:t>
      </w:r>
      <w:r w:rsidR="008D7313">
        <w:rPr>
          <w:szCs w:val="24"/>
        </w:rPr>
        <w:t>?</w:t>
      </w:r>
    </w:p>
    <w:p w:rsidR="00A53058" w:rsidP="00482894" w:rsidRDefault="00102560" w14:paraId="6FF0DAB1" w14:textId="116F127E">
      <w:pPr>
        <w:pStyle w:val="BodyText"/>
        <w:numPr>
          <w:ilvl w:val="0"/>
          <w:numId w:val="8"/>
        </w:numPr>
        <w:spacing w:after="240"/>
        <w:rPr>
          <w:szCs w:val="24"/>
        </w:rPr>
      </w:pPr>
      <w:r w:rsidRPr="00A57F2B">
        <w:rPr>
          <w:szCs w:val="24"/>
        </w:rPr>
        <w:t>Did your child</w:t>
      </w:r>
      <w:r w:rsidR="00A57F2B">
        <w:rPr>
          <w:szCs w:val="24"/>
        </w:rPr>
        <w:t>ren</w:t>
      </w:r>
      <w:r w:rsidRPr="00A57F2B">
        <w:rPr>
          <w:szCs w:val="24"/>
        </w:rPr>
        <w:t xml:space="preserve"> change schools</w:t>
      </w:r>
      <w:r w:rsidR="002B7B6A">
        <w:rPr>
          <w:szCs w:val="24"/>
        </w:rPr>
        <w:t xml:space="preserve"> </w:t>
      </w:r>
      <w:r w:rsidR="006D013C">
        <w:rPr>
          <w:szCs w:val="24"/>
        </w:rPr>
        <w:t>because of</w:t>
      </w:r>
      <w:r w:rsidR="00B12A7D">
        <w:rPr>
          <w:szCs w:val="24"/>
        </w:rPr>
        <w:t xml:space="preserve"> your move</w:t>
      </w:r>
      <w:r w:rsidRPr="00A57F2B">
        <w:rPr>
          <w:szCs w:val="24"/>
        </w:rPr>
        <w:t>? [</w:t>
      </w:r>
      <w:r w:rsidRPr="00A57F2B">
        <w:rPr>
          <w:i/>
          <w:iCs/>
          <w:szCs w:val="24"/>
        </w:rPr>
        <w:t>If yes</w:t>
      </w:r>
      <w:r w:rsidRPr="00A57F2B">
        <w:rPr>
          <w:szCs w:val="24"/>
        </w:rPr>
        <w:t xml:space="preserve">] </w:t>
      </w:r>
      <w:r w:rsidRPr="00A57F2B" w:rsidR="00AF6FA2">
        <w:rPr>
          <w:szCs w:val="24"/>
        </w:rPr>
        <w:t>How did you/</w:t>
      </w:r>
      <w:r w:rsidRPr="00A57F2B" w:rsidDel="00A57F2B" w:rsidR="00A57F2B">
        <w:rPr>
          <w:szCs w:val="24"/>
        </w:rPr>
        <w:t xml:space="preserve"> </w:t>
      </w:r>
      <w:r w:rsidRPr="00A57F2B" w:rsidR="00AF6FA2">
        <w:rPr>
          <w:szCs w:val="24"/>
        </w:rPr>
        <w:t xml:space="preserve">feel about </w:t>
      </w:r>
      <w:r w:rsidRPr="00A57F2B" w:rsidR="00A57F2B">
        <w:rPr>
          <w:szCs w:val="24"/>
        </w:rPr>
        <w:t>your child</w:t>
      </w:r>
      <w:r w:rsidR="00A57F2B">
        <w:rPr>
          <w:szCs w:val="24"/>
        </w:rPr>
        <w:t>ren</w:t>
      </w:r>
      <w:r w:rsidRPr="00A57F2B" w:rsidR="00A57F2B">
        <w:rPr>
          <w:szCs w:val="24"/>
        </w:rPr>
        <w:t xml:space="preserve"> </w:t>
      </w:r>
      <w:r w:rsidRPr="00A57F2B" w:rsidR="00AF6FA2">
        <w:rPr>
          <w:szCs w:val="24"/>
        </w:rPr>
        <w:t xml:space="preserve">changing schools? </w:t>
      </w:r>
      <w:r w:rsidR="00A53058">
        <w:rPr>
          <w:szCs w:val="24"/>
        </w:rPr>
        <w:t>How did your children feel about changing schools?</w:t>
      </w:r>
    </w:p>
    <w:p w:rsidRPr="00E97F88" w:rsidR="00E97F88" w:rsidP="00482894" w:rsidRDefault="00E97F88" w14:paraId="41C6F1BD" w14:textId="0E6524A1">
      <w:pPr>
        <w:pStyle w:val="BodyText"/>
        <w:numPr>
          <w:ilvl w:val="0"/>
          <w:numId w:val="28"/>
        </w:numPr>
        <w:ind w:left="360"/>
        <w:rPr>
          <w:szCs w:val="24"/>
        </w:rPr>
      </w:pPr>
      <w:r w:rsidRPr="0089315E">
        <w:rPr>
          <w:szCs w:val="24"/>
        </w:rPr>
        <w:t xml:space="preserve">Did anyone else help you make the decision to choose this home? Family? Friends? Children? </w:t>
      </w:r>
      <w:r w:rsidR="008D7313">
        <w:rPr>
          <w:szCs w:val="24"/>
        </w:rPr>
        <w:t>Can you tell</w:t>
      </w:r>
      <w:r w:rsidRPr="0089315E" w:rsidR="008D7313">
        <w:rPr>
          <w:szCs w:val="24"/>
        </w:rPr>
        <w:t xml:space="preserve"> </w:t>
      </w:r>
      <w:r w:rsidRPr="0089315E">
        <w:rPr>
          <w:szCs w:val="24"/>
        </w:rPr>
        <w:t xml:space="preserve">me more about </w:t>
      </w:r>
      <w:r w:rsidR="008D7313">
        <w:rPr>
          <w:szCs w:val="24"/>
        </w:rPr>
        <w:t>th</w:t>
      </w:r>
      <w:r w:rsidR="003364AC">
        <w:rPr>
          <w:szCs w:val="24"/>
        </w:rPr>
        <w:t>e</w:t>
      </w:r>
      <w:r w:rsidR="008D7313">
        <w:rPr>
          <w:szCs w:val="24"/>
        </w:rPr>
        <w:t xml:space="preserve"> help they provided?</w:t>
      </w:r>
      <w:r w:rsidRPr="0089315E">
        <w:rPr>
          <w:szCs w:val="24"/>
        </w:rPr>
        <w:t xml:space="preserve"> </w:t>
      </w:r>
    </w:p>
    <w:p w:rsidRPr="0089315E" w:rsidR="00AF6FA2" w:rsidP="00482894" w:rsidRDefault="00AF6FA2" w14:paraId="06EC8CB1" w14:textId="5D4F2EE5">
      <w:pPr>
        <w:pStyle w:val="BodyText"/>
        <w:numPr>
          <w:ilvl w:val="0"/>
          <w:numId w:val="28"/>
        </w:numPr>
        <w:ind w:left="360"/>
        <w:rPr>
          <w:szCs w:val="24"/>
        </w:rPr>
      </w:pPr>
      <w:r w:rsidRPr="0089315E">
        <w:rPr>
          <w:szCs w:val="24"/>
        </w:rPr>
        <w:t xml:space="preserve">What kind of house or apartment were you looking for? </w:t>
      </w:r>
    </w:p>
    <w:p w:rsidR="00101480" w:rsidP="00482894" w:rsidRDefault="00AF6FA2" w14:paraId="2BE1FE67" w14:textId="77777777">
      <w:pPr>
        <w:pStyle w:val="BodyText"/>
        <w:numPr>
          <w:ilvl w:val="0"/>
          <w:numId w:val="9"/>
        </w:numPr>
        <w:spacing w:after="120"/>
        <w:rPr>
          <w:szCs w:val="24"/>
        </w:rPr>
      </w:pPr>
      <w:r w:rsidRPr="0089315E">
        <w:rPr>
          <w:szCs w:val="24"/>
        </w:rPr>
        <w:t xml:space="preserve">How many bedrooms? </w:t>
      </w:r>
    </w:p>
    <w:p w:rsidRPr="0089315E" w:rsidR="00AF6FA2" w:rsidP="00482894" w:rsidRDefault="00E97F88" w14:paraId="3BDE1494" w14:textId="2A697CB5">
      <w:pPr>
        <w:pStyle w:val="BodyText"/>
        <w:numPr>
          <w:ilvl w:val="0"/>
          <w:numId w:val="9"/>
        </w:numPr>
        <w:spacing w:after="120"/>
        <w:rPr>
          <w:szCs w:val="24"/>
        </w:rPr>
      </w:pPr>
      <w:r>
        <w:rPr>
          <w:szCs w:val="24"/>
        </w:rPr>
        <w:t>What kind of home? (apartment or house)</w:t>
      </w:r>
    </w:p>
    <w:p w:rsidRPr="0089315E" w:rsidR="00AF6FA2" w:rsidP="00482894" w:rsidRDefault="00AF6FA2" w14:paraId="51C84709" w14:textId="1708ED0F">
      <w:pPr>
        <w:pStyle w:val="BodyText"/>
        <w:numPr>
          <w:ilvl w:val="0"/>
          <w:numId w:val="9"/>
        </w:numPr>
        <w:spacing w:after="120"/>
        <w:rPr>
          <w:szCs w:val="24"/>
        </w:rPr>
      </w:pPr>
      <w:r w:rsidRPr="0089315E">
        <w:rPr>
          <w:szCs w:val="24"/>
        </w:rPr>
        <w:t>Were you looking for specific unit features (e.g., pet-friendly, yard, washer/dryer in-unit</w:t>
      </w:r>
      <w:r w:rsidR="00101480">
        <w:rPr>
          <w:szCs w:val="24"/>
        </w:rPr>
        <w:t>, parking, first floor, yard, AC, etc.</w:t>
      </w:r>
      <w:r w:rsidRPr="0089315E">
        <w:rPr>
          <w:szCs w:val="24"/>
        </w:rPr>
        <w:t xml:space="preserve">)? </w:t>
      </w:r>
    </w:p>
    <w:p w:rsidRPr="0089315E" w:rsidR="00AF6FA2" w:rsidP="00482894" w:rsidRDefault="00AF6FA2" w14:paraId="0B59F2DF" w14:textId="77777777">
      <w:pPr>
        <w:pStyle w:val="BodyText"/>
        <w:numPr>
          <w:ilvl w:val="0"/>
          <w:numId w:val="9"/>
        </w:numPr>
        <w:spacing w:after="240"/>
        <w:rPr>
          <w:szCs w:val="24"/>
        </w:rPr>
      </w:pPr>
      <w:r w:rsidRPr="0089315E">
        <w:rPr>
          <w:szCs w:val="24"/>
        </w:rPr>
        <w:t>Rent amount or range?</w:t>
      </w:r>
    </w:p>
    <w:p w:rsidR="0085101E" w:rsidP="00482894" w:rsidRDefault="00AF6FA2" w14:paraId="44A5D6F5" w14:textId="4C7B088E">
      <w:pPr>
        <w:pStyle w:val="BodyText"/>
        <w:numPr>
          <w:ilvl w:val="0"/>
          <w:numId w:val="28"/>
        </w:numPr>
        <w:ind w:left="360"/>
        <w:rPr>
          <w:szCs w:val="24"/>
        </w:rPr>
      </w:pPr>
      <w:bookmarkStart w:name="_Hlk72318095" w:id="3"/>
      <w:r w:rsidRPr="0089315E">
        <w:rPr>
          <w:szCs w:val="24"/>
        </w:rPr>
        <w:t xml:space="preserve">Roughly how many apartments/houses did you </w:t>
      </w:r>
      <w:r w:rsidR="0085101E">
        <w:rPr>
          <w:szCs w:val="24"/>
        </w:rPr>
        <w:t xml:space="preserve">seriously </w:t>
      </w:r>
      <w:r w:rsidR="00D3402E">
        <w:rPr>
          <w:szCs w:val="24"/>
        </w:rPr>
        <w:t>think about applying for</w:t>
      </w:r>
      <w:r w:rsidRPr="0089315E">
        <w:rPr>
          <w:szCs w:val="24"/>
        </w:rPr>
        <w:t xml:space="preserve"> during your most recent search before deciding to move to your current home?</w:t>
      </w:r>
    </w:p>
    <w:p w:rsidRPr="00E16FAB" w:rsidR="0085101E" w:rsidP="00482894" w:rsidRDefault="0085101E" w14:paraId="29343BD0" w14:textId="7578B946">
      <w:pPr>
        <w:pStyle w:val="BodyText"/>
        <w:numPr>
          <w:ilvl w:val="0"/>
          <w:numId w:val="27"/>
        </w:numPr>
        <w:rPr>
          <w:szCs w:val="24"/>
        </w:rPr>
      </w:pPr>
      <w:r w:rsidRPr="0085101E">
        <w:rPr>
          <w:szCs w:val="24"/>
        </w:rPr>
        <w:t xml:space="preserve"> </w:t>
      </w:r>
      <w:r w:rsidRPr="00097E81">
        <w:rPr>
          <w:szCs w:val="24"/>
        </w:rPr>
        <w:t xml:space="preserve">What </w:t>
      </w:r>
      <w:r w:rsidRPr="00E16FAB">
        <w:rPr>
          <w:szCs w:val="24"/>
        </w:rPr>
        <w:t xml:space="preserve">neighborhoods were they in? </w:t>
      </w:r>
    </w:p>
    <w:p w:rsidRPr="00E16FAB" w:rsidR="0085101E" w:rsidP="00482894" w:rsidRDefault="0085101E" w14:paraId="53E766FD" w14:textId="0D4697E9">
      <w:pPr>
        <w:pStyle w:val="BodyText"/>
        <w:numPr>
          <w:ilvl w:val="0"/>
          <w:numId w:val="27"/>
        </w:numPr>
        <w:rPr>
          <w:szCs w:val="24"/>
        </w:rPr>
      </w:pPr>
      <w:r w:rsidRPr="00E16FAB">
        <w:rPr>
          <w:szCs w:val="24"/>
        </w:rPr>
        <w:t xml:space="preserve">Did you submit rental applications to </w:t>
      </w:r>
      <w:r w:rsidRPr="00E16FAB" w:rsidR="008D7313">
        <w:rPr>
          <w:szCs w:val="24"/>
        </w:rPr>
        <w:t>any</w:t>
      </w:r>
      <w:r w:rsidR="008D7313">
        <w:rPr>
          <w:szCs w:val="24"/>
        </w:rPr>
        <w:t xml:space="preserve"> of</w:t>
      </w:r>
      <w:r w:rsidRPr="00E16FAB" w:rsidR="008D7313">
        <w:rPr>
          <w:szCs w:val="24"/>
        </w:rPr>
        <w:t xml:space="preserve"> </w:t>
      </w:r>
      <w:r w:rsidRPr="00E16FAB">
        <w:rPr>
          <w:szCs w:val="24"/>
        </w:rPr>
        <w:t>those apartments/houses? [</w:t>
      </w:r>
      <w:r w:rsidRPr="00E16FAB">
        <w:rPr>
          <w:i/>
          <w:iCs/>
          <w:szCs w:val="24"/>
        </w:rPr>
        <w:t xml:space="preserve">If </w:t>
      </w:r>
      <w:r w:rsidRPr="00E16FAB" w:rsidR="00890CA1">
        <w:rPr>
          <w:i/>
          <w:iCs/>
          <w:szCs w:val="24"/>
        </w:rPr>
        <w:t>yes</w:t>
      </w:r>
      <w:r w:rsidRPr="00E16FAB">
        <w:rPr>
          <w:szCs w:val="24"/>
        </w:rPr>
        <w:t>]</w:t>
      </w:r>
    </w:p>
    <w:p w:rsidRPr="00E16FAB" w:rsidR="0085101E" w:rsidP="00482894" w:rsidRDefault="0085101E" w14:paraId="6F66DC3D" w14:textId="77777777">
      <w:pPr>
        <w:pStyle w:val="BodyText"/>
        <w:numPr>
          <w:ilvl w:val="1"/>
          <w:numId w:val="27"/>
        </w:numPr>
        <w:spacing w:after="0"/>
        <w:ind w:left="1260"/>
        <w:rPr>
          <w:szCs w:val="24"/>
        </w:rPr>
      </w:pPr>
      <w:r w:rsidRPr="00E16FAB">
        <w:rPr>
          <w:szCs w:val="24"/>
        </w:rPr>
        <w:t>What neighborhoods were they in?</w:t>
      </w:r>
    </w:p>
    <w:p w:rsidRPr="00E16FAB" w:rsidR="0085101E" w:rsidP="00482894" w:rsidRDefault="0085101E" w14:paraId="581BF251" w14:textId="77777777">
      <w:pPr>
        <w:pStyle w:val="BodyText"/>
        <w:numPr>
          <w:ilvl w:val="1"/>
          <w:numId w:val="27"/>
        </w:numPr>
        <w:spacing w:after="0"/>
        <w:ind w:left="1260"/>
        <w:rPr>
          <w:szCs w:val="24"/>
        </w:rPr>
      </w:pPr>
      <w:r w:rsidRPr="00E16FAB">
        <w:rPr>
          <w:szCs w:val="24"/>
        </w:rPr>
        <w:t>Were any of these units from a list of apartments/homes that the [PHA] identified for you? [</w:t>
      </w:r>
      <w:r w:rsidRPr="00E16FAB">
        <w:rPr>
          <w:i/>
          <w:iCs/>
          <w:szCs w:val="24"/>
        </w:rPr>
        <w:t>If so</w:t>
      </w:r>
      <w:r w:rsidRPr="00E16FAB">
        <w:rPr>
          <w:szCs w:val="24"/>
        </w:rPr>
        <w:t>] How many did the program identify?</w:t>
      </w:r>
      <w:r w:rsidRPr="00E16FAB" w:rsidDel="00BB4DF6">
        <w:rPr>
          <w:szCs w:val="24"/>
        </w:rPr>
        <w:t xml:space="preserve"> </w:t>
      </w:r>
    </w:p>
    <w:p w:rsidRPr="00E16FAB" w:rsidR="00D540AD" w:rsidP="00482894" w:rsidRDefault="0085101E" w14:paraId="2CCACF60" w14:textId="6FEDF0B5">
      <w:pPr>
        <w:pStyle w:val="BodyText"/>
        <w:numPr>
          <w:ilvl w:val="1"/>
          <w:numId w:val="27"/>
        </w:numPr>
        <w:spacing w:after="0"/>
        <w:ind w:left="1260"/>
        <w:rPr>
          <w:szCs w:val="24"/>
        </w:rPr>
      </w:pPr>
      <w:r w:rsidRPr="00E16FAB">
        <w:rPr>
          <w:szCs w:val="24"/>
        </w:rPr>
        <w:t>What happened after you applied?</w:t>
      </w:r>
      <w:bookmarkStart w:name="_Hlk74050146" w:id="4"/>
      <w:r w:rsidRPr="00E16FAB" w:rsidR="00E16FAB">
        <w:rPr>
          <w:szCs w:val="24"/>
        </w:rPr>
        <w:t xml:space="preserve"> W</w:t>
      </w:r>
      <w:r w:rsidRPr="00E16FAB" w:rsidR="00D540AD">
        <w:rPr>
          <w:szCs w:val="24"/>
        </w:rPr>
        <w:t>as your application accepted/denied? Did you decide not to move into the unit? Why?</w:t>
      </w:r>
    </w:p>
    <w:p w:rsidRPr="00E16FAB" w:rsidR="00D540AD" w:rsidP="00482894" w:rsidRDefault="00D540AD" w14:paraId="47DC943B" w14:textId="7CF54BD1">
      <w:pPr>
        <w:pStyle w:val="BodyText"/>
        <w:numPr>
          <w:ilvl w:val="1"/>
          <w:numId w:val="27"/>
        </w:numPr>
        <w:ind w:left="1260"/>
        <w:rPr>
          <w:szCs w:val="24"/>
        </w:rPr>
      </w:pPr>
      <w:r w:rsidRPr="00E16FAB">
        <w:rPr>
          <w:szCs w:val="24"/>
        </w:rPr>
        <w:t xml:space="preserve">Did you want to move to any of these </w:t>
      </w:r>
      <w:r w:rsidR="008D7313">
        <w:rPr>
          <w:szCs w:val="24"/>
        </w:rPr>
        <w:t>apartments/</w:t>
      </w:r>
      <w:r w:rsidRPr="00E16FAB">
        <w:rPr>
          <w:szCs w:val="24"/>
        </w:rPr>
        <w:t>homes but could not for some reason? [</w:t>
      </w:r>
      <w:r w:rsidRPr="00E16FAB">
        <w:rPr>
          <w:i/>
          <w:iCs/>
          <w:szCs w:val="24"/>
        </w:rPr>
        <w:t>If yes</w:t>
      </w:r>
      <w:r w:rsidRPr="00E16FAB">
        <w:rPr>
          <w:szCs w:val="24"/>
        </w:rPr>
        <w:t xml:space="preserve">] What was the main reason you couldn’t move to the home you wanted? </w:t>
      </w:r>
    </w:p>
    <w:p w:rsidRPr="00F67B3C" w:rsidR="00D540AD" w:rsidP="00D93BD7" w:rsidRDefault="00D540AD" w14:paraId="742F830E" w14:textId="7F2DC3B7">
      <w:pPr>
        <w:pStyle w:val="BodyText"/>
        <w:ind w:left="360"/>
      </w:pPr>
      <w:r>
        <w:t xml:space="preserve">Probes: </w:t>
      </w:r>
      <w:r w:rsidR="008D7313">
        <w:t>L</w:t>
      </w:r>
      <w:r w:rsidR="00B12A7D">
        <w:t>andlord did not accept application; other issues with landlord</w:t>
      </w:r>
      <w:r w:rsidR="008D7313">
        <w:t xml:space="preserve"> (didn’t return phone call/hung up/didn’t provide application/etc.)</w:t>
      </w:r>
      <w:r w:rsidR="00B12A7D">
        <w:t xml:space="preserve">; </w:t>
      </w:r>
      <w:r>
        <w:t xml:space="preserve">issue with the PHA’s lease up process (paperwork, rent amount, inspection); past eviction, foreclosure, or credit problems; location concerns (safety, transportation options, location relative to employment, schools, etc.); discriminatory actions based on race, </w:t>
      </w:r>
      <w:r w:rsidR="00D1185C">
        <w:t xml:space="preserve">color, religion, sex, national origin, disability, </w:t>
      </w:r>
      <w:r>
        <w:t>ethnicity, family status, or source of income</w:t>
      </w:r>
      <w:r w:rsidR="008D7313">
        <w:t>; told unit was no longer available?</w:t>
      </w:r>
      <w:r w:rsidR="00D1185C">
        <w:t xml:space="preserve">  </w:t>
      </w:r>
    </w:p>
    <w:bookmarkEnd w:id="3"/>
    <w:bookmarkEnd w:id="4"/>
    <w:p w:rsidR="00921FF6" w:rsidP="00482894" w:rsidRDefault="00921FF6" w14:paraId="7E67BCB2" w14:textId="39BA967E">
      <w:pPr>
        <w:pStyle w:val="BodyText"/>
        <w:numPr>
          <w:ilvl w:val="0"/>
          <w:numId w:val="27"/>
        </w:numPr>
        <w:rPr>
          <w:szCs w:val="24"/>
        </w:rPr>
      </w:pPr>
      <w:r>
        <w:rPr>
          <w:szCs w:val="24"/>
        </w:rPr>
        <w:t>Were there any apartments/houses that you seriously considered that you did not submit a rental application for?</w:t>
      </w:r>
      <w:r w:rsidRPr="00921FF6">
        <w:rPr>
          <w:szCs w:val="24"/>
        </w:rPr>
        <w:t xml:space="preserve"> </w:t>
      </w:r>
    </w:p>
    <w:p w:rsidR="00AF6FA2" w:rsidP="00482894" w:rsidRDefault="00921FF6" w14:paraId="2FD213BC" w14:textId="462C278E">
      <w:pPr>
        <w:pStyle w:val="BodyText"/>
        <w:numPr>
          <w:ilvl w:val="1"/>
          <w:numId w:val="27"/>
        </w:numPr>
        <w:ind w:left="1260"/>
        <w:rPr>
          <w:szCs w:val="24"/>
        </w:rPr>
      </w:pPr>
      <w:r>
        <w:rPr>
          <w:szCs w:val="24"/>
        </w:rPr>
        <w:t>[</w:t>
      </w:r>
      <w:r>
        <w:rPr>
          <w:i/>
          <w:iCs/>
          <w:szCs w:val="24"/>
        </w:rPr>
        <w:t xml:space="preserve">If </w:t>
      </w:r>
      <w:r w:rsidR="00A41C2D">
        <w:rPr>
          <w:i/>
          <w:iCs/>
          <w:szCs w:val="24"/>
        </w:rPr>
        <w:t>yes</w:t>
      </w:r>
      <w:r>
        <w:rPr>
          <w:szCs w:val="24"/>
        </w:rPr>
        <w:t>] Why did you choose not to apply?</w:t>
      </w:r>
    </w:p>
    <w:p w:rsidRPr="00E16FAB" w:rsidR="00D540AD" w:rsidP="00D93BD7" w:rsidRDefault="00D540AD" w14:paraId="40D365DC" w14:textId="331C3FAD">
      <w:pPr>
        <w:pStyle w:val="BodyText"/>
        <w:ind w:left="360"/>
        <w:rPr>
          <w:szCs w:val="24"/>
        </w:rPr>
      </w:pPr>
      <w:bookmarkStart w:name="_Hlk74050106" w:id="5"/>
      <w:r w:rsidRPr="00E16FAB">
        <w:rPr>
          <w:szCs w:val="24"/>
        </w:rPr>
        <w:t xml:space="preserve">Probes: </w:t>
      </w:r>
      <w:r w:rsidR="008D7313">
        <w:rPr>
          <w:szCs w:val="24"/>
        </w:rPr>
        <w:t>L</w:t>
      </w:r>
      <w:r w:rsidRPr="00E16FAB" w:rsidR="008D7313">
        <w:rPr>
          <w:szCs w:val="24"/>
        </w:rPr>
        <w:t xml:space="preserve">ocation </w:t>
      </w:r>
      <w:r w:rsidRPr="00E16FAB">
        <w:rPr>
          <w:szCs w:val="24"/>
        </w:rPr>
        <w:t>concerns (safety, transportation options, location relative to employment, schools, etc.); landlord interactions, discriminatory actions based on race, ethnicity, family status, or source of income</w:t>
      </w:r>
      <w:r w:rsidR="008D7313">
        <w:rPr>
          <w:szCs w:val="24"/>
        </w:rPr>
        <w:t>?</w:t>
      </w:r>
    </w:p>
    <w:bookmarkEnd w:id="5"/>
    <w:p w:rsidR="001E7930" w:rsidP="00482894" w:rsidRDefault="006A7CF4" w14:paraId="0206E158" w14:textId="702245E4">
      <w:pPr>
        <w:pStyle w:val="BodyText"/>
        <w:numPr>
          <w:ilvl w:val="0"/>
          <w:numId w:val="28"/>
        </w:numPr>
        <w:ind w:left="360"/>
        <w:rPr>
          <w:szCs w:val="24"/>
        </w:rPr>
      </w:pPr>
      <w:r>
        <w:rPr>
          <w:szCs w:val="24"/>
        </w:rPr>
        <w:t>Have there been</w:t>
      </w:r>
      <w:r w:rsidR="001E7930">
        <w:rPr>
          <w:szCs w:val="24"/>
        </w:rPr>
        <w:t xml:space="preserve"> other </w:t>
      </w:r>
      <w:r w:rsidR="0085101E">
        <w:rPr>
          <w:szCs w:val="24"/>
        </w:rPr>
        <w:t xml:space="preserve">areas or </w:t>
      </w:r>
      <w:r w:rsidR="001E7930">
        <w:rPr>
          <w:szCs w:val="24"/>
        </w:rPr>
        <w:t xml:space="preserve">neighborhoods you </w:t>
      </w:r>
      <w:r w:rsidR="00D3402E">
        <w:rPr>
          <w:szCs w:val="24"/>
        </w:rPr>
        <w:t>thought about moving to</w:t>
      </w:r>
      <w:r w:rsidR="001E7930">
        <w:rPr>
          <w:szCs w:val="24"/>
        </w:rPr>
        <w:t xml:space="preserve"> but didn’t choose</w:t>
      </w:r>
      <w:r w:rsidR="0085101E">
        <w:rPr>
          <w:szCs w:val="24"/>
        </w:rPr>
        <w:t xml:space="preserve"> for one reason or another</w:t>
      </w:r>
      <w:r w:rsidR="001E7930">
        <w:rPr>
          <w:szCs w:val="24"/>
        </w:rPr>
        <w:t>.</w:t>
      </w:r>
    </w:p>
    <w:p w:rsidR="001E7930" w:rsidP="00482894" w:rsidRDefault="001E7930" w14:paraId="104DF9B0" w14:textId="45861F61">
      <w:pPr>
        <w:pStyle w:val="BodyText"/>
        <w:numPr>
          <w:ilvl w:val="1"/>
          <w:numId w:val="28"/>
        </w:numPr>
        <w:ind w:left="648"/>
        <w:rPr>
          <w:szCs w:val="24"/>
        </w:rPr>
      </w:pPr>
      <w:r>
        <w:rPr>
          <w:szCs w:val="24"/>
        </w:rPr>
        <w:t>Why did you not choose one of those areas?</w:t>
      </w:r>
    </w:p>
    <w:p w:rsidR="001E7930" w:rsidP="00482894" w:rsidRDefault="001E7930" w14:paraId="456EAD1F" w14:textId="3CC21C61">
      <w:pPr>
        <w:pStyle w:val="BodyText"/>
        <w:numPr>
          <w:ilvl w:val="1"/>
          <w:numId w:val="28"/>
        </w:numPr>
        <w:ind w:left="648"/>
        <w:rPr>
          <w:szCs w:val="24"/>
        </w:rPr>
      </w:pPr>
      <w:r>
        <w:rPr>
          <w:szCs w:val="24"/>
        </w:rPr>
        <w:t>Did you want to move to any of those neighborhoods but could not for some reason?</w:t>
      </w:r>
    </w:p>
    <w:p w:rsidR="001E7930" w:rsidP="00482894" w:rsidRDefault="001E7930" w14:paraId="7DC79465" w14:textId="55BA4F09">
      <w:pPr>
        <w:pStyle w:val="BodyText"/>
        <w:numPr>
          <w:ilvl w:val="2"/>
          <w:numId w:val="28"/>
        </w:numPr>
        <w:spacing w:after="240"/>
        <w:ind w:left="1267" w:hanging="187"/>
        <w:rPr>
          <w:szCs w:val="24"/>
        </w:rPr>
      </w:pPr>
      <w:r>
        <w:rPr>
          <w:szCs w:val="24"/>
        </w:rPr>
        <w:t>[</w:t>
      </w:r>
      <w:r>
        <w:rPr>
          <w:i/>
          <w:iCs/>
          <w:szCs w:val="24"/>
        </w:rPr>
        <w:t>If yes</w:t>
      </w:r>
      <w:r>
        <w:rPr>
          <w:szCs w:val="24"/>
        </w:rPr>
        <w:t>] What was the main reason you couldn’t move to the neighborhood you wanted?</w:t>
      </w:r>
    </w:p>
    <w:p w:rsidR="006A7CF4" w:rsidP="006A7CF4" w:rsidRDefault="006A7CF4" w14:paraId="1485E050" w14:textId="4F3CA645">
      <w:pPr>
        <w:pStyle w:val="BodyText"/>
        <w:ind w:left="1080"/>
      </w:pPr>
      <w:r>
        <w:t xml:space="preserve">Probes: Location concerns (safety, transportation options, location relative to employment, schools, etc.); landlord interactions, discriminatory actions based on race, </w:t>
      </w:r>
      <w:r w:rsidR="00D1185C">
        <w:t xml:space="preserve">color, religion, sex, national origin, disability, </w:t>
      </w:r>
      <w:r>
        <w:t xml:space="preserve">ethnicity, family status, or source of income; issues related to </w:t>
      </w:r>
      <w:proofErr w:type="gramStart"/>
      <w:r>
        <w:t>particular housing</w:t>
      </w:r>
      <w:proofErr w:type="gramEnd"/>
      <w:r>
        <w:t xml:space="preserve"> units?</w:t>
      </w:r>
      <w:r w:rsidRPr="00D1185C" w:rsidR="00D1185C">
        <w:t xml:space="preserve"> </w:t>
      </w:r>
    </w:p>
    <w:p w:rsidRPr="0089315E" w:rsidR="00AF6FA2" w:rsidP="00482894" w:rsidRDefault="003A31B0" w14:paraId="75588E5B" w14:textId="7E0AA3B3">
      <w:pPr>
        <w:pStyle w:val="BodyText"/>
        <w:numPr>
          <w:ilvl w:val="0"/>
          <w:numId w:val="28"/>
        </w:numPr>
        <w:ind w:left="360"/>
        <w:rPr>
          <w:szCs w:val="24"/>
        </w:rPr>
      </w:pPr>
      <w:r>
        <w:rPr>
          <w:szCs w:val="24"/>
        </w:rPr>
        <w:t>What was</w:t>
      </w:r>
      <w:r w:rsidRPr="0089315E" w:rsidR="00AF6FA2">
        <w:rPr>
          <w:szCs w:val="24"/>
        </w:rPr>
        <w:t xml:space="preserve"> your experience </w:t>
      </w:r>
      <w:r w:rsidR="0085101E">
        <w:rPr>
          <w:szCs w:val="24"/>
        </w:rPr>
        <w:t xml:space="preserve">explaining the voucher to </w:t>
      </w:r>
      <w:r w:rsidRPr="0089315E" w:rsidR="00AF6FA2">
        <w:rPr>
          <w:szCs w:val="24"/>
        </w:rPr>
        <w:t>landlords</w:t>
      </w:r>
      <w:r w:rsidR="0085101E">
        <w:rPr>
          <w:szCs w:val="24"/>
        </w:rPr>
        <w:t xml:space="preserve"> during your housing searc</w:t>
      </w:r>
      <w:r w:rsidR="0089409E">
        <w:rPr>
          <w:szCs w:val="24"/>
        </w:rPr>
        <w:t>h</w:t>
      </w:r>
      <w:r>
        <w:rPr>
          <w:szCs w:val="24"/>
        </w:rPr>
        <w:t>?</w:t>
      </w:r>
      <w:r w:rsidRPr="0089315E" w:rsidR="00AF6FA2">
        <w:rPr>
          <w:szCs w:val="24"/>
        </w:rPr>
        <w:t xml:space="preserve"> </w:t>
      </w:r>
    </w:p>
    <w:p w:rsidR="00AF6FA2" w:rsidP="00482894" w:rsidRDefault="00AF6FA2" w14:paraId="1F1BBBCF" w14:textId="001B640D">
      <w:pPr>
        <w:pStyle w:val="BodyText"/>
        <w:numPr>
          <w:ilvl w:val="0"/>
          <w:numId w:val="26"/>
        </w:numPr>
        <w:spacing w:after="240"/>
        <w:rPr>
          <w:szCs w:val="24"/>
        </w:rPr>
      </w:pPr>
      <w:r w:rsidRPr="0089315E">
        <w:rPr>
          <w:szCs w:val="24"/>
        </w:rPr>
        <w:t>[</w:t>
      </w:r>
      <w:r w:rsidRPr="00F67B3C">
        <w:rPr>
          <w:i/>
          <w:iCs/>
          <w:szCs w:val="24"/>
        </w:rPr>
        <w:t>Treatment group</w:t>
      </w:r>
      <w:r w:rsidRPr="0089315E">
        <w:rPr>
          <w:szCs w:val="24"/>
        </w:rPr>
        <w:t>] Tell me about your experience explaining [</w:t>
      </w:r>
      <w:r>
        <w:rPr>
          <w:szCs w:val="24"/>
        </w:rPr>
        <w:t>MOBILITY PROGRAM</w:t>
      </w:r>
      <w:r w:rsidRPr="0089315E">
        <w:rPr>
          <w:szCs w:val="24"/>
        </w:rPr>
        <w:t>] to landlords.</w:t>
      </w:r>
    </w:p>
    <w:p w:rsidRPr="00097E81" w:rsidR="0067690A" w:rsidP="00482894" w:rsidRDefault="0067690A" w14:paraId="63C3A2ED" w14:textId="77777777">
      <w:pPr>
        <w:pStyle w:val="BodyText"/>
        <w:numPr>
          <w:ilvl w:val="0"/>
          <w:numId w:val="28"/>
        </w:numPr>
        <w:ind w:left="360"/>
        <w:rPr>
          <w:szCs w:val="24"/>
        </w:rPr>
      </w:pPr>
      <w:r>
        <w:rPr>
          <w:szCs w:val="24"/>
        </w:rPr>
        <w:t>Have you encountered a</w:t>
      </w:r>
      <w:r w:rsidRPr="00097E81">
        <w:rPr>
          <w:szCs w:val="24"/>
        </w:rPr>
        <w:t>ny</w:t>
      </w:r>
      <w:r>
        <w:rPr>
          <w:szCs w:val="24"/>
        </w:rPr>
        <w:t>/any other</w:t>
      </w:r>
      <w:r w:rsidRPr="00097E81">
        <w:rPr>
          <w:szCs w:val="24"/>
        </w:rPr>
        <w:t xml:space="preserve"> challenges in finding a place you want to live</w:t>
      </w:r>
      <w:r>
        <w:rPr>
          <w:szCs w:val="24"/>
        </w:rPr>
        <w:t xml:space="preserve"> that you haven’t talked about</w:t>
      </w:r>
      <w:r w:rsidRPr="00097E81">
        <w:rPr>
          <w:szCs w:val="24"/>
        </w:rPr>
        <w:t xml:space="preserve">? </w:t>
      </w:r>
    </w:p>
    <w:p w:rsidRPr="00097E81" w:rsidR="0067690A" w:rsidP="00EB4906" w:rsidRDefault="0067690A" w14:paraId="634E4173" w14:textId="2E921A48">
      <w:pPr>
        <w:pStyle w:val="BodyText"/>
        <w:spacing w:after="240"/>
        <w:ind w:left="360"/>
        <w:rPr>
          <w:rFonts w:eastAsia="Arial"/>
          <w:color w:val="000000"/>
          <w:szCs w:val="24"/>
          <w:lang w:eastAsia="ja-JP"/>
        </w:rPr>
      </w:pPr>
      <w:r w:rsidRPr="00E16FAB">
        <w:rPr>
          <w:szCs w:val="24"/>
        </w:rPr>
        <w:t xml:space="preserve">Probes: </w:t>
      </w:r>
      <w:bookmarkStart w:name="_Hlk72318888" w:id="6"/>
      <w:r w:rsidR="00EB4906">
        <w:rPr>
          <w:szCs w:val="24"/>
        </w:rPr>
        <w:t>I</w:t>
      </w:r>
      <w:r w:rsidRPr="00E16FAB" w:rsidR="00EB4906">
        <w:rPr>
          <w:szCs w:val="24"/>
        </w:rPr>
        <w:t>ssue</w:t>
      </w:r>
      <w:r w:rsidR="00EB4906">
        <w:rPr>
          <w:szCs w:val="24"/>
        </w:rPr>
        <w:t xml:space="preserve"> </w:t>
      </w:r>
      <w:r>
        <w:rPr>
          <w:szCs w:val="24"/>
        </w:rPr>
        <w:t xml:space="preserve">with the PHA’s lease up process (paperwork, rent amount, inspection), </w:t>
      </w:r>
      <w:bookmarkEnd w:id="6"/>
      <w:r w:rsidRPr="00097E81">
        <w:rPr>
          <w:szCs w:val="24"/>
        </w:rPr>
        <w:t>eviction, foreclosure, credit problems, transportation, location of employment, landlord interactions, landlords don</w:t>
      </w:r>
      <w:r>
        <w:rPr>
          <w:szCs w:val="24"/>
        </w:rPr>
        <w:t>’</w:t>
      </w:r>
      <w:r w:rsidRPr="00097E81">
        <w:rPr>
          <w:szCs w:val="24"/>
        </w:rPr>
        <w:t xml:space="preserve">t want families with children, </w:t>
      </w:r>
      <w:bookmarkStart w:name="_Hlk72318922" w:id="7"/>
      <w:r w:rsidRPr="00097E81">
        <w:rPr>
          <w:szCs w:val="24"/>
        </w:rPr>
        <w:t xml:space="preserve">landlords refuse to take </w:t>
      </w:r>
      <w:r w:rsidR="005331D9">
        <w:rPr>
          <w:szCs w:val="24"/>
        </w:rPr>
        <w:t>voucher/</w:t>
      </w:r>
      <w:r w:rsidRPr="00097E81">
        <w:rPr>
          <w:szCs w:val="24"/>
        </w:rPr>
        <w:t xml:space="preserve">Section 8, </w:t>
      </w:r>
      <w:bookmarkEnd w:id="7"/>
      <w:r w:rsidRPr="00112911">
        <w:rPr>
          <w:szCs w:val="24"/>
        </w:rPr>
        <w:t xml:space="preserve">discriminatory actions based on race, ethnicity, family status, or </w:t>
      </w:r>
      <w:r w:rsidR="005331D9">
        <w:rPr>
          <w:szCs w:val="24"/>
        </w:rPr>
        <w:t xml:space="preserve">landlord/property manager didn’t return phone call/hung up, </w:t>
      </w:r>
      <w:r w:rsidR="00EB4906">
        <w:rPr>
          <w:szCs w:val="24"/>
        </w:rPr>
        <w:t>said unit was no longer available, or didn’t provide application to submit</w:t>
      </w:r>
      <w:r w:rsidRPr="00112911">
        <w:rPr>
          <w:szCs w:val="24"/>
        </w:rPr>
        <w:t>, etc</w:t>
      </w:r>
      <w:r w:rsidRPr="00097E81">
        <w:rPr>
          <w:szCs w:val="24"/>
        </w:rPr>
        <w:t>.</w:t>
      </w:r>
      <w:r w:rsidR="00EB4906">
        <w:rPr>
          <w:szCs w:val="24"/>
        </w:rPr>
        <w:t>?</w:t>
      </w:r>
      <w:r w:rsidRPr="00097E81">
        <w:rPr>
          <w:szCs w:val="24"/>
        </w:rPr>
        <w:t xml:space="preserve"> </w:t>
      </w:r>
    </w:p>
    <w:p w:rsidRPr="0089315E" w:rsidR="00AF6FA2" w:rsidP="00AF6FA2" w:rsidRDefault="00AF6FA2" w14:paraId="0600C14E" w14:textId="77777777">
      <w:pPr>
        <w:pStyle w:val="Heading1"/>
        <w:rPr>
          <w:rFonts w:ascii="Times New Roman" w:hAnsi="Times New Roman" w:cs="Times New Roman"/>
        </w:rPr>
      </w:pPr>
      <w:r w:rsidRPr="0089315E">
        <w:rPr>
          <w:rFonts w:ascii="Times New Roman" w:hAnsi="Times New Roman" w:cs="Times New Roman"/>
        </w:rPr>
        <w:t>HOUSING CHARACTERISTICS [All respondents]</w:t>
      </w:r>
    </w:p>
    <w:p w:rsidRPr="0089315E" w:rsidR="00AF6FA2" w:rsidP="00482894" w:rsidRDefault="00AF6FA2" w14:paraId="66047D4A" w14:textId="0B8E7ACF">
      <w:pPr>
        <w:pStyle w:val="BodyText"/>
        <w:numPr>
          <w:ilvl w:val="0"/>
          <w:numId w:val="29"/>
        </w:numPr>
        <w:ind w:left="360"/>
        <w:rPr>
          <w:szCs w:val="24"/>
        </w:rPr>
      </w:pPr>
      <w:r w:rsidRPr="0089315E">
        <w:rPr>
          <w:szCs w:val="24"/>
        </w:rPr>
        <w:t xml:space="preserve">I’m interested in what aspects of [this apartment/home/the apartment/home you moved into] work well for your family and children, and which don’t work so well. </w:t>
      </w:r>
      <w:bookmarkStart w:name="_Hlk63425142" w:id="8"/>
      <w:r w:rsidR="00DD2BA1">
        <w:rPr>
          <w:szCs w:val="24"/>
        </w:rPr>
        <w:t>Can you t</w:t>
      </w:r>
      <w:r w:rsidRPr="0089315E" w:rsidR="00DD2BA1">
        <w:rPr>
          <w:szCs w:val="24"/>
        </w:rPr>
        <w:t xml:space="preserve">ell </w:t>
      </w:r>
      <w:r w:rsidRPr="0089315E">
        <w:rPr>
          <w:szCs w:val="24"/>
        </w:rPr>
        <w:t>me more about that</w:t>
      </w:r>
      <w:r w:rsidR="006609AD">
        <w:rPr>
          <w:szCs w:val="24"/>
        </w:rPr>
        <w:t>?</w:t>
      </w:r>
      <w:r w:rsidRPr="0089315E">
        <w:rPr>
          <w:szCs w:val="24"/>
        </w:rPr>
        <w:t xml:space="preserve"> </w:t>
      </w:r>
    </w:p>
    <w:bookmarkEnd w:id="8"/>
    <w:p w:rsidRPr="0089315E" w:rsidR="00AF6FA2" w:rsidP="00482894" w:rsidRDefault="00AF6FA2" w14:paraId="55476350" w14:textId="77777777">
      <w:pPr>
        <w:pStyle w:val="BodyText"/>
        <w:numPr>
          <w:ilvl w:val="0"/>
          <w:numId w:val="10"/>
        </w:numPr>
        <w:rPr>
          <w:szCs w:val="24"/>
        </w:rPr>
      </w:pPr>
      <w:r w:rsidRPr="0089315E">
        <w:rPr>
          <w:szCs w:val="24"/>
        </w:rPr>
        <w:t>What would make it better?</w:t>
      </w:r>
    </w:p>
    <w:p w:rsidR="00D93BD7" w:rsidP="00D93BD7" w:rsidRDefault="00AF6FA2" w14:paraId="2EB9CF54" w14:textId="676B0409">
      <w:pPr>
        <w:pStyle w:val="BodyText"/>
        <w:spacing w:after="240"/>
        <w:ind w:left="360"/>
        <w:rPr>
          <w:szCs w:val="24"/>
        </w:rPr>
      </w:pPr>
      <w:r w:rsidRPr="00E16FAB">
        <w:rPr>
          <w:szCs w:val="24"/>
        </w:rPr>
        <w:t xml:space="preserve">Probes: Cost, </w:t>
      </w:r>
      <w:r w:rsidRPr="00F67B3C">
        <w:rPr>
          <w:szCs w:val="24"/>
        </w:rPr>
        <w:t>size, location</w:t>
      </w:r>
      <w:r w:rsidR="007678C8">
        <w:rPr>
          <w:szCs w:val="24"/>
        </w:rPr>
        <w:t xml:space="preserve"> of the apartment/home</w:t>
      </w:r>
      <w:r w:rsidRPr="00F67B3C">
        <w:rPr>
          <w:szCs w:val="24"/>
        </w:rPr>
        <w:t>, neighbors</w:t>
      </w:r>
      <w:r w:rsidR="006609AD">
        <w:rPr>
          <w:szCs w:val="24"/>
        </w:rPr>
        <w:t>?</w:t>
      </w:r>
    </w:p>
    <w:p w:rsidR="00D93BD7" w:rsidRDefault="00D93BD7" w14:paraId="19F67626" w14:textId="77777777">
      <w:pPr>
        <w:rPr>
          <w:rFonts w:ascii="Times New Roman" w:hAnsi="Times New Roman" w:eastAsia="Times New Roman" w:cs="Times New Roman"/>
          <w:snapToGrid w:val="0"/>
        </w:rPr>
      </w:pPr>
      <w:r>
        <w:br w:type="page"/>
      </w:r>
    </w:p>
    <w:p w:rsidRPr="0089315E" w:rsidR="00AF6FA2" w:rsidP="00482894" w:rsidRDefault="00AF6FA2" w14:paraId="29538622" w14:textId="39BA0B6B">
      <w:pPr>
        <w:pStyle w:val="BodyText"/>
        <w:numPr>
          <w:ilvl w:val="0"/>
          <w:numId w:val="29"/>
        </w:numPr>
        <w:ind w:left="360"/>
        <w:rPr>
          <w:szCs w:val="24"/>
        </w:rPr>
      </w:pPr>
      <w:r>
        <w:rPr>
          <w:szCs w:val="24"/>
        </w:rPr>
        <w:t>Is there anything</w:t>
      </w:r>
      <w:r w:rsidRPr="0089315E">
        <w:rPr>
          <w:szCs w:val="24"/>
        </w:rPr>
        <w:t xml:space="preserve"> you wish you had known about this house/unit before you moved in</w:t>
      </w:r>
      <w:r>
        <w:rPr>
          <w:szCs w:val="24"/>
        </w:rPr>
        <w:t>? If yes, what was it?</w:t>
      </w:r>
    </w:p>
    <w:p w:rsidRPr="0089315E" w:rsidR="00AF6FA2" w:rsidP="00AF6FA2" w:rsidRDefault="00AF6FA2" w14:paraId="044D9E2C" w14:textId="77777777">
      <w:pPr>
        <w:pStyle w:val="Heading1"/>
        <w:rPr>
          <w:rFonts w:ascii="Times New Roman" w:hAnsi="Times New Roman" w:cs="Times New Roman"/>
        </w:rPr>
      </w:pPr>
      <w:r w:rsidRPr="0089315E">
        <w:rPr>
          <w:rFonts w:ascii="Times New Roman" w:hAnsi="Times New Roman" w:cs="Times New Roman"/>
        </w:rPr>
        <w:t>OPPORTUNITY MOVE INTEREST [Treatment Respondents]</w:t>
      </w:r>
    </w:p>
    <w:p w:rsidRPr="00560D8B" w:rsidR="00AF6FA2" w:rsidP="00AF6FA2" w:rsidRDefault="00AF6FA2" w14:paraId="30B9ACF7" w14:textId="4861C9B4">
      <w:pPr>
        <w:pStyle w:val="BodyText"/>
        <w:rPr>
          <w:szCs w:val="24"/>
        </w:rPr>
      </w:pPr>
      <w:r w:rsidRPr="00560D8B">
        <w:rPr>
          <w:szCs w:val="24"/>
        </w:rPr>
        <w:t>Next, I’d like to</w:t>
      </w:r>
      <w:r w:rsidR="0067690A">
        <w:rPr>
          <w:szCs w:val="24"/>
        </w:rPr>
        <w:t xml:space="preserve"> get your perspectives on </w:t>
      </w:r>
      <w:r w:rsidRPr="00560D8B">
        <w:rPr>
          <w:szCs w:val="24"/>
        </w:rPr>
        <w:t xml:space="preserve">the areas on the map that </w:t>
      </w:r>
      <w:r w:rsidR="007678C8">
        <w:rPr>
          <w:szCs w:val="24"/>
        </w:rPr>
        <w:t>[</w:t>
      </w:r>
      <w:r w:rsidR="0067690A">
        <w:rPr>
          <w:szCs w:val="24"/>
        </w:rPr>
        <w:t>MOBILITY PROGRAM</w:t>
      </w:r>
      <w:r w:rsidR="007678C8">
        <w:rPr>
          <w:szCs w:val="24"/>
        </w:rPr>
        <w:t xml:space="preserve">] </w:t>
      </w:r>
      <w:r w:rsidRPr="00560D8B">
        <w:rPr>
          <w:szCs w:val="24"/>
        </w:rPr>
        <w:t xml:space="preserve">staff showed you that are </w:t>
      </w:r>
      <w:r w:rsidR="0067690A">
        <w:rPr>
          <w:szCs w:val="24"/>
        </w:rPr>
        <w:t xml:space="preserve">labelled </w:t>
      </w:r>
      <w:r w:rsidRPr="00560D8B">
        <w:rPr>
          <w:szCs w:val="24"/>
        </w:rPr>
        <w:t xml:space="preserve">“Opportunity Areas.” </w:t>
      </w:r>
    </w:p>
    <w:p w:rsidR="007678C8" w:rsidP="00482894" w:rsidRDefault="00EB4906" w14:paraId="61EF91E2" w14:textId="0660710B">
      <w:pPr>
        <w:pStyle w:val="BodyText"/>
        <w:numPr>
          <w:ilvl w:val="0"/>
          <w:numId w:val="29"/>
        </w:numPr>
        <w:ind w:left="360"/>
        <w:rPr>
          <w:szCs w:val="24"/>
        </w:rPr>
      </w:pPr>
      <w:r>
        <w:rPr>
          <w:szCs w:val="24"/>
        </w:rPr>
        <w:t>What does</w:t>
      </w:r>
      <w:r w:rsidRPr="00097E81">
        <w:rPr>
          <w:szCs w:val="24"/>
        </w:rPr>
        <w:t xml:space="preserve"> </w:t>
      </w:r>
      <w:r>
        <w:rPr>
          <w:szCs w:val="24"/>
        </w:rPr>
        <w:t>“</w:t>
      </w:r>
      <w:r w:rsidRPr="00097E81">
        <w:rPr>
          <w:szCs w:val="24"/>
        </w:rPr>
        <w:t>Opportunity Area</w:t>
      </w:r>
      <w:r>
        <w:rPr>
          <w:szCs w:val="24"/>
        </w:rPr>
        <w:t>”</w:t>
      </w:r>
      <w:r w:rsidRPr="00097E81">
        <w:rPr>
          <w:szCs w:val="24"/>
        </w:rPr>
        <w:t xml:space="preserve"> </w:t>
      </w:r>
      <w:r>
        <w:rPr>
          <w:szCs w:val="24"/>
        </w:rPr>
        <w:t>mean to you?</w:t>
      </w:r>
      <w:r w:rsidRPr="00097E81">
        <w:rPr>
          <w:szCs w:val="24"/>
        </w:rPr>
        <w:t xml:space="preserve"> </w:t>
      </w:r>
      <w:r w:rsidRPr="0089315E" w:rsidR="00AF6FA2">
        <w:rPr>
          <w:szCs w:val="24"/>
        </w:rPr>
        <w:t xml:space="preserve"> </w:t>
      </w:r>
      <w:r w:rsidR="00E97F88">
        <w:rPr>
          <w:szCs w:val="24"/>
        </w:rPr>
        <w:t>What features or amenities would opportunity areas include?</w:t>
      </w:r>
    </w:p>
    <w:p w:rsidR="007678C8" w:rsidP="00482894" w:rsidRDefault="00AF6FA2" w14:paraId="5F142538" w14:textId="5A9B02C4">
      <w:pPr>
        <w:pStyle w:val="BodyText"/>
        <w:numPr>
          <w:ilvl w:val="1"/>
          <w:numId w:val="29"/>
        </w:numPr>
        <w:ind w:left="720" w:hanging="270"/>
        <w:rPr>
          <w:szCs w:val="24"/>
        </w:rPr>
      </w:pPr>
      <w:r w:rsidRPr="0089315E">
        <w:rPr>
          <w:szCs w:val="24"/>
        </w:rPr>
        <w:t xml:space="preserve">How would you describe the benefits of moving your family to an Opportunity Area? </w:t>
      </w:r>
    </w:p>
    <w:p w:rsidRPr="00F67B3C" w:rsidR="003F3A3F" w:rsidRDefault="003F3A3F" w14:paraId="4E94BAFC" w14:textId="57408252">
      <w:pPr>
        <w:pStyle w:val="BodyText"/>
        <w:ind w:left="720"/>
        <w:rPr>
          <w:szCs w:val="24"/>
        </w:rPr>
      </w:pPr>
      <w:r w:rsidRPr="00F67B3C">
        <w:rPr>
          <w:szCs w:val="24"/>
        </w:rPr>
        <w:t>Probe</w:t>
      </w:r>
      <w:r w:rsidR="00890CA1">
        <w:rPr>
          <w:szCs w:val="24"/>
        </w:rPr>
        <w:t>s</w:t>
      </w:r>
      <w:r w:rsidRPr="00F67B3C">
        <w:rPr>
          <w:szCs w:val="24"/>
        </w:rPr>
        <w:t xml:space="preserve">: </w:t>
      </w:r>
      <w:r w:rsidR="00EB4906">
        <w:rPr>
          <w:szCs w:val="24"/>
        </w:rPr>
        <w:t>H</w:t>
      </w:r>
      <w:r w:rsidRPr="00F67B3C" w:rsidR="00EB4906">
        <w:rPr>
          <w:szCs w:val="24"/>
        </w:rPr>
        <w:t xml:space="preserve">ousing </w:t>
      </w:r>
      <w:r w:rsidRPr="00F67B3C">
        <w:rPr>
          <w:szCs w:val="24"/>
        </w:rPr>
        <w:t>features, transportation costs, community/social ties, identity, schools</w:t>
      </w:r>
      <w:r>
        <w:rPr>
          <w:szCs w:val="24"/>
        </w:rPr>
        <w:t>, safety</w:t>
      </w:r>
      <w:r w:rsidR="00EB4906">
        <w:rPr>
          <w:szCs w:val="24"/>
        </w:rPr>
        <w:t>?</w:t>
      </w:r>
    </w:p>
    <w:p w:rsidRPr="0089315E" w:rsidR="00AF6FA2" w:rsidP="00482894" w:rsidRDefault="00EB4906" w14:paraId="5E2D554C" w14:textId="68DA50B1">
      <w:pPr>
        <w:pStyle w:val="BodyText"/>
        <w:numPr>
          <w:ilvl w:val="1"/>
          <w:numId w:val="29"/>
        </w:numPr>
        <w:ind w:left="720" w:hanging="270"/>
        <w:rPr>
          <w:szCs w:val="24"/>
        </w:rPr>
      </w:pPr>
      <w:r>
        <w:rPr>
          <w:szCs w:val="24"/>
        </w:rPr>
        <w:t>What downsides, if any, have there been</w:t>
      </w:r>
      <w:r w:rsidRPr="0089315E" w:rsidR="00AF6FA2">
        <w:rPr>
          <w:szCs w:val="24"/>
        </w:rPr>
        <w:t xml:space="preserve">? </w:t>
      </w:r>
    </w:p>
    <w:p w:rsidRPr="0089315E" w:rsidR="00AF6FA2" w:rsidP="00482894" w:rsidRDefault="00AF6FA2" w14:paraId="0A622FE6" w14:textId="6060A7EA">
      <w:pPr>
        <w:pStyle w:val="BodyText"/>
        <w:keepNext/>
        <w:numPr>
          <w:ilvl w:val="0"/>
          <w:numId w:val="29"/>
        </w:numPr>
        <w:ind w:left="360"/>
        <w:rPr>
          <w:szCs w:val="24"/>
        </w:rPr>
      </w:pPr>
      <w:r w:rsidRPr="0089315E">
        <w:rPr>
          <w:szCs w:val="24"/>
        </w:rPr>
        <w:t>How did you feel about moving to an Opportunity Area when you started with [</w:t>
      </w:r>
      <w:r>
        <w:rPr>
          <w:szCs w:val="24"/>
        </w:rPr>
        <w:t>MOBILITY PROGRAM</w:t>
      </w:r>
      <w:r w:rsidRPr="0089315E">
        <w:rPr>
          <w:szCs w:val="24"/>
        </w:rPr>
        <w:t xml:space="preserve">]? </w:t>
      </w:r>
    </w:p>
    <w:p w:rsidR="00EB4906" w:rsidP="00EB4906" w:rsidRDefault="00EB4906" w14:paraId="7734A41E" w14:textId="0245E45E">
      <w:pPr>
        <w:pStyle w:val="BodyText"/>
        <w:ind w:left="360"/>
        <w:rPr>
          <w:szCs w:val="24"/>
        </w:rPr>
      </w:pPr>
      <w:r>
        <w:rPr>
          <w:szCs w:val="24"/>
        </w:rPr>
        <w:t>Probes: Excited, worried, nervous?</w:t>
      </w:r>
    </w:p>
    <w:p w:rsidRPr="0089315E" w:rsidR="00AF6FA2" w:rsidP="00482894" w:rsidRDefault="0067690A" w14:paraId="73D438DC" w14:textId="36D7285F">
      <w:pPr>
        <w:pStyle w:val="BodyText"/>
        <w:numPr>
          <w:ilvl w:val="0"/>
          <w:numId w:val="11"/>
        </w:numPr>
        <w:rPr>
          <w:szCs w:val="24"/>
        </w:rPr>
      </w:pPr>
      <w:r>
        <w:rPr>
          <w:szCs w:val="24"/>
        </w:rPr>
        <w:t xml:space="preserve">Has your opinion about </w:t>
      </w:r>
      <w:r w:rsidRPr="0089315E" w:rsidR="00AF6FA2">
        <w:rPr>
          <w:szCs w:val="24"/>
        </w:rPr>
        <w:t>moving to an Opportunity Area</w:t>
      </w:r>
      <w:r>
        <w:rPr>
          <w:szCs w:val="24"/>
        </w:rPr>
        <w:t xml:space="preserve"> changed since you leased up</w:t>
      </w:r>
      <w:r w:rsidRPr="0089315E" w:rsidR="00AF6FA2">
        <w:rPr>
          <w:szCs w:val="24"/>
        </w:rPr>
        <w:t>?</w:t>
      </w:r>
      <w:r>
        <w:rPr>
          <w:szCs w:val="24"/>
        </w:rPr>
        <w:t xml:space="preserve"> [</w:t>
      </w:r>
      <w:r>
        <w:rPr>
          <w:i/>
          <w:iCs/>
          <w:szCs w:val="24"/>
        </w:rPr>
        <w:t>If yes</w:t>
      </w:r>
      <w:r>
        <w:rPr>
          <w:szCs w:val="24"/>
        </w:rPr>
        <w:t>] In what ways?</w:t>
      </w:r>
    </w:p>
    <w:p w:rsidRPr="0089315E" w:rsidR="00AF6FA2" w:rsidP="00482894" w:rsidRDefault="00AF6FA2" w14:paraId="2F963381" w14:textId="7801AD31">
      <w:pPr>
        <w:pStyle w:val="BodyText"/>
        <w:numPr>
          <w:ilvl w:val="0"/>
          <w:numId w:val="29"/>
        </w:numPr>
        <w:ind w:left="360"/>
        <w:rPr>
          <w:szCs w:val="24"/>
        </w:rPr>
      </w:pPr>
      <w:r w:rsidRPr="0089315E">
        <w:rPr>
          <w:szCs w:val="24"/>
        </w:rPr>
        <w:t xml:space="preserve">How did your children feel about moving to an Opportunity Area when you were doing your search? </w:t>
      </w:r>
      <w:r w:rsidR="0067690A">
        <w:rPr>
          <w:szCs w:val="24"/>
        </w:rPr>
        <w:t xml:space="preserve">What excited them? What worried them? </w:t>
      </w:r>
    </w:p>
    <w:p w:rsidRPr="0089315E" w:rsidR="00AF6FA2" w:rsidP="00482894" w:rsidRDefault="00A41C2D" w14:paraId="30429EC7" w14:textId="30325915">
      <w:pPr>
        <w:pStyle w:val="BodyText"/>
        <w:numPr>
          <w:ilvl w:val="0"/>
          <w:numId w:val="12"/>
        </w:numPr>
        <w:rPr>
          <w:szCs w:val="24"/>
        </w:rPr>
      </w:pPr>
      <w:r>
        <w:rPr>
          <w:szCs w:val="24"/>
        </w:rPr>
        <w:t>[</w:t>
      </w:r>
      <w:r>
        <w:rPr>
          <w:i/>
          <w:iCs/>
          <w:szCs w:val="24"/>
        </w:rPr>
        <w:t xml:space="preserve">As applicable] </w:t>
      </w:r>
      <w:r w:rsidRPr="0089315E" w:rsidR="00AF6FA2">
        <w:rPr>
          <w:szCs w:val="24"/>
        </w:rPr>
        <w:t xml:space="preserve">Did it differ </w:t>
      </w:r>
      <w:r w:rsidR="0059114B">
        <w:rPr>
          <w:szCs w:val="24"/>
        </w:rPr>
        <w:t xml:space="preserve">by age – teenagers compared with younger children or </w:t>
      </w:r>
      <w:r w:rsidRPr="0089315E" w:rsidR="00AF6FA2">
        <w:rPr>
          <w:szCs w:val="24"/>
        </w:rPr>
        <w:t xml:space="preserve">what grade they are in? </w:t>
      </w:r>
      <w:r w:rsidR="0059114B">
        <w:rPr>
          <w:szCs w:val="24"/>
        </w:rPr>
        <w:t>By gender? In what ways?</w:t>
      </w:r>
    </w:p>
    <w:p w:rsidRPr="00E16FAB" w:rsidR="00AF6FA2" w:rsidP="00AF6FA2" w:rsidRDefault="00AF6FA2" w14:paraId="06D1F3A4" w14:textId="7850D838">
      <w:pPr>
        <w:pStyle w:val="BodyText"/>
        <w:ind w:left="360"/>
        <w:rPr>
          <w:szCs w:val="24"/>
        </w:rPr>
      </w:pPr>
      <w:r w:rsidRPr="00E16FAB">
        <w:rPr>
          <w:szCs w:val="24"/>
        </w:rPr>
        <w:t xml:space="preserve">Probes: </w:t>
      </w:r>
      <w:r w:rsidR="00EB4906">
        <w:rPr>
          <w:szCs w:val="24"/>
        </w:rPr>
        <w:t>W</w:t>
      </w:r>
      <w:r w:rsidRPr="00E16FAB" w:rsidR="00EB4906">
        <w:rPr>
          <w:szCs w:val="24"/>
        </w:rPr>
        <w:t xml:space="preserve">orries </w:t>
      </w:r>
      <w:r w:rsidRPr="00E16FAB">
        <w:rPr>
          <w:szCs w:val="24"/>
        </w:rPr>
        <w:t>about losing friends; school changes; teachers; other routines/access to family</w:t>
      </w:r>
      <w:r w:rsidR="00EB4906">
        <w:rPr>
          <w:szCs w:val="24"/>
        </w:rPr>
        <w:t>?</w:t>
      </w:r>
    </w:p>
    <w:p w:rsidRPr="0089315E" w:rsidR="00AF6FA2" w:rsidP="00AF6FA2" w:rsidRDefault="00AF6FA2" w14:paraId="3F7C88A9" w14:textId="77777777">
      <w:pPr>
        <w:pStyle w:val="Heading1"/>
        <w:rPr>
          <w:rFonts w:ascii="Times New Roman" w:hAnsi="Times New Roman" w:cs="Times New Roman"/>
        </w:rPr>
      </w:pPr>
      <w:bookmarkStart w:name="_Hlk520733967" w:id="9"/>
      <w:r w:rsidRPr="0089315E">
        <w:rPr>
          <w:rFonts w:ascii="Times New Roman" w:hAnsi="Times New Roman" w:cs="Times New Roman"/>
        </w:rPr>
        <w:t xml:space="preserve">PHA SERVICES RECEIVED </w:t>
      </w:r>
      <w:bookmarkStart w:name="_Hlk521075776" w:id="10"/>
      <w:r w:rsidRPr="0089315E">
        <w:rPr>
          <w:rFonts w:ascii="Times New Roman" w:hAnsi="Times New Roman" w:cs="Times New Roman"/>
        </w:rPr>
        <w:t>[All Respondents]</w:t>
      </w:r>
    </w:p>
    <w:p w:rsidRPr="00E16FAB" w:rsidR="00941973" w:rsidP="00482894" w:rsidRDefault="00642877" w14:paraId="7EA4C175" w14:textId="4DA08083">
      <w:pPr>
        <w:pStyle w:val="BodyText"/>
        <w:numPr>
          <w:ilvl w:val="0"/>
          <w:numId w:val="30"/>
        </w:numPr>
        <w:ind w:left="360"/>
        <w:rPr>
          <w:szCs w:val="24"/>
        </w:rPr>
      </w:pPr>
      <w:bookmarkStart w:name="_Hlk74046693" w:id="11"/>
      <w:r w:rsidRPr="0089315E" w:rsidDel="00642877">
        <w:rPr>
          <w:szCs w:val="24"/>
        </w:rPr>
        <w:t xml:space="preserve"> </w:t>
      </w:r>
      <w:bookmarkEnd w:id="11"/>
      <w:r w:rsidR="00941973">
        <w:rPr>
          <w:szCs w:val="24"/>
        </w:rPr>
        <w:t>[</w:t>
      </w:r>
      <w:r w:rsidR="00941973">
        <w:rPr>
          <w:i/>
          <w:iCs/>
          <w:szCs w:val="24"/>
        </w:rPr>
        <w:t xml:space="preserve">New </w:t>
      </w:r>
      <w:r w:rsidR="00A41C2D">
        <w:rPr>
          <w:i/>
          <w:iCs/>
          <w:szCs w:val="24"/>
        </w:rPr>
        <w:t>admissions</w:t>
      </w:r>
      <w:r w:rsidR="00941973">
        <w:rPr>
          <w:i/>
          <w:iCs/>
          <w:szCs w:val="24"/>
        </w:rPr>
        <w:t xml:space="preserve"> </w:t>
      </w:r>
      <w:r w:rsidR="00A41C2D">
        <w:rPr>
          <w:i/>
          <w:iCs/>
          <w:szCs w:val="24"/>
        </w:rPr>
        <w:t>family</w:t>
      </w:r>
      <w:r w:rsidR="00941973">
        <w:rPr>
          <w:szCs w:val="24"/>
        </w:rPr>
        <w:t xml:space="preserve">] </w:t>
      </w:r>
      <w:r w:rsidRPr="00097E81" w:rsidR="00941973">
        <w:rPr>
          <w:szCs w:val="24"/>
        </w:rPr>
        <w:t>Tell me about the process of getting the voucher</w:t>
      </w:r>
      <w:r w:rsidR="00941973">
        <w:rPr>
          <w:szCs w:val="24"/>
        </w:rPr>
        <w:t xml:space="preserve"> from [PHA]</w:t>
      </w:r>
      <w:r w:rsidRPr="00097E81" w:rsidR="00941973">
        <w:rPr>
          <w:szCs w:val="24"/>
        </w:rPr>
        <w:t xml:space="preserve">. </w:t>
      </w:r>
      <w:r w:rsidRPr="00E16FAB" w:rsidR="00941973">
        <w:rPr>
          <w:szCs w:val="24"/>
        </w:rPr>
        <w:t xml:space="preserve">What was easy? What was hard? </w:t>
      </w:r>
    </w:p>
    <w:p w:rsidRPr="00E16FAB" w:rsidR="00941973" w:rsidP="00941973" w:rsidRDefault="00941973" w14:paraId="119E9D64" w14:textId="2FADA72E">
      <w:pPr>
        <w:pStyle w:val="BodyText"/>
        <w:ind w:left="360"/>
        <w:rPr>
          <w:szCs w:val="24"/>
        </w:rPr>
      </w:pPr>
      <w:r w:rsidRPr="00E16FAB">
        <w:rPr>
          <w:szCs w:val="24"/>
        </w:rPr>
        <w:t>Probe</w:t>
      </w:r>
      <w:r w:rsidR="00EB4906">
        <w:rPr>
          <w:szCs w:val="24"/>
        </w:rPr>
        <w:t>s</w:t>
      </w:r>
      <w:r w:rsidRPr="00E16FAB">
        <w:rPr>
          <w:szCs w:val="24"/>
        </w:rPr>
        <w:t xml:space="preserve">: </w:t>
      </w:r>
      <w:r w:rsidR="00EB4906">
        <w:rPr>
          <w:szCs w:val="24"/>
        </w:rPr>
        <w:t>P</w:t>
      </w:r>
      <w:r w:rsidRPr="00E16FAB" w:rsidR="00EB4906">
        <w:rPr>
          <w:szCs w:val="24"/>
        </w:rPr>
        <w:t>aperwork</w:t>
      </w:r>
      <w:r w:rsidRPr="00E16FAB">
        <w:rPr>
          <w:szCs w:val="24"/>
        </w:rPr>
        <w:t>/certification process, communicating with PHA staff, staff responsiveness and clarity of information</w:t>
      </w:r>
      <w:r w:rsidR="00EB4906">
        <w:rPr>
          <w:szCs w:val="24"/>
        </w:rPr>
        <w:t>?</w:t>
      </w:r>
    </w:p>
    <w:p w:rsidR="00941973" w:rsidP="00482894" w:rsidRDefault="00941973" w14:paraId="0D08D0C9" w14:textId="77777777">
      <w:pPr>
        <w:pStyle w:val="BodyText"/>
        <w:numPr>
          <w:ilvl w:val="1"/>
          <w:numId w:val="30"/>
        </w:numPr>
        <w:ind w:left="630"/>
        <w:rPr>
          <w:szCs w:val="24"/>
        </w:rPr>
      </w:pPr>
      <w:r w:rsidRPr="00E16FAB">
        <w:rPr>
          <w:szCs w:val="24"/>
        </w:rPr>
        <w:t>What questions</w:t>
      </w:r>
      <w:r w:rsidRPr="00097E81">
        <w:rPr>
          <w:szCs w:val="24"/>
        </w:rPr>
        <w:t xml:space="preserve"> did you have after you got your voucher?</w:t>
      </w:r>
      <w:r w:rsidRPr="008B291E">
        <w:t xml:space="preserve"> </w:t>
      </w:r>
    </w:p>
    <w:p w:rsidRPr="00E16FAB" w:rsidR="00941973" w:rsidP="00482894" w:rsidRDefault="00941973" w14:paraId="263E5F20" w14:textId="06130574">
      <w:pPr>
        <w:pStyle w:val="BodyText"/>
        <w:numPr>
          <w:ilvl w:val="0"/>
          <w:numId w:val="30"/>
        </w:numPr>
        <w:ind w:left="360"/>
        <w:rPr>
          <w:szCs w:val="24"/>
        </w:rPr>
      </w:pPr>
      <w:r>
        <w:rPr>
          <w:szCs w:val="24"/>
        </w:rPr>
        <w:t>[</w:t>
      </w:r>
      <w:r w:rsidRPr="00E11DA9">
        <w:rPr>
          <w:i/>
          <w:iCs/>
          <w:szCs w:val="24"/>
        </w:rPr>
        <w:t xml:space="preserve">Existing voucher </w:t>
      </w:r>
      <w:r w:rsidR="00A41C2D">
        <w:rPr>
          <w:i/>
          <w:iCs/>
          <w:szCs w:val="24"/>
        </w:rPr>
        <w:t>family</w:t>
      </w:r>
      <w:r>
        <w:rPr>
          <w:szCs w:val="24"/>
        </w:rPr>
        <w:t xml:space="preserve">] </w:t>
      </w:r>
      <w:r w:rsidR="00EB4906">
        <w:rPr>
          <w:szCs w:val="24"/>
        </w:rPr>
        <w:t>Please tell</w:t>
      </w:r>
      <w:r w:rsidRPr="00097E81" w:rsidR="00EB4906">
        <w:rPr>
          <w:szCs w:val="24"/>
        </w:rPr>
        <w:t xml:space="preserve"> </w:t>
      </w:r>
      <w:r w:rsidRPr="00097E81">
        <w:rPr>
          <w:szCs w:val="24"/>
        </w:rPr>
        <w:t xml:space="preserve">me about the process of getting </w:t>
      </w:r>
      <w:r>
        <w:rPr>
          <w:szCs w:val="24"/>
        </w:rPr>
        <w:t xml:space="preserve">a </w:t>
      </w:r>
      <w:r w:rsidRPr="00097E81">
        <w:rPr>
          <w:szCs w:val="24"/>
        </w:rPr>
        <w:t>voucher</w:t>
      </w:r>
      <w:r>
        <w:rPr>
          <w:szCs w:val="24"/>
        </w:rPr>
        <w:t xml:space="preserve"> to move from </w:t>
      </w:r>
      <w:r w:rsidR="00B12A7D">
        <w:rPr>
          <w:szCs w:val="24"/>
        </w:rPr>
        <w:t xml:space="preserve">the </w:t>
      </w:r>
      <w:r>
        <w:rPr>
          <w:szCs w:val="24"/>
        </w:rPr>
        <w:t>[PHA]</w:t>
      </w:r>
      <w:r w:rsidRPr="00097E81">
        <w:rPr>
          <w:szCs w:val="24"/>
        </w:rPr>
        <w:t xml:space="preserve">. What </w:t>
      </w:r>
      <w:r>
        <w:rPr>
          <w:szCs w:val="24"/>
        </w:rPr>
        <w:t>was</w:t>
      </w:r>
      <w:r w:rsidRPr="00097E81">
        <w:rPr>
          <w:szCs w:val="24"/>
        </w:rPr>
        <w:t xml:space="preserve"> easy? </w:t>
      </w:r>
      <w:r w:rsidRPr="00E16FAB">
        <w:rPr>
          <w:szCs w:val="24"/>
        </w:rPr>
        <w:t xml:space="preserve">What was hard? </w:t>
      </w:r>
    </w:p>
    <w:p w:rsidRPr="00E16FAB" w:rsidR="00941973" w:rsidP="00941973" w:rsidRDefault="00941973" w14:paraId="41D419A1" w14:textId="7648F325">
      <w:pPr>
        <w:pStyle w:val="BodyText"/>
        <w:ind w:left="360"/>
        <w:rPr>
          <w:szCs w:val="24"/>
        </w:rPr>
      </w:pPr>
      <w:r w:rsidRPr="00E16FAB">
        <w:rPr>
          <w:szCs w:val="24"/>
        </w:rPr>
        <w:t>Probe</w:t>
      </w:r>
      <w:r w:rsidR="00EB4906">
        <w:rPr>
          <w:szCs w:val="24"/>
        </w:rPr>
        <w:t>s</w:t>
      </w:r>
      <w:r w:rsidRPr="00E16FAB">
        <w:rPr>
          <w:szCs w:val="24"/>
        </w:rPr>
        <w:t xml:space="preserve">: </w:t>
      </w:r>
      <w:r w:rsidR="00EB4906">
        <w:rPr>
          <w:szCs w:val="24"/>
        </w:rPr>
        <w:t>P</w:t>
      </w:r>
      <w:r w:rsidRPr="00E16FAB" w:rsidR="00EB4906">
        <w:rPr>
          <w:szCs w:val="24"/>
        </w:rPr>
        <w:t>aperwork</w:t>
      </w:r>
      <w:r w:rsidRPr="00E16FAB">
        <w:rPr>
          <w:szCs w:val="24"/>
        </w:rPr>
        <w:t>/certification process, communicating with PHA staff, staff responsiveness and clarity of information</w:t>
      </w:r>
      <w:r w:rsidR="00EB4906">
        <w:rPr>
          <w:szCs w:val="24"/>
        </w:rPr>
        <w:t>?</w:t>
      </w:r>
    </w:p>
    <w:p w:rsidR="00941973" w:rsidP="00482894" w:rsidRDefault="00941973" w14:paraId="00E80883" w14:textId="77777777">
      <w:pPr>
        <w:pStyle w:val="BodyText"/>
        <w:numPr>
          <w:ilvl w:val="1"/>
          <w:numId w:val="30"/>
        </w:numPr>
        <w:ind w:left="720"/>
        <w:rPr>
          <w:szCs w:val="24"/>
        </w:rPr>
      </w:pPr>
      <w:r w:rsidRPr="00E16FAB">
        <w:rPr>
          <w:szCs w:val="24"/>
        </w:rPr>
        <w:t>What questions did you have</w:t>
      </w:r>
      <w:r w:rsidRPr="00097E81">
        <w:rPr>
          <w:szCs w:val="24"/>
        </w:rPr>
        <w:t xml:space="preserve"> after you got your </w:t>
      </w:r>
      <w:r>
        <w:rPr>
          <w:szCs w:val="24"/>
        </w:rPr>
        <w:t xml:space="preserve">moving </w:t>
      </w:r>
      <w:r w:rsidRPr="00097E81">
        <w:rPr>
          <w:szCs w:val="24"/>
        </w:rPr>
        <w:t>voucher?</w:t>
      </w:r>
      <w:r w:rsidRPr="008B291E">
        <w:t xml:space="preserve"> </w:t>
      </w:r>
    </w:p>
    <w:p w:rsidR="00941973" w:rsidP="00482894" w:rsidRDefault="00941973" w14:paraId="02F56CF2" w14:textId="3F5CDD92">
      <w:pPr>
        <w:pStyle w:val="BodyText"/>
        <w:numPr>
          <w:ilvl w:val="0"/>
          <w:numId w:val="30"/>
        </w:numPr>
        <w:ind w:left="360"/>
        <w:rPr>
          <w:szCs w:val="24"/>
        </w:rPr>
      </w:pPr>
      <w:r w:rsidRPr="00097E81">
        <w:rPr>
          <w:szCs w:val="24"/>
        </w:rPr>
        <w:t>Tell me about any information you</w:t>
      </w:r>
      <w:r>
        <w:rPr>
          <w:szCs w:val="24"/>
        </w:rPr>
        <w:t xml:space="preserve"> </w:t>
      </w:r>
      <w:r w:rsidRPr="00097E81">
        <w:rPr>
          <w:szCs w:val="24"/>
        </w:rPr>
        <w:t xml:space="preserve">received from </w:t>
      </w:r>
      <w:r w:rsidR="00B12A7D">
        <w:rPr>
          <w:szCs w:val="24"/>
        </w:rPr>
        <w:t xml:space="preserve">[the PHA] </w:t>
      </w:r>
      <w:r w:rsidRPr="00097E81">
        <w:rPr>
          <w:szCs w:val="24"/>
        </w:rPr>
        <w:t xml:space="preserve">about how to use your voucher. </w:t>
      </w:r>
    </w:p>
    <w:p w:rsidRPr="0089315E" w:rsidR="00AF6FA2" w:rsidP="00482894" w:rsidRDefault="00AF6FA2" w14:paraId="5ABEEEB3" w14:textId="77777777">
      <w:pPr>
        <w:pStyle w:val="BodyText"/>
        <w:numPr>
          <w:ilvl w:val="0"/>
          <w:numId w:val="13"/>
        </w:numPr>
        <w:spacing w:after="120"/>
        <w:rPr>
          <w:szCs w:val="24"/>
        </w:rPr>
      </w:pPr>
      <w:r w:rsidRPr="0089315E">
        <w:rPr>
          <w:szCs w:val="24"/>
        </w:rPr>
        <w:t xml:space="preserve">What did they tell you about where you could use your voucher? </w:t>
      </w:r>
    </w:p>
    <w:p w:rsidRPr="0089315E" w:rsidR="00AF6FA2" w:rsidP="00482894" w:rsidRDefault="00E97F88" w14:paraId="69D83C7D" w14:textId="4450117A">
      <w:pPr>
        <w:pStyle w:val="BodyText"/>
        <w:numPr>
          <w:ilvl w:val="0"/>
          <w:numId w:val="13"/>
        </w:numPr>
        <w:spacing w:after="120"/>
        <w:rPr>
          <w:szCs w:val="24"/>
        </w:rPr>
      </w:pPr>
      <w:r>
        <w:rPr>
          <w:szCs w:val="24"/>
        </w:rPr>
        <w:t>What d</w:t>
      </w:r>
      <w:r w:rsidRPr="0089315E">
        <w:rPr>
          <w:szCs w:val="24"/>
        </w:rPr>
        <w:t xml:space="preserve">id </w:t>
      </w:r>
      <w:r w:rsidRPr="0089315E" w:rsidR="00AF6FA2">
        <w:rPr>
          <w:szCs w:val="24"/>
        </w:rPr>
        <w:t>they tell you about how to go about searching for housing?</w:t>
      </w:r>
    </w:p>
    <w:p w:rsidR="00AF6FA2" w:rsidP="00482894" w:rsidRDefault="00694F9D" w14:paraId="27958418" w14:textId="01DBB4F3">
      <w:pPr>
        <w:pStyle w:val="BodyText"/>
        <w:numPr>
          <w:ilvl w:val="0"/>
          <w:numId w:val="13"/>
        </w:numPr>
        <w:spacing w:after="120"/>
        <w:rPr>
          <w:szCs w:val="24"/>
        </w:rPr>
      </w:pPr>
      <w:r>
        <w:rPr>
          <w:szCs w:val="24"/>
        </w:rPr>
        <w:t>What</w:t>
      </w:r>
      <w:r w:rsidRPr="0089315E" w:rsidR="00AF6FA2">
        <w:rPr>
          <w:szCs w:val="24"/>
        </w:rPr>
        <w:t xml:space="preserve"> information</w:t>
      </w:r>
      <w:r w:rsidR="00E41568">
        <w:rPr>
          <w:szCs w:val="24"/>
        </w:rPr>
        <w:t xml:space="preserve"> or resources</w:t>
      </w:r>
      <w:r>
        <w:rPr>
          <w:szCs w:val="24"/>
        </w:rPr>
        <w:t xml:space="preserve"> did they provide</w:t>
      </w:r>
      <w:r w:rsidR="00E41568">
        <w:rPr>
          <w:szCs w:val="24"/>
        </w:rPr>
        <w:t>, such as information about neighborhoods or a list of units,</w:t>
      </w:r>
      <w:r w:rsidRPr="0089315E" w:rsidR="00AF6FA2">
        <w:rPr>
          <w:szCs w:val="24"/>
        </w:rPr>
        <w:t xml:space="preserve"> to help you search for housing?</w:t>
      </w:r>
    </w:p>
    <w:p w:rsidR="00AF6FA2" w:rsidP="00482894" w:rsidRDefault="00AF6FA2" w14:paraId="2DF949C9" w14:textId="77777777">
      <w:pPr>
        <w:pStyle w:val="BodyText"/>
        <w:numPr>
          <w:ilvl w:val="0"/>
          <w:numId w:val="13"/>
        </w:numPr>
        <w:spacing w:after="120"/>
        <w:rPr>
          <w:szCs w:val="24"/>
        </w:rPr>
      </w:pPr>
      <w:r>
        <w:rPr>
          <w:szCs w:val="24"/>
        </w:rPr>
        <w:t xml:space="preserve">Did they tell you how much you could afford in rent? </w:t>
      </w:r>
    </w:p>
    <w:p w:rsidR="00AF6FA2" w:rsidP="00482894" w:rsidRDefault="00AF6FA2" w14:paraId="4F907F48" w14:textId="4E1E10E1">
      <w:pPr>
        <w:pStyle w:val="BodyText"/>
        <w:numPr>
          <w:ilvl w:val="0"/>
          <w:numId w:val="13"/>
        </w:numPr>
        <w:spacing w:after="120"/>
        <w:rPr>
          <w:szCs w:val="24"/>
        </w:rPr>
      </w:pPr>
      <w:r>
        <w:rPr>
          <w:szCs w:val="24"/>
        </w:rPr>
        <w:t xml:space="preserve">Did they tell you what to expect after you found a unit? </w:t>
      </w:r>
    </w:p>
    <w:p w:rsidR="00A41C2D" w:rsidP="00482894" w:rsidRDefault="00E40942" w14:paraId="4128A88A" w14:textId="6A502EE0">
      <w:pPr>
        <w:pStyle w:val="BodyText"/>
        <w:numPr>
          <w:ilvl w:val="0"/>
          <w:numId w:val="13"/>
        </w:numPr>
        <w:spacing w:after="120"/>
        <w:rPr>
          <w:szCs w:val="24"/>
        </w:rPr>
      </w:pPr>
      <w:bookmarkStart w:name="_Hlk74051063" w:id="12"/>
      <w:r>
        <w:rPr>
          <w:szCs w:val="24"/>
        </w:rPr>
        <w:t>[</w:t>
      </w:r>
      <w:r w:rsidRPr="0089289C">
        <w:rPr>
          <w:i/>
          <w:iCs/>
          <w:szCs w:val="24"/>
        </w:rPr>
        <w:t>Treatment group</w:t>
      </w:r>
      <w:r>
        <w:rPr>
          <w:szCs w:val="24"/>
        </w:rPr>
        <w:t xml:space="preserve">] </w:t>
      </w:r>
      <w:bookmarkEnd w:id="12"/>
      <w:r w:rsidR="00720124">
        <w:rPr>
          <w:szCs w:val="24"/>
        </w:rPr>
        <w:t>Was the person who provided the information housing authority staff or the mobility services staff?</w:t>
      </w:r>
      <w:r w:rsidR="00E81788">
        <w:rPr>
          <w:szCs w:val="24"/>
        </w:rPr>
        <w:t xml:space="preserve">  Do you recall their name?</w:t>
      </w:r>
    </w:p>
    <w:p w:rsidRPr="0089315E" w:rsidR="00AF6FA2" w:rsidP="00482894" w:rsidRDefault="00AF6FA2" w14:paraId="5D90A688" w14:textId="260FD27E">
      <w:pPr>
        <w:pStyle w:val="BodyText"/>
        <w:numPr>
          <w:ilvl w:val="0"/>
          <w:numId w:val="30"/>
        </w:numPr>
        <w:spacing w:after="240"/>
        <w:ind w:left="360"/>
        <w:rPr>
          <w:szCs w:val="24"/>
        </w:rPr>
      </w:pPr>
      <w:r w:rsidRPr="0089315E">
        <w:rPr>
          <w:szCs w:val="24"/>
        </w:rPr>
        <w:t xml:space="preserve">Since you leased up, have you had any interactions with </w:t>
      </w:r>
      <w:r w:rsidR="00E97F88">
        <w:rPr>
          <w:szCs w:val="24"/>
        </w:rPr>
        <w:t xml:space="preserve">these </w:t>
      </w:r>
      <w:r w:rsidRPr="0089315E">
        <w:rPr>
          <w:szCs w:val="24"/>
        </w:rPr>
        <w:t>staff</w:t>
      </w:r>
      <w:r w:rsidR="00F30B72">
        <w:rPr>
          <w:szCs w:val="24"/>
        </w:rPr>
        <w:t xml:space="preserve"> members</w:t>
      </w:r>
      <w:r w:rsidRPr="0089315E">
        <w:rPr>
          <w:szCs w:val="24"/>
        </w:rPr>
        <w:t>? [</w:t>
      </w:r>
      <w:r w:rsidRPr="00A4406A">
        <w:rPr>
          <w:i/>
          <w:iCs/>
          <w:szCs w:val="24"/>
        </w:rPr>
        <w:t>If yes</w:t>
      </w:r>
      <w:r w:rsidRPr="0089315E">
        <w:rPr>
          <w:szCs w:val="24"/>
        </w:rPr>
        <w:t>]</w:t>
      </w:r>
      <w:r>
        <w:rPr>
          <w:szCs w:val="24"/>
        </w:rPr>
        <w:t xml:space="preserve"> W</w:t>
      </w:r>
      <w:r w:rsidRPr="0089315E">
        <w:rPr>
          <w:szCs w:val="24"/>
        </w:rPr>
        <w:t xml:space="preserve">hat were these about? </w:t>
      </w:r>
    </w:p>
    <w:bookmarkEnd w:id="10"/>
    <w:p w:rsidRPr="0089315E" w:rsidR="00AF6FA2" w:rsidP="00AF6FA2" w:rsidRDefault="00AF6FA2" w14:paraId="115184C1" w14:textId="77777777">
      <w:pPr>
        <w:pStyle w:val="Heading1"/>
        <w:rPr>
          <w:rFonts w:ascii="Times New Roman" w:hAnsi="Times New Roman" w:cs="Times New Roman"/>
        </w:rPr>
      </w:pPr>
      <w:r w:rsidRPr="0089315E">
        <w:rPr>
          <w:rFonts w:ascii="Times New Roman" w:hAnsi="Times New Roman" w:cs="Times New Roman"/>
        </w:rPr>
        <w:t>MOBILITY SERVICES AVAILABLE [Treatment Respondents]</w:t>
      </w:r>
    </w:p>
    <w:p w:rsidRPr="00F67B3C" w:rsidR="00AF6FA2" w:rsidP="00AF6FA2" w:rsidRDefault="00AF6FA2" w14:paraId="7F5E8F51" w14:textId="216F1368">
      <w:pPr>
        <w:pStyle w:val="BodyText"/>
        <w:rPr>
          <w:szCs w:val="24"/>
        </w:rPr>
      </w:pPr>
      <w:r w:rsidRPr="00F67B3C">
        <w:rPr>
          <w:szCs w:val="24"/>
        </w:rPr>
        <w:t xml:space="preserve">Let’s shift to discuss </w:t>
      </w:r>
      <w:r w:rsidR="00B12A7D">
        <w:rPr>
          <w:szCs w:val="24"/>
        </w:rPr>
        <w:t xml:space="preserve">the </w:t>
      </w:r>
      <w:r w:rsidRPr="00F67B3C">
        <w:rPr>
          <w:szCs w:val="24"/>
        </w:rPr>
        <w:t>[MOBILITY PROGRAM]</w:t>
      </w:r>
      <w:r w:rsidR="00B12A7D">
        <w:rPr>
          <w:szCs w:val="24"/>
        </w:rPr>
        <w:t xml:space="preserve">. We are interested in learning about your interactions with staff and the services that were offered to you </w:t>
      </w:r>
      <w:r w:rsidRPr="00F67B3C">
        <w:rPr>
          <w:szCs w:val="24"/>
        </w:rPr>
        <w:t>when you were searching for a new place to live and during the process of applying for and leasing up in a new rental apartment or house.</w:t>
      </w:r>
    </w:p>
    <w:p w:rsidRPr="0089315E" w:rsidR="00AF6FA2" w:rsidP="00482894" w:rsidRDefault="00AF6FA2" w14:paraId="33CE19DD" w14:textId="11339B23">
      <w:pPr>
        <w:pStyle w:val="BodyText"/>
        <w:numPr>
          <w:ilvl w:val="0"/>
          <w:numId w:val="31"/>
        </w:numPr>
        <w:ind w:left="360"/>
        <w:rPr>
          <w:szCs w:val="24"/>
        </w:rPr>
      </w:pPr>
      <w:r w:rsidRPr="0089315E">
        <w:rPr>
          <w:szCs w:val="24"/>
        </w:rPr>
        <w:t xml:space="preserve">Tell me about your decision to join </w:t>
      </w:r>
      <w:r w:rsidR="002E12DE">
        <w:rPr>
          <w:szCs w:val="24"/>
        </w:rPr>
        <w:t>[MOBILITY PROGRAM]</w:t>
      </w:r>
      <w:r w:rsidRPr="0089315E">
        <w:rPr>
          <w:szCs w:val="24"/>
        </w:rPr>
        <w:t xml:space="preserve">. What made you interested in enrolling? </w:t>
      </w:r>
    </w:p>
    <w:p w:rsidRPr="0089315E" w:rsidR="00AF6FA2" w:rsidP="00482894" w:rsidRDefault="007B0DED" w14:paraId="04C303D6" w14:textId="53676EA7">
      <w:pPr>
        <w:pStyle w:val="BodyText"/>
        <w:numPr>
          <w:ilvl w:val="0"/>
          <w:numId w:val="31"/>
        </w:numPr>
        <w:ind w:left="360"/>
        <w:rPr>
          <w:szCs w:val="24"/>
        </w:rPr>
      </w:pPr>
      <w:r>
        <w:rPr>
          <w:szCs w:val="24"/>
        </w:rPr>
        <w:t>What</w:t>
      </w:r>
      <w:r w:rsidRPr="0089315E" w:rsidR="00AF6FA2">
        <w:rPr>
          <w:szCs w:val="24"/>
        </w:rPr>
        <w:t xml:space="preserve"> </w:t>
      </w:r>
      <w:r w:rsidR="00241A5F">
        <w:rPr>
          <w:szCs w:val="24"/>
        </w:rPr>
        <w:t>types of</w:t>
      </w:r>
      <w:r w:rsidRPr="0089315E" w:rsidR="00241A5F">
        <w:rPr>
          <w:szCs w:val="24"/>
        </w:rPr>
        <w:t xml:space="preserve"> </w:t>
      </w:r>
      <w:r w:rsidRPr="0089315E" w:rsidR="00AF6FA2">
        <w:rPr>
          <w:szCs w:val="24"/>
        </w:rPr>
        <w:t xml:space="preserve">services </w:t>
      </w:r>
      <w:r>
        <w:rPr>
          <w:szCs w:val="24"/>
        </w:rPr>
        <w:t xml:space="preserve">or assistance have been </w:t>
      </w:r>
      <w:r w:rsidRPr="0089315E" w:rsidR="00AF6FA2">
        <w:rPr>
          <w:szCs w:val="24"/>
        </w:rPr>
        <w:t>available to you from [</w:t>
      </w:r>
      <w:r w:rsidR="00AF6FA2">
        <w:rPr>
          <w:szCs w:val="24"/>
        </w:rPr>
        <w:t>MOBILITY PROGRAM</w:t>
      </w:r>
      <w:r w:rsidRPr="0089315E" w:rsidR="00AF6FA2">
        <w:rPr>
          <w:szCs w:val="24"/>
        </w:rPr>
        <w:t>]</w:t>
      </w:r>
      <w:r>
        <w:rPr>
          <w:szCs w:val="24"/>
        </w:rPr>
        <w:t>?</w:t>
      </w:r>
      <w:r w:rsidRPr="0089315E" w:rsidR="00AF6FA2">
        <w:rPr>
          <w:szCs w:val="24"/>
        </w:rPr>
        <w:t xml:space="preserve"> We’re interested in hearing about all of them, even if you </w:t>
      </w:r>
      <w:r w:rsidR="00241A5F">
        <w:rPr>
          <w:szCs w:val="24"/>
        </w:rPr>
        <w:t>have not</w:t>
      </w:r>
      <w:r w:rsidRPr="0089315E" w:rsidR="00AF6FA2">
        <w:rPr>
          <w:szCs w:val="24"/>
        </w:rPr>
        <w:t xml:space="preserve"> use</w:t>
      </w:r>
      <w:r w:rsidR="00B12A7D">
        <w:rPr>
          <w:szCs w:val="24"/>
        </w:rPr>
        <w:t>d</w:t>
      </w:r>
      <w:r w:rsidRPr="0089315E" w:rsidR="00AF6FA2">
        <w:rPr>
          <w:szCs w:val="24"/>
        </w:rPr>
        <w:t xml:space="preserve"> them. </w:t>
      </w:r>
      <w:bookmarkStart w:name="_Hlk69826647" w:id="13"/>
      <w:r w:rsidR="00241A5F">
        <w:rPr>
          <w:szCs w:val="24"/>
        </w:rPr>
        <w:t>Later, I’ll ask you about the services you did use; for now, I’m interested in the variety of services you were offered.</w:t>
      </w:r>
      <w:bookmarkEnd w:id="13"/>
    </w:p>
    <w:p w:rsidRPr="0089315E" w:rsidR="00AF6FA2" w:rsidP="00B12A7D" w:rsidRDefault="00AF6FA2" w14:paraId="4876E655" w14:textId="4CE9280C">
      <w:pPr>
        <w:pStyle w:val="BodyText"/>
        <w:ind w:left="360"/>
        <w:rPr>
          <w:szCs w:val="24"/>
        </w:rPr>
      </w:pPr>
      <w:r w:rsidRPr="0089315E">
        <w:rPr>
          <w:szCs w:val="24"/>
        </w:rPr>
        <w:t xml:space="preserve">By services we mean the types of help the program staff can provide to help your search, like </w:t>
      </w:r>
      <w:r w:rsidR="00B12A7D">
        <w:rPr>
          <w:szCs w:val="24"/>
        </w:rPr>
        <w:t xml:space="preserve">one on one-meetings with a </w:t>
      </w:r>
      <w:r w:rsidR="00EA6941">
        <w:rPr>
          <w:szCs w:val="24"/>
        </w:rPr>
        <w:t xml:space="preserve">[MOBILITY PROGRAM] </w:t>
      </w:r>
      <w:r w:rsidR="00B12A7D">
        <w:rPr>
          <w:szCs w:val="24"/>
        </w:rPr>
        <w:t xml:space="preserve">coach, group workshops, help </w:t>
      </w:r>
      <w:r w:rsidRPr="0089315E">
        <w:rPr>
          <w:szCs w:val="24"/>
        </w:rPr>
        <w:t xml:space="preserve">finding apartments/houses in opportunity areas, financial </w:t>
      </w:r>
      <w:r w:rsidR="00EA6941">
        <w:rPr>
          <w:szCs w:val="24"/>
        </w:rPr>
        <w:t>assistance</w:t>
      </w:r>
      <w:r w:rsidRPr="0089315E">
        <w:rPr>
          <w:szCs w:val="24"/>
        </w:rPr>
        <w:t xml:space="preserve">, </w:t>
      </w:r>
      <w:r w:rsidR="00EA6941">
        <w:rPr>
          <w:szCs w:val="24"/>
        </w:rPr>
        <w:t xml:space="preserve">and help </w:t>
      </w:r>
      <w:r w:rsidRPr="0089315E">
        <w:rPr>
          <w:szCs w:val="24"/>
        </w:rPr>
        <w:t>communicating with landlords</w:t>
      </w:r>
      <w:r w:rsidR="00E16FAB">
        <w:rPr>
          <w:szCs w:val="24"/>
        </w:rPr>
        <w:t>.</w:t>
      </w:r>
      <w:r w:rsidRPr="0089315E">
        <w:rPr>
          <w:szCs w:val="24"/>
        </w:rPr>
        <w:t xml:space="preserve"> </w:t>
      </w:r>
    </w:p>
    <w:p w:rsidR="00EA6941" w:rsidP="006933B8" w:rsidRDefault="00AF6FA2" w14:paraId="114DEFDF" w14:textId="1A45E817">
      <w:pPr>
        <w:pStyle w:val="BodyText"/>
        <w:ind w:left="360"/>
        <w:rPr>
          <w:rFonts w:eastAsia="Lato"/>
          <w:szCs w:val="24"/>
        </w:rPr>
      </w:pPr>
      <w:r w:rsidRPr="00D747CA">
        <w:rPr>
          <w:szCs w:val="24"/>
        </w:rPr>
        <w:t>Probe</w:t>
      </w:r>
      <w:r w:rsidR="00E16FAB">
        <w:rPr>
          <w:szCs w:val="24"/>
        </w:rPr>
        <w:t>s</w:t>
      </w:r>
      <w:r w:rsidRPr="00D747CA">
        <w:rPr>
          <w:szCs w:val="24"/>
        </w:rPr>
        <w:t xml:space="preserve">: </w:t>
      </w:r>
      <w:r w:rsidR="007B0DED">
        <w:rPr>
          <w:rFonts w:eastAsia="Lato"/>
          <w:szCs w:val="24"/>
        </w:rPr>
        <w:t>One</w:t>
      </w:r>
      <w:r w:rsidR="00EA6941">
        <w:rPr>
          <w:rFonts w:eastAsia="Lato"/>
          <w:szCs w:val="24"/>
        </w:rPr>
        <w:t>-on-one meetings with a [MOBILITY PROGRAM] coach</w:t>
      </w:r>
      <w:r w:rsidR="00B12A7D">
        <w:rPr>
          <w:rFonts w:eastAsia="Lato"/>
          <w:szCs w:val="24"/>
        </w:rPr>
        <w:t xml:space="preserve">; </w:t>
      </w:r>
      <w:r w:rsidR="00AB4EB7">
        <w:rPr>
          <w:rFonts w:eastAsia="Lato"/>
          <w:szCs w:val="24"/>
        </w:rPr>
        <w:t>mapping</w:t>
      </w:r>
      <w:r w:rsidR="00B12A7D">
        <w:rPr>
          <w:rFonts w:eastAsia="Lato"/>
          <w:szCs w:val="24"/>
        </w:rPr>
        <w:t xml:space="preserve"> family systems; </w:t>
      </w:r>
      <w:r w:rsidR="00EA6941">
        <w:rPr>
          <w:rFonts w:eastAsia="Lato"/>
          <w:szCs w:val="24"/>
        </w:rPr>
        <w:t xml:space="preserve">help </w:t>
      </w:r>
      <w:r w:rsidRPr="0031234D" w:rsidR="00B12A7D">
        <w:rPr>
          <w:rFonts w:eastAsia="Lato"/>
          <w:szCs w:val="24"/>
        </w:rPr>
        <w:t>identifying goals</w:t>
      </w:r>
      <w:r w:rsidR="00EA6941">
        <w:rPr>
          <w:rFonts w:eastAsia="Lato"/>
          <w:szCs w:val="24"/>
        </w:rPr>
        <w:t xml:space="preserve"> for the move</w:t>
      </w:r>
      <w:r w:rsidRPr="0031234D" w:rsidR="00B12A7D">
        <w:rPr>
          <w:rFonts w:eastAsia="Lato"/>
          <w:szCs w:val="24"/>
        </w:rPr>
        <w:t>; education about the program and opportunity areas</w:t>
      </w:r>
      <w:r w:rsidR="00B12A7D">
        <w:rPr>
          <w:rFonts w:eastAsia="Lato"/>
          <w:szCs w:val="24"/>
        </w:rPr>
        <w:t xml:space="preserve">; </w:t>
      </w:r>
      <w:r w:rsidR="00EA6941">
        <w:rPr>
          <w:rFonts w:eastAsia="Lato"/>
          <w:szCs w:val="24"/>
        </w:rPr>
        <w:t xml:space="preserve">review of </w:t>
      </w:r>
      <w:r w:rsidR="00B12A7D">
        <w:rPr>
          <w:rFonts w:eastAsia="Lato"/>
          <w:szCs w:val="24"/>
        </w:rPr>
        <w:t xml:space="preserve">credit report; </w:t>
      </w:r>
      <w:r w:rsidR="00EA6941">
        <w:rPr>
          <w:rFonts w:eastAsia="Lato"/>
          <w:szCs w:val="24"/>
        </w:rPr>
        <w:t xml:space="preserve">help preparing an </w:t>
      </w:r>
      <w:r w:rsidR="00B12A7D">
        <w:rPr>
          <w:rFonts w:eastAsia="Lato"/>
          <w:szCs w:val="24"/>
        </w:rPr>
        <w:t>application cover letter;</w:t>
      </w:r>
      <w:r w:rsidR="00EA6941">
        <w:rPr>
          <w:rFonts w:eastAsia="Lato"/>
          <w:szCs w:val="24"/>
        </w:rPr>
        <w:t xml:space="preserve"> group workshops</w:t>
      </w:r>
      <w:r w:rsidR="006933B8">
        <w:rPr>
          <w:rFonts w:eastAsia="Lato"/>
          <w:szCs w:val="24"/>
        </w:rPr>
        <w:t>; financial assistance</w:t>
      </w:r>
      <w:r w:rsidR="007B0DED">
        <w:rPr>
          <w:rFonts w:eastAsia="Lato"/>
          <w:szCs w:val="24"/>
        </w:rPr>
        <w:t>?</w:t>
      </w:r>
    </w:p>
    <w:p w:rsidRPr="0089315E" w:rsidR="00AF6FA2" w:rsidP="00482894" w:rsidRDefault="00AF6FA2" w14:paraId="6FEEBCA5" w14:textId="3AECFB99">
      <w:pPr>
        <w:pStyle w:val="BodyText"/>
        <w:numPr>
          <w:ilvl w:val="0"/>
          <w:numId w:val="31"/>
        </w:numPr>
        <w:ind w:left="360"/>
        <w:rPr>
          <w:szCs w:val="24"/>
        </w:rPr>
      </w:pPr>
      <w:r w:rsidRPr="0089315E">
        <w:rPr>
          <w:szCs w:val="24"/>
        </w:rPr>
        <w:t xml:space="preserve">Were you assigned to a particular staff member, or did you </w:t>
      </w:r>
      <w:r w:rsidR="002E12DE">
        <w:rPr>
          <w:szCs w:val="24"/>
        </w:rPr>
        <w:t>interact</w:t>
      </w:r>
      <w:r w:rsidRPr="0089315E" w:rsidR="002E12DE">
        <w:rPr>
          <w:szCs w:val="24"/>
        </w:rPr>
        <w:t xml:space="preserve"> </w:t>
      </w:r>
      <w:r w:rsidRPr="0089315E">
        <w:rPr>
          <w:szCs w:val="24"/>
        </w:rPr>
        <w:t xml:space="preserve">with </w:t>
      </w:r>
      <w:r w:rsidR="002E12DE">
        <w:rPr>
          <w:szCs w:val="24"/>
        </w:rPr>
        <w:t xml:space="preserve">various </w:t>
      </w:r>
      <w:r w:rsidRPr="0089315E">
        <w:rPr>
          <w:szCs w:val="24"/>
        </w:rPr>
        <w:t>people at [</w:t>
      </w:r>
      <w:r>
        <w:rPr>
          <w:szCs w:val="24"/>
        </w:rPr>
        <w:t>MOBILITY PROGRAM</w:t>
      </w:r>
      <w:r w:rsidRPr="0089315E">
        <w:rPr>
          <w:szCs w:val="24"/>
        </w:rPr>
        <w:t>]?</w:t>
      </w:r>
    </w:p>
    <w:p w:rsidR="00A32A53" w:rsidP="00482894" w:rsidRDefault="00AF6FA2" w14:paraId="13001A4E" w14:textId="7B466B0B">
      <w:pPr>
        <w:pStyle w:val="BodyText"/>
        <w:numPr>
          <w:ilvl w:val="0"/>
          <w:numId w:val="14"/>
        </w:numPr>
        <w:spacing w:after="120"/>
        <w:rPr>
          <w:szCs w:val="24"/>
        </w:rPr>
      </w:pPr>
      <w:r w:rsidRPr="0089315E">
        <w:rPr>
          <w:szCs w:val="24"/>
        </w:rPr>
        <w:t>Tell me about how that worked</w:t>
      </w:r>
      <w:r w:rsidR="00B54B0C">
        <w:rPr>
          <w:szCs w:val="24"/>
        </w:rPr>
        <w:t>.</w:t>
      </w:r>
      <w:r w:rsidRPr="0089315E">
        <w:rPr>
          <w:szCs w:val="24"/>
        </w:rPr>
        <w:t xml:space="preserve"> Who did you </w:t>
      </w:r>
      <w:r w:rsidR="002E12DE">
        <w:rPr>
          <w:szCs w:val="24"/>
        </w:rPr>
        <w:t>interact</w:t>
      </w:r>
      <w:r w:rsidRPr="0089315E" w:rsidR="002E12DE">
        <w:rPr>
          <w:szCs w:val="24"/>
        </w:rPr>
        <w:t xml:space="preserve"> </w:t>
      </w:r>
      <w:r w:rsidRPr="0089315E">
        <w:rPr>
          <w:szCs w:val="24"/>
        </w:rPr>
        <w:t>with the most?</w:t>
      </w:r>
      <w:r w:rsidR="000F2D51">
        <w:rPr>
          <w:szCs w:val="24"/>
        </w:rPr>
        <w:t xml:space="preserve"> </w:t>
      </w:r>
    </w:p>
    <w:p w:rsidRPr="000F2D51" w:rsidR="00AF6FA2" w:rsidP="00482894" w:rsidRDefault="000F2D51" w14:paraId="34C7EF37" w14:textId="1365D06F">
      <w:pPr>
        <w:pStyle w:val="BodyText"/>
        <w:numPr>
          <w:ilvl w:val="0"/>
          <w:numId w:val="14"/>
        </w:numPr>
        <w:spacing w:after="120"/>
        <w:rPr>
          <w:szCs w:val="24"/>
        </w:rPr>
      </w:pPr>
      <w:r>
        <w:rPr>
          <w:szCs w:val="24"/>
        </w:rPr>
        <w:t xml:space="preserve">What did you </w:t>
      </w:r>
      <w:r w:rsidR="002E12DE">
        <w:rPr>
          <w:szCs w:val="24"/>
        </w:rPr>
        <w:t>communicate about</w:t>
      </w:r>
      <w:r>
        <w:rPr>
          <w:szCs w:val="24"/>
        </w:rPr>
        <w:t xml:space="preserve"> with [STAFF</w:t>
      </w:r>
      <w:r w:rsidR="002E12DE">
        <w:rPr>
          <w:szCs w:val="24"/>
        </w:rPr>
        <w:t xml:space="preserve"> MEMBERS</w:t>
      </w:r>
      <w:r>
        <w:rPr>
          <w:szCs w:val="24"/>
        </w:rPr>
        <w:t>]?</w:t>
      </w:r>
    </w:p>
    <w:p w:rsidRPr="0089315E" w:rsidR="00AF6FA2" w:rsidP="00482894" w:rsidRDefault="00AF6FA2" w14:paraId="7530F2C2" w14:textId="77777777">
      <w:pPr>
        <w:pStyle w:val="BodyText"/>
        <w:numPr>
          <w:ilvl w:val="0"/>
          <w:numId w:val="31"/>
        </w:numPr>
        <w:ind w:left="360"/>
        <w:rPr>
          <w:szCs w:val="24"/>
        </w:rPr>
      </w:pPr>
      <w:r w:rsidRPr="0089315E">
        <w:rPr>
          <w:szCs w:val="24"/>
        </w:rPr>
        <w:t>How did you typically communicate with [</w:t>
      </w:r>
      <w:r>
        <w:rPr>
          <w:szCs w:val="24"/>
        </w:rPr>
        <w:t>MOBILITY PROGRAM]</w:t>
      </w:r>
      <w:r w:rsidRPr="0089315E">
        <w:rPr>
          <w:szCs w:val="24"/>
        </w:rPr>
        <w:t xml:space="preserve"> </w:t>
      </w:r>
      <w:r>
        <w:rPr>
          <w:szCs w:val="24"/>
        </w:rPr>
        <w:t>[</w:t>
      </w:r>
      <w:r w:rsidRPr="0089315E">
        <w:rPr>
          <w:szCs w:val="24"/>
        </w:rPr>
        <w:t>STAFF MEMBER(S)]?</w:t>
      </w:r>
    </w:p>
    <w:p w:rsidRPr="0089315E" w:rsidR="00AF6FA2" w:rsidP="00482894" w:rsidRDefault="00AF6FA2" w14:paraId="71DDFE40" w14:textId="77777777">
      <w:pPr>
        <w:pStyle w:val="BodyText"/>
        <w:numPr>
          <w:ilvl w:val="0"/>
          <w:numId w:val="15"/>
        </w:numPr>
        <w:spacing w:after="120"/>
        <w:rPr>
          <w:rStyle w:val="normaltextrun"/>
          <w:szCs w:val="24"/>
        </w:rPr>
      </w:pPr>
      <w:r w:rsidRPr="0089315E">
        <w:rPr>
          <w:rStyle w:val="normaltextrun"/>
          <w:szCs w:val="24"/>
        </w:rPr>
        <w:t xml:space="preserve">How often did you speak with them? </w:t>
      </w:r>
    </w:p>
    <w:p w:rsidRPr="00E16FAB" w:rsidR="00AF6FA2" w:rsidP="00482894" w:rsidRDefault="00AF6FA2" w14:paraId="6C6FCE2A" w14:textId="77777777">
      <w:pPr>
        <w:pStyle w:val="BodyText"/>
        <w:numPr>
          <w:ilvl w:val="0"/>
          <w:numId w:val="15"/>
        </w:numPr>
        <w:rPr>
          <w:rStyle w:val="normaltextrun"/>
          <w:szCs w:val="24"/>
        </w:rPr>
      </w:pPr>
      <w:r w:rsidRPr="00E16FAB">
        <w:rPr>
          <w:rStyle w:val="normaltextrun"/>
          <w:szCs w:val="24"/>
        </w:rPr>
        <w:t xml:space="preserve">How do you stay in touch with them? </w:t>
      </w:r>
    </w:p>
    <w:p w:rsidRPr="00E16FAB" w:rsidR="00AF6FA2" w:rsidP="00AF6FA2" w:rsidRDefault="00AF6FA2" w14:paraId="18451746" w14:textId="3640D215">
      <w:pPr>
        <w:pStyle w:val="BodyText"/>
        <w:ind w:left="360"/>
        <w:rPr>
          <w:rStyle w:val="normaltextrun"/>
          <w:szCs w:val="24"/>
        </w:rPr>
      </w:pPr>
      <w:r w:rsidRPr="00E16FAB">
        <w:rPr>
          <w:rStyle w:val="normaltextrun"/>
          <w:szCs w:val="24"/>
        </w:rPr>
        <w:t xml:space="preserve">Probes: </w:t>
      </w:r>
      <w:r w:rsidR="007B0DED">
        <w:rPr>
          <w:rStyle w:val="normaltextrun"/>
          <w:szCs w:val="24"/>
        </w:rPr>
        <w:t>S</w:t>
      </w:r>
      <w:r w:rsidRPr="00E16FAB" w:rsidR="007B0DED">
        <w:rPr>
          <w:rStyle w:val="normaltextrun"/>
          <w:szCs w:val="24"/>
        </w:rPr>
        <w:t xml:space="preserve">cheduled </w:t>
      </w:r>
      <w:r w:rsidRPr="00E16FAB">
        <w:rPr>
          <w:rStyle w:val="normaltextrun"/>
          <w:szCs w:val="24"/>
        </w:rPr>
        <w:t>meetings, in-person, informal calls/texts, who initiated contact</w:t>
      </w:r>
      <w:r w:rsidR="007B0DED">
        <w:rPr>
          <w:rStyle w:val="normaltextrun"/>
          <w:szCs w:val="24"/>
        </w:rPr>
        <w:t>?</w:t>
      </w:r>
    </w:p>
    <w:p w:rsidR="002E12DE" w:rsidP="00482894" w:rsidRDefault="002E12DE" w14:paraId="63A95C05" w14:textId="77777777">
      <w:pPr>
        <w:pStyle w:val="BodyText"/>
        <w:numPr>
          <w:ilvl w:val="0"/>
          <w:numId w:val="15"/>
        </w:numPr>
        <w:spacing w:after="120"/>
        <w:rPr>
          <w:rStyle w:val="normaltextrun"/>
        </w:rPr>
      </w:pPr>
      <w:r w:rsidRPr="00E16FAB">
        <w:rPr>
          <w:rStyle w:val="normaltextrun"/>
        </w:rPr>
        <w:t>What do you find</w:t>
      </w:r>
      <w:r>
        <w:rPr>
          <w:rStyle w:val="normaltextrun"/>
        </w:rPr>
        <w:t xml:space="preserve"> most helpful in your interactions with them?</w:t>
      </w:r>
      <w:r w:rsidRPr="0069659E">
        <w:rPr>
          <w:rStyle w:val="normaltextrun"/>
        </w:rPr>
        <w:t xml:space="preserve"> </w:t>
      </w:r>
      <w:r w:rsidRPr="00BC7C78">
        <w:rPr>
          <w:rStyle w:val="normaltextrun"/>
        </w:rPr>
        <w:t>Can you give an example?</w:t>
      </w:r>
    </w:p>
    <w:p w:rsidR="002E12DE" w:rsidP="00482894" w:rsidRDefault="002E12DE" w14:paraId="733C073A" w14:textId="2E5513FB">
      <w:pPr>
        <w:pStyle w:val="BodyText"/>
        <w:numPr>
          <w:ilvl w:val="0"/>
          <w:numId w:val="15"/>
        </w:numPr>
        <w:spacing w:after="240"/>
        <w:rPr>
          <w:rStyle w:val="normaltextrun"/>
        </w:rPr>
      </w:pPr>
      <w:r>
        <w:rPr>
          <w:rStyle w:val="normaltextrun"/>
        </w:rPr>
        <w:t xml:space="preserve">What do you find not </w:t>
      </w:r>
      <w:r w:rsidRPr="00BA687C">
        <w:rPr>
          <w:rStyle w:val="normaltextrun"/>
        </w:rPr>
        <w:t>as helpful? Can you give an example?</w:t>
      </w:r>
    </w:p>
    <w:p w:rsidR="00AF6FA2" w:rsidP="00482894" w:rsidRDefault="00AF6FA2" w14:paraId="05715AAC" w14:textId="307CEDE1">
      <w:pPr>
        <w:pStyle w:val="BodyText"/>
        <w:numPr>
          <w:ilvl w:val="0"/>
          <w:numId w:val="31"/>
        </w:numPr>
        <w:ind w:left="360"/>
        <w:rPr>
          <w:szCs w:val="24"/>
        </w:rPr>
      </w:pPr>
      <w:r w:rsidRPr="0089315E">
        <w:rPr>
          <w:szCs w:val="24"/>
        </w:rPr>
        <w:t>Did your work with [STAFF MEMBER] help prepare you for your housing search? Tell me more about that.</w:t>
      </w:r>
    </w:p>
    <w:p w:rsidRPr="0089315E" w:rsidR="00034C33" w:rsidP="00482894" w:rsidRDefault="00034C33" w14:paraId="60F87341" w14:textId="388ABD82">
      <w:pPr>
        <w:pStyle w:val="BodyText"/>
        <w:numPr>
          <w:ilvl w:val="0"/>
          <w:numId w:val="31"/>
        </w:numPr>
        <w:ind w:left="360"/>
        <w:rPr>
          <w:szCs w:val="24"/>
        </w:rPr>
      </w:pPr>
      <w:r w:rsidRPr="00192851">
        <w:t xml:space="preserve">Do you feel like [STAFF MEMBER] </w:t>
      </w:r>
      <w:r w:rsidR="007B0DED">
        <w:t>understood</w:t>
      </w:r>
      <w:r w:rsidRPr="00192851" w:rsidR="007B0DED">
        <w:t xml:space="preserve"> </w:t>
      </w:r>
      <w:r w:rsidRPr="00192851">
        <w:t>what you’re going through with the search process? Do they listen to your concerns?</w:t>
      </w:r>
    </w:p>
    <w:p w:rsidRPr="0089315E" w:rsidR="00AF6FA2" w:rsidP="00482894" w:rsidRDefault="00AF6FA2" w14:paraId="4B7BF80E" w14:textId="77777777">
      <w:pPr>
        <w:pStyle w:val="BodyText"/>
        <w:numPr>
          <w:ilvl w:val="0"/>
          <w:numId w:val="31"/>
        </w:numPr>
        <w:ind w:left="360"/>
        <w:rPr>
          <w:szCs w:val="24"/>
        </w:rPr>
      </w:pPr>
      <w:r w:rsidRPr="0089315E">
        <w:rPr>
          <w:szCs w:val="24"/>
        </w:rPr>
        <w:t>How easy or difficult was it to work with [</w:t>
      </w:r>
      <w:r>
        <w:rPr>
          <w:szCs w:val="24"/>
        </w:rPr>
        <w:t>MOBILITY PROGRAM</w:t>
      </w:r>
      <w:r w:rsidRPr="0089315E">
        <w:rPr>
          <w:szCs w:val="24"/>
        </w:rPr>
        <w:t xml:space="preserve">] to get the help you wanted? Tell me more about that. </w:t>
      </w:r>
    </w:p>
    <w:p w:rsidRPr="0089315E" w:rsidR="00AF6FA2" w:rsidP="00482894" w:rsidRDefault="00AF6FA2" w14:paraId="6DE8006F" w14:textId="77777777">
      <w:pPr>
        <w:pStyle w:val="BodyText"/>
        <w:numPr>
          <w:ilvl w:val="0"/>
          <w:numId w:val="16"/>
        </w:numPr>
        <w:rPr>
          <w:szCs w:val="24"/>
        </w:rPr>
      </w:pPr>
      <w:r w:rsidRPr="0089315E">
        <w:rPr>
          <w:szCs w:val="24"/>
        </w:rPr>
        <w:t>[</w:t>
      </w:r>
      <w:r w:rsidRPr="00F67B3C">
        <w:rPr>
          <w:i/>
          <w:iCs/>
          <w:szCs w:val="24"/>
        </w:rPr>
        <w:t>If challenging</w:t>
      </w:r>
      <w:r w:rsidRPr="0089315E">
        <w:rPr>
          <w:szCs w:val="24"/>
        </w:rPr>
        <w:t>] Tell me more about a specific instance or example.</w:t>
      </w:r>
    </w:p>
    <w:p w:rsidRPr="00E16FAB" w:rsidR="00AF6FA2" w:rsidP="00D93BD7" w:rsidRDefault="00AF6FA2" w14:paraId="786589DF" w14:textId="10F68F5A">
      <w:pPr>
        <w:pStyle w:val="BodyText"/>
        <w:spacing w:after="240"/>
        <w:ind w:left="360"/>
        <w:rPr>
          <w:szCs w:val="24"/>
        </w:rPr>
      </w:pPr>
      <w:r w:rsidRPr="00E16FAB">
        <w:rPr>
          <w:szCs w:val="24"/>
        </w:rPr>
        <w:t>Probe</w:t>
      </w:r>
      <w:r w:rsidRPr="00E16FAB" w:rsidR="00A41C2D">
        <w:rPr>
          <w:szCs w:val="24"/>
        </w:rPr>
        <w:t>s</w:t>
      </w:r>
      <w:r w:rsidRPr="00E16FAB">
        <w:rPr>
          <w:szCs w:val="24"/>
        </w:rPr>
        <w:t xml:space="preserve">: </w:t>
      </w:r>
      <w:r w:rsidR="007B0DED">
        <w:rPr>
          <w:szCs w:val="24"/>
        </w:rPr>
        <w:t>C</w:t>
      </w:r>
      <w:r w:rsidRPr="00E16FAB" w:rsidR="007B0DED">
        <w:rPr>
          <w:szCs w:val="24"/>
        </w:rPr>
        <w:t xml:space="preserve">ommunication </w:t>
      </w:r>
      <w:r w:rsidRPr="00E16FAB">
        <w:rPr>
          <w:szCs w:val="24"/>
        </w:rPr>
        <w:t>with staff/reaching staff; availability of needed service(s); clarity on services available</w:t>
      </w:r>
      <w:r w:rsidR="007B0DED">
        <w:rPr>
          <w:szCs w:val="24"/>
        </w:rPr>
        <w:t>?</w:t>
      </w:r>
    </w:p>
    <w:p w:rsidRPr="00AF6FA2" w:rsidR="00AF6FA2" w:rsidP="00AF6FA2" w:rsidRDefault="00AF6FA2" w14:paraId="0E2E201B" w14:textId="2D5F08CE">
      <w:pPr>
        <w:pStyle w:val="Heading1"/>
      </w:pPr>
      <w:r w:rsidRPr="00AF6FA2">
        <w:t xml:space="preserve">EXPERIENCE WITH </w:t>
      </w:r>
      <w:r w:rsidR="006933B8">
        <w:t xml:space="preserve">comprehensive mobility-related services </w:t>
      </w:r>
      <w:r w:rsidRPr="00AF6FA2">
        <w:t>[Treatment Respondents]</w:t>
      </w:r>
    </w:p>
    <w:p w:rsidRPr="00F67B3C" w:rsidR="00AF6FA2" w:rsidP="00AF6FA2" w:rsidRDefault="00AF6FA2" w14:paraId="7FE4812D" w14:textId="77777777">
      <w:pPr>
        <w:pStyle w:val="BodyText"/>
        <w:rPr>
          <w:szCs w:val="24"/>
        </w:rPr>
      </w:pPr>
      <w:r w:rsidRPr="00F67B3C">
        <w:rPr>
          <w:szCs w:val="24"/>
        </w:rPr>
        <w:t>I’d like to hear more about the types of help that you received from [</w:t>
      </w:r>
      <w:r>
        <w:rPr>
          <w:szCs w:val="24"/>
        </w:rPr>
        <w:t>MOBILITY PROGRAM</w:t>
      </w:r>
      <w:r w:rsidRPr="00F67B3C">
        <w:rPr>
          <w:szCs w:val="24"/>
        </w:rPr>
        <w:t xml:space="preserve">] during your search and lease up process, and your experience with the program. </w:t>
      </w:r>
    </w:p>
    <w:p w:rsidRPr="0089315E" w:rsidR="00AF6FA2" w:rsidP="00482894" w:rsidRDefault="00AF6FA2" w14:paraId="7C3C91CE" w14:textId="77777777">
      <w:pPr>
        <w:pStyle w:val="BodyText"/>
        <w:numPr>
          <w:ilvl w:val="0"/>
          <w:numId w:val="32"/>
        </w:numPr>
        <w:ind w:left="360"/>
        <w:rPr>
          <w:szCs w:val="24"/>
        </w:rPr>
      </w:pPr>
      <w:r w:rsidRPr="0089315E">
        <w:rPr>
          <w:szCs w:val="24"/>
        </w:rPr>
        <w:t>Which of the services that [</w:t>
      </w:r>
      <w:r>
        <w:rPr>
          <w:szCs w:val="24"/>
        </w:rPr>
        <w:t>MOBILITY PROGRAM</w:t>
      </w:r>
      <w:r w:rsidRPr="0089315E">
        <w:rPr>
          <w:szCs w:val="24"/>
        </w:rPr>
        <w:t xml:space="preserve">] offers did you use? </w:t>
      </w:r>
    </w:p>
    <w:p w:rsidR="00AF6FA2" w:rsidP="00482894" w:rsidRDefault="00C413FE" w14:paraId="3AB292C8" w14:textId="4C07D6CB">
      <w:pPr>
        <w:pStyle w:val="BodyText"/>
        <w:numPr>
          <w:ilvl w:val="0"/>
          <w:numId w:val="17"/>
        </w:numPr>
        <w:spacing w:after="120"/>
        <w:rPr>
          <w:szCs w:val="24"/>
        </w:rPr>
      </w:pPr>
      <w:r>
        <w:rPr>
          <w:szCs w:val="24"/>
        </w:rPr>
        <w:t>How did</w:t>
      </w:r>
      <w:r w:rsidRPr="0089315E" w:rsidR="00AF6FA2">
        <w:rPr>
          <w:szCs w:val="24"/>
        </w:rPr>
        <w:t xml:space="preserve"> you decide to use these services as opposed to the other ones?</w:t>
      </w:r>
    </w:p>
    <w:p w:rsidRPr="00E16FAB" w:rsidR="00685C26" w:rsidP="00482894" w:rsidRDefault="00685C26" w14:paraId="3FA3F6C3" w14:textId="103E5E06">
      <w:pPr>
        <w:pStyle w:val="BodyText"/>
        <w:numPr>
          <w:ilvl w:val="0"/>
          <w:numId w:val="17"/>
        </w:numPr>
        <w:rPr>
          <w:szCs w:val="24"/>
        </w:rPr>
      </w:pPr>
      <w:r w:rsidRPr="00E16FAB">
        <w:rPr>
          <w:szCs w:val="24"/>
        </w:rPr>
        <w:t>Are there other services you think you will use at some point?</w:t>
      </w:r>
    </w:p>
    <w:p w:rsidRPr="00E16FAB" w:rsidR="00AF6FA2" w:rsidP="00AF6FA2" w:rsidRDefault="00AF6FA2" w14:paraId="6FB5E1BD" w14:textId="35A4994F">
      <w:pPr>
        <w:pStyle w:val="BodyText"/>
        <w:ind w:left="360"/>
        <w:rPr>
          <w:szCs w:val="24"/>
        </w:rPr>
      </w:pPr>
      <w:r w:rsidRPr="00E16FAB">
        <w:rPr>
          <w:szCs w:val="24"/>
        </w:rPr>
        <w:t>Probe</w:t>
      </w:r>
      <w:r w:rsidRPr="00E16FAB" w:rsidR="00C139C2">
        <w:rPr>
          <w:szCs w:val="24"/>
        </w:rPr>
        <w:t>s</w:t>
      </w:r>
      <w:r w:rsidRPr="00E16FAB">
        <w:rPr>
          <w:szCs w:val="24"/>
        </w:rPr>
        <w:t xml:space="preserve">: </w:t>
      </w:r>
      <w:r w:rsidR="00C413FE">
        <w:rPr>
          <w:rFonts w:eastAsia="Lato"/>
          <w:szCs w:val="24"/>
        </w:rPr>
        <w:t>O</w:t>
      </w:r>
      <w:r w:rsidRPr="00E16FAB" w:rsidR="00C413FE">
        <w:rPr>
          <w:rFonts w:eastAsia="Lato"/>
          <w:szCs w:val="24"/>
        </w:rPr>
        <w:t>ne</w:t>
      </w:r>
      <w:r w:rsidRPr="00E16FAB" w:rsidR="006933B8">
        <w:rPr>
          <w:rFonts w:eastAsia="Lato"/>
          <w:szCs w:val="24"/>
        </w:rPr>
        <w:t xml:space="preserve">-on-one meetings with a [MOBILITY PROGRAM] coach; </w:t>
      </w:r>
      <w:r w:rsidR="00AB4EB7">
        <w:rPr>
          <w:rFonts w:eastAsia="Lato"/>
          <w:szCs w:val="24"/>
        </w:rPr>
        <w:t>mapping</w:t>
      </w:r>
      <w:r w:rsidRPr="00E16FAB" w:rsidR="006933B8">
        <w:rPr>
          <w:rFonts w:eastAsia="Lato"/>
          <w:szCs w:val="24"/>
        </w:rPr>
        <w:t xml:space="preserve"> family systems; help identifying goals for the move; education about the program and opportunity areas; review of credit report; help preparing an application cover letter; group workshops; financial assistance</w:t>
      </w:r>
      <w:r w:rsidR="00C413FE">
        <w:rPr>
          <w:rFonts w:eastAsia="Lato"/>
          <w:szCs w:val="24"/>
        </w:rPr>
        <w:t>?</w:t>
      </w:r>
    </w:p>
    <w:p w:rsidRPr="00E16FAB" w:rsidR="00AF6FA2" w:rsidP="00482894" w:rsidRDefault="00AF6FA2" w14:paraId="2FA1FCC2" w14:textId="1BB28D01">
      <w:pPr>
        <w:pStyle w:val="BodyText"/>
        <w:numPr>
          <w:ilvl w:val="0"/>
          <w:numId w:val="32"/>
        </w:numPr>
        <w:ind w:left="360"/>
        <w:rPr>
          <w:szCs w:val="24"/>
        </w:rPr>
      </w:pPr>
      <w:r w:rsidRPr="00E16FAB">
        <w:rPr>
          <w:szCs w:val="24"/>
        </w:rPr>
        <w:t xml:space="preserve">Were the services you used from [MOBILITY PROGRAM] helpful during your housing search and lease up? </w:t>
      </w:r>
    </w:p>
    <w:p w:rsidRPr="00E16FAB" w:rsidR="00DF6217" w:rsidP="00482894" w:rsidRDefault="00AF6FA2" w14:paraId="78FFE539" w14:textId="0D0075FB">
      <w:pPr>
        <w:pStyle w:val="BodyText"/>
        <w:numPr>
          <w:ilvl w:val="0"/>
          <w:numId w:val="18"/>
        </w:numPr>
        <w:spacing w:after="120"/>
        <w:rPr>
          <w:szCs w:val="24"/>
        </w:rPr>
      </w:pPr>
      <w:r w:rsidRPr="00E16FAB">
        <w:rPr>
          <w:szCs w:val="24"/>
        </w:rPr>
        <w:t xml:space="preserve">Which </w:t>
      </w:r>
      <w:r w:rsidR="00C413FE">
        <w:rPr>
          <w:szCs w:val="24"/>
        </w:rPr>
        <w:t>were</w:t>
      </w:r>
      <w:r w:rsidRPr="00E16FAB">
        <w:rPr>
          <w:szCs w:val="24"/>
        </w:rPr>
        <w:t xml:space="preserve"> the most useful? Tell me more about that. </w:t>
      </w:r>
    </w:p>
    <w:p w:rsidR="00C413FE" w:rsidP="009B0D98" w:rsidRDefault="00DF6217" w14:paraId="44F5AD44" w14:textId="77777777">
      <w:pPr>
        <w:pStyle w:val="BodyText"/>
        <w:spacing w:after="0"/>
        <w:ind w:left="360"/>
        <w:rPr>
          <w:szCs w:val="24"/>
        </w:rPr>
      </w:pPr>
      <w:r w:rsidRPr="00E16FAB">
        <w:rPr>
          <w:szCs w:val="24"/>
        </w:rPr>
        <w:t xml:space="preserve">Probes: </w:t>
      </w:r>
      <w:r w:rsidRPr="00E16FAB" w:rsidR="006933B8">
        <w:rPr>
          <w:szCs w:val="24"/>
        </w:rPr>
        <w:t>W</w:t>
      </w:r>
      <w:r w:rsidRPr="00E16FAB">
        <w:rPr>
          <w:szCs w:val="24"/>
        </w:rPr>
        <w:t xml:space="preserve">orking </w:t>
      </w:r>
      <w:r w:rsidRPr="00E16FAB" w:rsidR="006933B8">
        <w:rPr>
          <w:szCs w:val="24"/>
        </w:rPr>
        <w:t xml:space="preserve">one-on-one </w:t>
      </w:r>
      <w:r w:rsidRPr="00E16FAB">
        <w:rPr>
          <w:szCs w:val="24"/>
        </w:rPr>
        <w:t xml:space="preserve">with </w:t>
      </w:r>
      <w:r w:rsidRPr="00E16FAB" w:rsidR="006933B8">
        <w:rPr>
          <w:szCs w:val="24"/>
        </w:rPr>
        <w:t>a [MOBILITY PROGRAM] coach</w:t>
      </w:r>
      <w:r w:rsidRPr="00E16FAB">
        <w:rPr>
          <w:szCs w:val="24"/>
        </w:rPr>
        <w:t xml:space="preserve">; </w:t>
      </w:r>
      <w:r w:rsidRPr="00E16FAB" w:rsidR="006933B8">
        <w:rPr>
          <w:szCs w:val="24"/>
        </w:rPr>
        <w:t xml:space="preserve">help identifying available units, help negotiating with landlords, help </w:t>
      </w:r>
      <w:r w:rsidRPr="00E16FAB">
        <w:rPr>
          <w:szCs w:val="24"/>
        </w:rPr>
        <w:t>assisting with and expediting PHA’s lease up process; financial</w:t>
      </w:r>
      <w:r w:rsidRPr="00DF6217">
        <w:rPr>
          <w:szCs w:val="24"/>
        </w:rPr>
        <w:t xml:space="preserve"> assistance (application fees, security deposits,</w:t>
      </w:r>
      <w:r w:rsidR="006933B8">
        <w:rPr>
          <w:szCs w:val="24"/>
        </w:rPr>
        <w:t xml:space="preserve"> other financial assistance</w:t>
      </w:r>
      <w:r w:rsidRPr="00DF6217">
        <w:rPr>
          <w:szCs w:val="24"/>
        </w:rPr>
        <w:t>); navigating perceived discriminatory actions based on race, ethnicity, family status, or source of income, etc.)</w:t>
      </w:r>
      <w:r w:rsidR="00C413FE">
        <w:rPr>
          <w:szCs w:val="24"/>
        </w:rPr>
        <w:t>?</w:t>
      </w:r>
    </w:p>
    <w:p w:rsidR="00DF6217" w:rsidP="009B0D98" w:rsidRDefault="00DF6217" w14:paraId="183DB101" w14:textId="49D67FE7">
      <w:pPr>
        <w:pStyle w:val="BodyText"/>
        <w:spacing w:after="0"/>
        <w:ind w:left="360"/>
        <w:rPr>
          <w:szCs w:val="24"/>
        </w:rPr>
      </w:pPr>
      <w:r w:rsidRPr="00DF6217">
        <w:rPr>
          <w:szCs w:val="24"/>
        </w:rPr>
        <w:t xml:space="preserve"> </w:t>
      </w:r>
    </w:p>
    <w:p w:rsidR="00AF6FA2" w:rsidP="00482894" w:rsidRDefault="00AF6FA2" w14:paraId="06DF4F5D" w14:textId="13EE80D3">
      <w:pPr>
        <w:pStyle w:val="BodyText"/>
        <w:numPr>
          <w:ilvl w:val="0"/>
          <w:numId w:val="18"/>
        </w:numPr>
        <w:spacing w:after="240"/>
        <w:rPr>
          <w:szCs w:val="24"/>
        </w:rPr>
      </w:pPr>
      <w:r w:rsidRPr="0089315E">
        <w:rPr>
          <w:szCs w:val="24"/>
        </w:rPr>
        <w:t xml:space="preserve">Which services were less useful? </w:t>
      </w:r>
      <w:r w:rsidRPr="009F7539" w:rsidR="009F7539">
        <w:rPr>
          <w:szCs w:val="24"/>
        </w:rPr>
        <w:t>Can you give any examples of something that hasn’t turned out to be useful?</w:t>
      </w:r>
    </w:p>
    <w:p w:rsidRPr="0089315E" w:rsidR="00AF6FA2" w:rsidP="00482894" w:rsidRDefault="00DF6217" w14:paraId="1DF11F3E" w14:textId="7CB93413">
      <w:pPr>
        <w:pStyle w:val="BodyText"/>
        <w:numPr>
          <w:ilvl w:val="0"/>
          <w:numId w:val="32"/>
        </w:numPr>
        <w:ind w:left="360"/>
        <w:rPr>
          <w:szCs w:val="24"/>
        </w:rPr>
      </w:pPr>
      <w:r w:rsidRPr="0089315E" w:rsidDel="00DF6217">
        <w:rPr>
          <w:szCs w:val="24"/>
        </w:rPr>
        <w:t xml:space="preserve"> </w:t>
      </w:r>
      <w:r w:rsidRPr="0089315E" w:rsidR="00AF6FA2">
        <w:rPr>
          <w:szCs w:val="24"/>
        </w:rPr>
        <w:t>[</w:t>
      </w:r>
      <w:r w:rsidRPr="00F67B3C" w:rsidR="00AF6FA2">
        <w:rPr>
          <w:i/>
          <w:iCs/>
          <w:szCs w:val="24"/>
        </w:rPr>
        <w:t>If they mention getting financial assistance]</w:t>
      </w:r>
      <w:r w:rsidRPr="0089315E" w:rsidR="00AF6FA2">
        <w:rPr>
          <w:szCs w:val="24"/>
        </w:rPr>
        <w:t xml:space="preserve"> What did you use the financial assistance for? </w:t>
      </w:r>
    </w:p>
    <w:p w:rsidRPr="0089315E" w:rsidR="00AF6FA2" w:rsidP="00482894" w:rsidRDefault="00AF6FA2" w14:paraId="46485DD9" w14:textId="6CE797E3">
      <w:pPr>
        <w:pStyle w:val="BodyText"/>
        <w:numPr>
          <w:ilvl w:val="0"/>
          <w:numId w:val="19"/>
        </w:numPr>
        <w:spacing w:after="240"/>
        <w:rPr>
          <w:szCs w:val="24"/>
        </w:rPr>
      </w:pPr>
      <w:r w:rsidRPr="0089315E">
        <w:rPr>
          <w:szCs w:val="24"/>
        </w:rPr>
        <w:t xml:space="preserve">Did the program provide enough assistance to </w:t>
      </w:r>
      <w:r w:rsidR="00540233">
        <w:rPr>
          <w:szCs w:val="24"/>
        </w:rPr>
        <w:t>allow you to move to an Opportunity Area</w:t>
      </w:r>
      <w:r w:rsidRPr="0089315E">
        <w:rPr>
          <w:szCs w:val="24"/>
        </w:rPr>
        <w:t>?</w:t>
      </w:r>
      <w:r w:rsidR="00540233">
        <w:rPr>
          <w:szCs w:val="24"/>
        </w:rPr>
        <w:t xml:space="preserve"> [</w:t>
      </w:r>
      <w:r w:rsidRPr="0089289C" w:rsidR="00540233">
        <w:rPr>
          <w:i/>
          <w:iCs/>
          <w:szCs w:val="24"/>
        </w:rPr>
        <w:t>If not</w:t>
      </w:r>
      <w:r w:rsidR="00540233">
        <w:rPr>
          <w:szCs w:val="24"/>
        </w:rPr>
        <w:t>] What expenses do you have or anticipate that you would need help with to move to an Opportunity Area?</w:t>
      </w:r>
    </w:p>
    <w:p w:rsidRPr="0089315E" w:rsidR="00AF6FA2" w:rsidP="00482894" w:rsidRDefault="00540233" w14:paraId="61451CE1" w14:textId="68C4C2AA">
      <w:pPr>
        <w:pStyle w:val="BodyText"/>
        <w:numPr>
          <w:ilvl w:val="0"/>
          <w:numId w:val="32"/>
        </w:numPr>
        <w:ind w:left="360"/>
        <w:rPr>
          <w:szCs w:val="24"/>
        </w:rPr>
      </w:pPr>
      <w:r>
        <w:rPr>
          <w:szCs w:val="24"/>
        </w:rPr>
        <w:t xml:space="preserve">After working with the </w:t>
      </w:r>
      <w:r w:rsidRPr="0089315E" w:rsidR="00AF6FA2">
        <w:rPr>
          <w:szCs w:val="24"/>
        </w:rPr>
        <w:t>[</w:t>
      </w:r>
      <w:r w:rsidR="00AF6FA2">
        <w:rPr>
          <w:szCs w:val="24"/>
        </w:rPr>
        <w:t>MOBILITY PROGRAM</w:t>
      </w:r>
      <w:r w:rsidRPr="0089315E" w:rsidR="00AF6FA2">
        <w:rPr>
          <w:szCs w:val="24"/>
        </w:rPr>
        <w:t>]</w:t>
      </w:r>
      <w:r>
        <w:rPr>
          <w:szCs w:val="24"/>
        </w:rPr>
        <w:t xml:space="preserve">, did you identify </w:t>
      </w:r>
      <w:r w:rsidR="00C413FE">
        <w:rPr>
          <w:szCs w:val="24"/>
        </w:rPr>
        <w:t>one or more</w:t>
      </w:r>
      <w:r w:rsidR="000A3672">
        <w:rPr>
          <w:szCs w:val="24"/>
        </w:rPr>
        <w:t xml:space="preserve"> neighborhoods </w:t>
      </w:r>
      <w:r>
        <w:rPr>
          <w:szCs w:val="24"/>
        </w:rPr>
        <w:t>that would work best for you and your family</w:t>
      </w:r>
      <w:r w:rsidRPr="0089315E" w:rsidR="00AF6FA2">
        <w:rPr>
          <w:szCs w:val="24"/>
        </w:rPr>
        <w:t xml:space="preserve">? </w:t>
      </w:r>
    </w:p>
    <w:p w:rsidRPr="0089315E" w:rsidR="00AF6FA2" w:rsidP="00482894" w:rsidRDefault="00AF6FA2" w14:paraId="3371D5C8" w14:textId="530B876C">
      <w:pPr>
        <w:pStyle w:val="BodyText"/>
        <w:numPr>
          <w:ilvl w:val="0"/>
          <w:numId w:val="20"/>
        </w:numPr>
        <w:spacing w:after="120"/>
        <w:rPr>
          <w:szCs w:val="24"/>
        </w:rPr>
      </w:pPr>
      <w:r w:rsidRPr="0089315E">
        <w:rPr>
          <w:szCs w:val="24"/>
        </w:rPr>
        <w:t xml:space="preserve">Which neighborhoods </w:t>
      </w:r>
      <w:r w:rsidR="0075031B">
        <w:rPr>
          <w:szCs w:val="24"/>
        </w:rPr>
        <w:t>were these</w:t>
      </w:r>
      <w:r w:rsidRPr="0089315E">
        <w:rPr>
          <w:szCs w:val="24"/>
        </w:rPr>
        <w:t xml:space="preserve">? </w:t>
      </w:r>
    </w:p>
    <w:p w:rsidRPr="009B0D98" w:rsidR="00A41C2D" w:rsidP="00482894" w:rsidRDefault="00AF6FA2" w14:paraId="41B922CE" w14:textId="269AC774">
      <w:pPr>
        <w:pStyle w:val="BodyText"/>
        <w:numPr>
          <w:ilvl w:val="0"/>
          <w:numId w:val="20"/>
        </w:numPr>
        <w:spacing w:after="240"/>
        <w:rPr>
          <w:szCs w:val="24"/>
        </w:rPr>
      </w:pPr>
      <w:r w:rsidRPr="009B0D98">
        <w:rPr>
          <w:szCs w:val="24"/>
        </w:rPr>
        <w:t xml:space="preserve">Did </w:t>
      </w:r>
      <w:r w:rsidRPr="009B0D98" w:rsidR="0075031B">
        <w:rPr>
          <w:szCs w:val="24"/>
        </w:rPr>
        <w:t xml:space="preserve">the coach’s </w:t>
      </w:r>
      <w:r w:rsidRPr="009B0D98">
        <w:rPr>
          <w:szCs w:val="24"/>
        </w:rPr>
        <w:t>suggestions affect your search? [</w:t>
      </w:r>
      <w:r w:rsidRPr="009B0D98">
        <w:rPr>
          <w:i/>
          <w:iCs/>
          <w:szCs w:val="24"/>
        </w:rPr>
        <w:t xml:space="preserve">If </w:t>
      </w:r>
      <w:r w:rsidRPr="009B0D98" w:rsidR="00A41C2D">
        <w:rPr>
          <w:i/>
          <w:iCs/>
          <w:szCs w:val="24"/>
        </w:rPr>
        <w:t>yes</w:t>
      </w:r>
      <w:r w:rsidRPr="009B0D98">
        <w:rPr>
          <w:szCs w:val="24"/>
        </w:rPr>
        <w:t>] How?</w:t>
      </w:r>
    </w:p>
    <w:p w:rsidRPr="0089315E" w:rsidR="00AF6FA2" w:rsidP="00482894" w:rsidRDefault="00AF6FA2" w14:paraId="0DC6C0FD" w14:textId="77777777">
      <w:pPr>
        <w:pStyle w:val="BodyText"/>
        <w:numPr>
          <w:ilvl w:val="0"/>
          <w:numId w:val="32"/>
        </w:numPr>
        <w:ind w:left="360"/>
        <w:rPr>
          <w:szCs w:val="24"/>
        </w:rPr>
      </w:pPr>
      <w:r w:rsidRPr="0089315E">
        <w:rPr>
          <w:szCs w:val="24"/>
        </w:rPr>
        <w:t xml:space="preserve">How did you eventually find the home you rented? Tell me more about that. </w:t>
      </w:r>
    </w:p>
    <w:p w:rsidRPr="0089315E" w:rsidR="00AF6FA2" w:rsidP="00AF6FA2" w:rsidRDefault="00AF6FA2" w14:paraId="1CE65CB7" w14:textId="4E151106">
      <w:pPr>
        <w:pStyle w:val="BodyText"/>
        <w:ind w:left="360"/>
        <w:rPr>
          <w:szCs w:val="24"/>
        </w:rPr>
      </w:pPr>
      <w:r w:rsidRPr="00E16FAB">
        <w:rPr>
          <w:szCs w:val="24"/>
        </w:rPr>
        <w:t xml:space="preserve">Probes: </w:t>
      </w:r>
      <w:r w:rsidR="002B7DE2">
        <w:rPr>
          <w:szCs w:val="24"/>
        </w:rPr>
        <w:t>U</w:t>
      </w:r>
      <w:r w:rsidRPr="00E16FAB" w:rsidR="002B7DE2">
        <w:rPr>
          <w:szCs w:val="24"/>
        </w:rPr>
        <w:t xml:space="preserve">nit </w:t>
      </w:r>
      <w:r w:rsidRPr="00E16FAB">
        <w:rPr>
          <w:szCs w:val="24"/>
        </w:rPr>
        <w:t>was</w:t>
      </w:r>
      <w:r w:rsidRPr="0089315E">
        <w:rPr>
          <w:szCs w:val="24"/>
        </w:rPr>
        <w:t xml:space="preserve"> identified and referred by program staff, found on their own</w:t>
      </w:r>
      <w:r w:rsidR="002B7DE2">
        <w:rPr>
          <w:szCs w:val="24"/>
        </w:rPr>
        <w:t>?</w:t>
      </w:r>
      <w:r w:rsidRPr="0089315E">
        <w:rPr>
          <w:szCs w:val="24"/>
        </w:rPr>
        <w:t xml:space="preserve"> </w:t>
      </w:r>
    </w:p>
    <w:p w:rsidRPr="0089315E" w:rsidR="00AF6FA2" w:rsidP="00482894" w:rsidRDefault="00540233" w14:paraId="5E8C94B5" w14:textId="2B1A28C6">
      <w:pPr>
        <w:pStyle w:val="BodyText"/>
        <w:numPr>
          <w:ilvl w:val="0"/>
          <w:numId w:val="32"/>
        </w:numPr>
        <w:ind w:left="360"/>
        <w:rPr>
          <w:szCs w:val="24"/>
        </w:rPr>
      </w:pPr>
      <w:r w:rsidRPr="0089315E" w:rsidDel="00540233">
        <w:rPr>
          <w:szCs w:val="24"/>
        </w:rPr>
        <w:t xml:space="preserve"> </w:t>
      </w:r>
      <w:r w:rsidRPr="0089315E" w:rsidR="00AF6FA2">
        <w:rPr>
          <w:szCs w:val="24"/>
        </w:rPr>
        <w:t>[</w:t>
      </w:r>
      <w:r w:rsidRPr="00F67B3C" w:rsidR="00AF6FA2">
        <w:rPr>
          <w:i/>
          <w:iCs/>
          <w:szCs w:val="24"/>
        </w:rPr>
        <w:t xml:space="preserve">Existing voucher </w:t>
      </w:r>
      <w:r w:rsidR="00A41C2D">
        <w:rPr>
          <w:i/>
          <w:iCs/>
          <w:szCs w:val="24"/>
        </w:rPr>
        <w:t>famil</w:t>
      </w:r>
      <w:r w:rsidR="00E16FAB">
        <w:rPr>
          <w:i/>
          <w:iCs/>
          <w:szCs w:val="24"/>
        </w:rPr>
        <w:t>ies</w:t>
      </w:r>
      <w:r w:rsidR="00AF6FA2">
        <w:rPr>
          <w:szCs w:val="24"/>
        </w:rPr>
        <w:t>]</w:t>
      </w:r>
      <w:r w:rsidRPr="0089315E" w:rsidR="00AF6FA2">
        <w:rPr>
          <w:szCs w:val="24"/>
        </w:rPr>
        <w:t xml:space="preserve"> Thinking back to other moves you have made with your voucher, did the help you received </w:t>
      </w:r>
      <w:r>
        <w:rPr>
          <w:szCs w:val="24"/>
        </w:rPr>
        <w:t>through</w:t>
      </w:r>
      <w:r w:rsidRPr="0089315E">
        <w:rPr>
          <w:szCs w:val="24"/>
        </w:rPr>
        <w:t xml:space="preserve"> </w:t>
      </w:r>
      <w:r w:rsidRPr="0089315E" w:rsidR="00AF6FA2">
        <w:rPr>
          <w:szCs w:val="24"/>
        </w:rPr>
        <w:t>[</w:t>
      </w:r>
      <w:r w:rsidR="00AF6FA2">
        <w:rPr>
          <w:szCs w:val="24"/>
        </w:rPr>
        <w:t>MOBILITY PROGRAM</w:t>
      </w:r>
      <w:r w:rsidRPr="0089315E" w:rsidR="00AF6FA2">
        <w:rPr>
          <w:szCs w:val="24"/>
        </w:rPr>
        <w:t>] make any difference compared with your previous housing search experiences? Tell me about that.</w:t>
      </w:r>
    </w:p>
    <w:p w:rsidRPr="0089315E" w:rsidR="00AF6FA2" w:rsidP="00482894" w:rsidRDefault="00AF6FA2" w14:paraId="5231CF33" w14:textId="77777777">
      <w:pPr>
        <w:pStyle w:val="BodyText"/>
        <w:numPr>
          <w:ilvl w:val="0"/>
          <w:numId w:val="21"/>
        </w:numPr>
        <w:rPr>
          <w:szCs w:val="24"/>
        </w:rPr>
      </w:pPr>
      <w:r w:rsidRPr="0089315E">
        <w:rPr>
          <w:szCs w:val="24"/>
        </w:rPr>
        <w:t>Tell me more about past experiences with landlords and using your voucher. Did the services you receive(d) through [</w:t>
      </w:r>
      <w:r>
        <w:rPr>
          <w:szCs w:val="24"/>
        </w:rPr>
        <w:t>MOBILITY PROGRAM</w:t>
      </w:r>
      <w:r w:rsidRPr="0089315E">
        <w:rPr>
          <w:szCs w:val="24"/>
        </w:rPr>
        <w:t xml:space="preserve">] make a difference with your interactions with landlords? </w:t>
      </w:r>
    </w:p>
    <w:p w:rsidRPr="00E16FAB" w:rsidR="00AF6FA2" w:rsidP="00482894" w:rsidRDefault="00AF6FA2" w14:paraId="5BE6C37F" w14:textId="77777777">
      <w:pPr>
        <w:pStyle w:val="BodyText"/>
        <w:numPr>
          <w:ilvl w:val="0"/>
          <w:numId w:val="32"/>
        </w:numPr>
        <w:ind w:left="360"/>
        <w:rPr>
          <w:szCs w:val="24"/>
        </w:rPr>
      </w:pPr>
      <w:r w:rsidRPr="0089315E">
        <w:rPr>
          <w:szCs w:val="24"/>
        </w:rPr>
        <w:t>What would make the program better? If you could improve the help [</w:t>
      </w:r>
      <w:r>
        <w:rPr>
          <w:szCs w:val="24"/>
        </w:rPr>
        <w:t>MOBILITY PROGRAM</w:t>
      </w:r>
      <w:r w:rsidRPr="0089315E">
        <w:rPr>
          <w:szCs w:val="24"/>
        </w:rPr>
        <w:t xml:space="preserve">] provides people with vouchers searching for housing and leasing up, what </w:t>
      </w:r>
      <w:r w:rsidRPr="00E16FAB">
        <w:rPr>
          <w:szCs w:val="24"/>
        </w:rPr>
        <w:t xml:space="preserve">changes would you make? </w:t>
      </w:r>
    </w:p>
    <w:p w:rsidRPr="00E16FAB" w:rsidR="00AF6FA2" w:rsidP="00AF6FA2" w:rsidRDefault="00AF6FA2" w14:paraId="3EE6D586" w14:textId="4DC10E1B">
      <w:pPr>
        <w:pStyle w:val="BodyText"/>
        <w:ind w:left="360"/>
        <w:rPr>
          <w:szCs w:val="24"/>
        </w:rPr>
      </w:pPr>
      <w:r w:rsidRPr="00E16FAB">
        <w:rPr>
          <w:szCs w:val="24"/>
        </w:rPr>
        <w:t xml:space="preserve">Probes: </w:t>
      </w:r>
      <w:r w:rsidR="002B7DE2">
        <w:rPr>
          <w:szCs w:val="24"/>
        </w:rPr>
        <w:t>M</w:t>
      </w:r>
      <w:r w:rsidRPr="00E16FAB" w:rsidR="002B7DE2">
        <w:rPr>
          <w:szCs w:val="24"/>
        </w:rPr>
        <w:t xml:space="preserve">ake </w:t>
      </w:r>
      <w:r w:rsidRPr="00E16FAB">
        <w:rPr>
          <w:szCs w:val="24"/>
        </w:rPr>
        <w:t>changes to types of services available, how services are delivered, length of services</w:t>
      </w:r>
      <w:r w:rsidR="002B7DE2">
        <w:rPr>
          <w:szCs w:val="24"/>
        </w:rPr>
        <w:t>, staffing changes,</w:t>
      </w:r>
      <w:r w:rsidRPr="00E16FAB">
        <w:rPr>
          <w:szCs w:val="24"/>
        </w:rPr>
        <w:t xml:space="preserve"> etc.</w:t>
      </w:r>
      <w:r w:rsidR="002B7DE2">
        <w:rPr>
          <w:szCs w:val="24"/>
        </w:rPr>
        <w:t>?</w:t>
      </w:r>
    </w:p>
    <w:p w:rsidRPr="0089315E" w:rsidR="00AF6FA2" w:rsidP="00AF6FA2" w:rsidRDefault="00AF6FA2" w14:paraId="389A4F38" w14:textId="63DF3753">
      <w:pPr>
        <w:pStyle w:val="Heading1"/>
        <w:rPr>
          <w:rFonts w:ascii="Times New Roman" w:hAnsi="Times New Roman" w:cs="Times New Roman"/>
        </w:rPr>
      </w:pPr>
      <w:r w:rsidRPr="0089315E">
        <w:rPr>
          <w:rFonts w:ascii="Times New Roman" w:hAnsi="Times New Roman" w:cs="Times New Roman"/>
        </w:rPr>
        <w:t>POST-MOVE SERVICES (if available) [Treatment Respondents</w:t>
      </w:r>
      <w:r w:rsidR="00FF3FE7">
        <w:rPr>
          <w:rFonts w:ascii="Times New Roman" w:hAnsi="Times New Roman" w:cs="Times New Roman"/>
        </w:rPr>
        <w:t>]</w:t>
      </w:r>
    </w:p>
    <w:p w:rsidRPr="0089315E" w:rsidR="008B77AB" w:rsidP="00482894" w:rsidRDefault="008B77AB" w14:paraId="4FCE7BB6" w14:textId="4490B573">
      <w:pPr>
        <w:pStyle w:val="BodyText"/>
        <w:numPr>
          <w:ilvl w:val="0"/>
          <w:numId w:val="33"/>
        </w:numPr>
        <w:ind w:left="360"/>
        <w:rPr>
          <w:szCs w:val="24"/>
        </w:rPr>
      </w:pPr>
      <w:r w:rsidRPr="0089315E">
        <w:rPr>
          <w:szCs w:val="24"/>
        </w:rPr>
        <w:t xml:space="preserve">Since you leased up, have you had any interactions with </w:t>
      </w:r>
      <w:r>
        <w:rPr>
          <w:szCs w:val="24"/>
        </w:rPr>
        <w:t>staff at [MOBILITY PROGRAM]</w:t>
      </w:r>
      <w:r w:rsidRPr="0089315E">
        <w:rPr>
          <w:szCs w:val="24"/>
        </w:rPr>
        <w:t>? [</w:t>
      </w:r>
      <w:r w:rsidRPr="00A4406A">
        <w:rPr>
          <w:i/>
          <w:iCs/>
          <w:szCs w:val="24"/>
        </w:rPr>
        <w:t>If yes</w:t>
      </w:r>
      <w:r w:rsidRPr="0089315E">
        <w:rPr>
          <w:szCs w:val="24"/>
        </w:rPr>
        <w:t>]</w:t>
      </w:r>
      <w:r>
        <w:rPr>
          <w:szCs w:val="24"/>
        </w:rPr>
        <w:t xml:space="preserve"> W</w:t>
      </w:r>
      <w:r w:rsidRPr="0089315E">
        <w:rPr>
          <w:szCs w:val="24"/>
        </w:rPr>
        <w:t xml:space="preserve">hat were these about? </w:t>
      </w:r>
    </w:p>
    <w:p w:rsidRPr="0089315E" w:rsidR="00AF6FA2" w:rsidP="00482894" w:rsidRDefault="00AF6FA2" w14:paraId="12DDF382" w14:textId="054F6FCD">
      <w:pPr>
        <w:pStyle w:val="BodyText"/>
        <w:numPr>
          <w:ilvl w:val="0"/>
          <w:numId w:val="33"/>
        </w:numPr>
        <w:ind w:left="360"/>
        <w:rPr>
          <w:szCs w:val="24"/>
        </w:rPr>
      </w:pPr>
      <w:r w:rsidRPr="0089315E">
        <w:rPr>
          <w:szCs w:val="24"/>
        </w:rPr>
        <w:t xml:space="preserve">I understand the mobility program also offers help after your move. </w:t>
      </w:r>
      <w:r w:rsidR="009E44C5">
        <w:rPr>
          <w:szCs w:val="24"/>
        </w:rPr>
        <w:t>Please t</w:t>
      </w:r>
      <w:r w:rsidRPr="0089315E">
        <w:rPr>
          <w:szCs w:val="24"/>
        </w:rPr>
        <w:t xml:space="preserve">ell me more about the help that has been available to you since your recent move. </w:t>
      </w:r>
    </w:p>
    <w:p w:rsidRPr="0089315E" w:rsidR="00AF6FA2" w:rsidP="00482894" w:rsidRDefault="00AF6FA2" w14:paraId="67D385BC" w14:textId="4297409D">
      <w:pPr>
        <w:pStyle w:val="BodyText"/>
        <w:numPr>
          <w:ilvl w:val="0"/>
          <w:numId w:val="22"/>
        </w:numPr>
        <w:spacing w:after="120"/>
        <w:rPr>
          <w:szCs w:val="24"/>
        </w:rPr>
      </w:pPr>
      <w:r w:rsidRPr="0089315E">
        <w:rPr>
          <w:szCs w:val="24"/>
        </w:rPr>
        <w:t xml:space="preserve">What services </w:t>
      </w:r>
      <w:r w:rsidR="008B77AB">
        <w:rPr>
          <w:szCs w:val="24"/>
        </w:rPr>
        <w:t xml:space="preserve">or assistance </w:t>
      </w:r>
      <w:r w:rsidRPr="0089315E">
        <w:rPr>
          <w:szCs w:val="24"/>
        </w:rPr>
        <w:t xml:space="preserve">have you used? </w:t>
      </w:r>
    </w:p>
    <w:p w:rsidRPr="0089315E" w:rsidR="00AF6FA2" w:rsidP="00482894" w:rsidRDefault="00AF6FA2" w14:paraId="38BE7063" w14:textId="3804BAAC">
      <w:pPr>
        <w:pStyle w:val="BodyText"/>
        <w:numPr>
          <w:ilvl w:val="0"/>
          <w:numId w:val="22"/>
        </w:numPr>
        <w:spacing w:after="120"/>
        <w:rPr>
          <w:szCs w:val="24"/>
        </w:rPr>
      </w:pPr>
      <w:r w:rsidRPr="0089315E">
        <w:rPr>
          <w:szCs w:val="24"/>
        </w:rPr>
        <w:t>[</w:t>
      </w:r>
      <w:r w:rsidRPr="0025242E">
        <w:rPr>
          <w:i/>
          <w:iCs/>
          <w:szCs w:val="24"/>
        </w:rPr>
        <w:t>If used services</w:t>
      </w:r>
      <w:r w:rsidR="008B77AB">
        <w:rPr>
          <w:i/>
          <w:iCs/>
          <w:szCs w:val="24"/>
        </w:rPr>
        <w:t xml:space="preserve"> or assistance</w:t>
      </w:r>
      <w:r w:rsidRPr="0089315E">
        <w:rPr>
          <w:szCs w:val="24"/>
        </w:rPr>
        <w:t xml:space="preserve">] </w:t>
      </w:r>
      <w:r w:rsidR="00123CAA">
        <w:rPr>
          <w:szCs w:val="24"/>
        </w:rPr>
        <w:t>How did</w:t>
      </w:r>
      <w:r w:rsidRPr="0089315E">
        <w:rPr>
          <w:szCs w:val="24"/>
        </w:rPr>
        <w:t xml:space="preserve"> you use some of these services. </w:t>
      </w:r>
    </w:p>
    <w:p w:rsidRPr="0089315E" w:rsidR="00AF6FA2" w:rsidP="00482894" w:rsidRDefault="00AF6FA2" w14:paraId="7CEA5FCD" w14:textId="1360CF1C">
      <w:pPr>
        <w:pStyle w:val="BodyText"/>
        <w:numPr>
          <w:ilvl w:val="0"/>
          <w:numId w:val="22"/>
        </w:numPr>
        <w:spacing w:after="120"/>
        <w:rPr>
          <w:szCs w:val="24"/>
        </w:rPr>
      </w:pPr>
      <w:r w:rsidRPr="0089315E">
        <w:rPr>
          <w:szCs w:val="24"/>
        </w:rPr>
        <w:t>[</w:t>
      </w:r>
      <w:r w:rsidRPr="0025242E">
        <w:rPr>
          <w:i/>
          <w:iCs/>
          <w:szCs w:val="24"/>
        </w:rPr>
        <w:t>If used services</w:t>
      </w:r>
      <w:r w:rsidR="008B77AB">
        <w:rPr>
          <w:i/>
          <w:iCs/>
          <w:szCs w:val="24"/>
        </w:rPr>
        <w:t xml:space="preserve"> or assistance</w:t>
      </w:r>
      <w:r w:rsidRPr="0089315E">
        <w:rPr>
          <w:szCs w:val="24"/>
        </w:rPr>
        <w:t>] Was the help you received from [</w:t>
      </w:r>
      <w:r>
        <w:rPr>
          <w:szCs w:val="24"/>
        </w:rPr>
        <w:t>MOBILITY PROGRAM</w:t>
      </w:r>
      <w:r w:rsidRPr="0089315E">
        <w:rPr>
          <w:szCs w:val="24"/>
        </w:rPr>
        <w:t xml:space="preserve">] after moving into your apartment/house useful? In what ways has it been useful [or not useful]? </w:t>
      </w:r>
    </w:p>
    <w:p w:rsidRPr="0089315E" w:rsidR="00AF6FA2" w:rsidP="00AF6FA2" w:rsidRDefault="00AF6FA2" w14:paraId="466A3382" w14:textId="7322E93C">
      <w:pPr>
        <w:pStyle w:val="BodyText"/>
        <w:ind w:left="360"/>
        <w:rPr>
          <w:szCs w:val="24"/>
        </w:rPr>
      </w:pPr>
      <w:r w:rsidRPr="00E16FAB">
        <w:rPr>
          <w:iCs/>
          <w:szCs w:val="24"/>
        </w:rPr>
        <w:t xml:space="preserve">Probes: </w:t>
      </w:r>
      <w:r w:rsidRPr="00E16FAB">
        <w:rPr>
          <w:szCs w:val="24"/>
        </w:rPr>
        <w:t>Support</w:t>
      </w:r>
      <w:r w:rsidRPr="0089315E">
        <w:rPr>
          <w:szCs w:val="24"/>
        </w:rPr>
        <w:t xml:space="preserve"> for landlord disputes, conflicts with neighbors, housing quality concerns, second moves, voucher questions, complaints from neighbors, discriminatory actions by landlord or neighbors based on race, ethnicity, family status, etc.</w:t>
      </w:r>
      <w:r w:rsidR="009E44C5">
        <w:rPr>
          <w:szCs w:val="24"/>
        </w:rPr>
        <w:t>?</w:t>
      </w:r>
    </w:p>
    <w:p w:rsidR="00AF6FA2" w:rsidP="00482894" w:rsidRDefault="00AF6FA2" w14:paraId="7346DBC3" w14:textId="0587024B">
      <w:pPr>
        <w:pStyle w:val="BodyText"/>
        <w:numPr>
          <w:ilvl w:val="0"/>
          <w:numId w:val="33"/>
        </w:numPr>
        <w:ind w:left="360"/>
        <w:rPr>
          <w:szCs w:val="24"/>
        </w:rPr>
      </w:pPr>
      <w:r w:rsidRPr="0089315E">
        <w:rPr>
          <w:szCs w:val="24"/>
        </w:rPr>
        <w:t>[</w:t>
      </w:r>
      <w:r w:rsidRPr="00D747CA">
        <w:rPr>
          <w:i/>
          <w:iCs/>
          <w:szCs w:val="24"/>
        </w:rPr>
        <w:t>Existing v</w:t>
      </w:r>
      <w:r w:rsidR="006D013C">
        <w:rPr>
          <w:i/>
          <w:iCs/>
          <w:szCs w:val="24"/>
        </w:rPr>
        <w:t>oucher families</w:t>
      </w:r>
      <w:r w:rsidR="0089667F">
        <w:rPr>
          <w:i/>
          <w:iCs/>
          <w:szCs w:val="24"/>
        </w:rPr>
        <w:t>, if used post-move services</w:t>
      </w:r>
      <w:r w:rsidRPr="0089315E">
        <w:rPr>
          <w:szCs w:val="24"/>
        </w:rPr>
        <w:t xml:space="preserve">] </w:t>
      </w:r>
      <w:r w:rsidR="00890928">
        <w:rPr>
          <w:szCs w:val="24"/>
        </w:rPr>
        <w:t>Did the help you received from [MOBILITY PROGRAM] after your move make any difference c</w:t>
      </w:r>
      <w:r w:rsidRPr="0089315E">
        <w:rPr>
          <w:szCs w:val="24"/>
        </w:rPr>
        <w:t>ompared with your previous moves with a voucher</w:t>
      </w:r>
      <w:r w:rsidR="00890928">
        <w:rPr>
          <w:szCs w:val="24"/>
        </w:rPr>
        <w:t>?</w:t>
      </w:r>
      <w:r w:rsidRPr="0089315E" w:rsidR="00890928">
        <w:rPr>
          <w:szCs w:val="24"/>
        </w:rPr>
        <w:t xml:space="preserve"> </w:t>
      </w:r>
      <w:r w:rsidR="00890928">
        <w:rPr>
          <w:szCs w:val="24"/>
        </w:rPr>
        <w:t>[</w:t>
      </w:r>
      <w:r w:rsidR="00890928">
        <w:rPr>
          <w:i/>
          <w:iCs/>
          <w:szCs w:val="24"/>
        </w:rPr>
        <w:t>If yes</w:t>
      </w:r>
      <w:r w:rsidR="00890928">
        <w:rPr>
          <w:szCs w:val="24"/>
        </w:rPr>
        <w:t xml:space="preserve">] </w:t>
      </w:r>
      <w:r w:rsidR="009E3C2B">
        <w:rPr>
          <w:szCs w:val="24"/>
        </w:rPr>
        <w:t>How so?</w:t>
      </w:r>
      <w:r w:rsidR="00540902">
        <w:rPr>
          <w:szCs w:val="24"/>
        </w:rPr>
        <w:t xml:space="preserve"> </w:t>
      </w:r>
      <w:r w:rsidR="00890928">
        <w:rPr>
          <w:szCs w:val="24"/>
        </w:rPr>
        <w:t>T</w:t>
      </w:r>
      <w:r w:rsidRPr="0089315E" w:rsidR="00890928">
        <w:rPr>
          <w:szCs w:val="24"/>
        </w:rPr>
        <w:t xml:space="preserve">ell </w:t>
      </w:r>
      <w:r w:rsidRPr="0089315E">
        <w:rPr>
          <w:szCs w:val="24"/>
        </w:rPr>
        <w:t xml:space="preserve">me </w:t>
      </w:r>
      <w:r w:rsidR="00890928">
        <w:rPr>
          <w:szCs w:val="24"/>
        </w:rPr>
        <w:t>more about that</w:t>
      </w:r>
      <w:r w:rsidRPr="0089315E">
        <w:rPr>
          <w:szCs w:val="24"/>
        </w:rPr>
        <w:t>.</w:t>
      </w:r>
    </w:p>
    <w:p w:rsidRPr="0089315E" w:rsidR="00540902" w:rsidP="00123CAA" w:rsidRDefault="00540902" w14:paraId="276F9DB0" w14:textId="3741C4B3">
      <w:pPr>
        <w:pStyle w:val="BodyText"/>
        <w:ind w:left="360"/>
        <w:rPr>
          <w:szCs w:val="24"/>
        </w:rPr>
      </w:pPr>
      <w:r>
        <w:rPr>
          <w:szCs w:val="24"/>
        </w:rPr>
        <w:t xml:space="preserve">Probes: </w:t>
      </w:r>
      <w:proofErr w:type="gramStart"/>
      <w:r>
        <w:rPr>
          <w:szCs w:val="24"/>
        </w:rPr>
        <w:t>Particular services</w:t>
      </w:r>
      <w:proofErr w:type="gramEnd"/>
      <w:r>
        <w:rPr>
          <w:szCs w:val="24"/>
        </w:rPr>
        <w:t>, specific things said or done by coach/counselor?</w:t>
      </w:r>
    </w:p>
    <w:p w:rsidRPr="0089315E" w:rsidR="00AF6FA2" w:rsidP="00482894" w:rsidRDefault="003E06A1" w14:paraId="0069CA5F" w14:textId="711F23DC">
      <w:pPr>
        <w:pStyle w:val="BodyText"/>
        <w:numPr>
          <w:ilvl w:val="0"/>
          <w:numId w:val="33"/>
        </w:numPr>
        <w:ind w:left="360"/>
        <w:rPr>
          <w:szCs w:val="24"/>
        </w:rPr>
      </w:pPr>
      <w:r>
        <w:rPr>
          <w:szCs w:val="24"/>
        </w:rPr>
        <w:t>Can you t</w:t>
      </w:r>
      <w:r w:rsidRPr="0089315E">
        <w:rPr>
          <w:szCs w:val="24"/>
        </w:rPr>
        <w:t xml:space="preserve">ell </w:t>
      </w:r>
      <w:r w:rsidRPr="0089315E" w:rsidR="00AF6FA2">
        <w:rPr>
          <w:szCs w:val="24"/>
        </w:rPr>
        <w:t>me about any help you were offered since you moved, but you did not end up using</w:t>
      </w:r>
      <w:r>
        <w:rPr>
          <w:szCs w:val="24"/>
        </w:rPr>
        <w:t>?</w:t>
      </w:r>
      <w:r w:rsidRPr="0089315E" w:rsidR="00AF6FA2">
        <w:rPr>
          <w:szCs w:val="24"/>
        </w:rPr>
        <w:t xml:space="preserve"> </w:t>
      </w:r>
    </w:p>
    <w:p w:rsidRPr="00E16FAB" w:rsidR="00AF6FA2" w:rsidP="00482894" w:rsidRDefault="00AF6FA2" w14:paraId="75853BCE" w14:textId="77777777">
      <w:pPr>
        <w:pStyle w:val="BodyText"/>
        <w:numPr>
          <w:ilvl w:val="0"/>
          <w:numId w:val="33"/>
        </w:numPr>
        <w:ind w:left="360"/>
        <w:rPr>
          <w:szCs w:val="24"/>
        </w:rPr>
      </w:pPr>
      <w:r w:rsidRPr="0089315E">
        <w:rPr>
          <w:szCs w:val="24"/>
        </w:rPr>
        <w:t xml:space="preserve">Is there anything that would make your experience after moving better? If you could get </w:t>
      </w:r>
      <w:r w:rsidRPr="00E16FAB">
        <w:rPr>
          <w:szCs w:val="24"/>
        </w:rPr>
        <w:t xml:space="preserve">more help from [MOBILITY PROGRAM] after your move, what changes would you make? </w:t>
      </w:r>
    </w:p>
    <w:p w:rsidRPr="0089315E" w:rsidR="00AF6FA2" w:rsidP="00AF6FA2" w:rsidRDefault="00AF6FA2" w14:paraId="13544EDE" w14:textId="52AFB5A4">
      <w:pPr>
        <w:pStyle w:val="BodyText"/>
        <w:ind w:left="360"/>
        <w:rPr>
          <w:szCs w:val="24"/>
        </w:rPr>
      </w:pPr>
      <w:r w:rsidRPr="00E16FAB">
        <w:rPr>
          <w:iCs/>
          <w:szCs w:val="24"/>
        </w:rPr>
        <w:t>Probes:</w:t>
      </w:r>
      <w:r w:rsidRPr="00E16FAB">
        <w:rPr>
          <w:szCs w:val="24"/>
        </w:rPr>
        <w:t xml:space="preserve"> </w:t>
      </w:r>
      <w:r w:rsidR="00D939C7">
        <w:rPr>
          <w:szCs w:val="24"/>
        </w:rPr>
        <w:t>M</w:t>
      </w:r>
      <w:r w:rsidRPr="00E16FAB">
        <w:rPr>
          <w:szCs w:val="24"/>
        </w:rPr>
        <w:t xml:space="preserve">ake changes </w:t>
      </w:r>
      <w:r w:rsidRPr="0089315E">
        <w:rPr>
          <w:szCs w:val="24"/>
        </w:rPr>
        <w:t xml:space="preserve">to types of services, how services are delivered, </w:t>
      </w:r>
      <w:r w:rsidR="00D939C7">
        <w:rPr>
          <w:szCs w:val="24"/>
        </w:rPr>
        <w:t xml:space="preserve">frequency of contact with coach/counselor, </w:t>
      </w:r>
      <w:r w:rsidRPr="0089315E">
        <w:rPr>
          <w:szCs w:val="24"/>
        </w:rPr>
        <w:t>etc.</w:t>
      </w:r>
      <w:r w:rsidR="00D939C7">
        <w:rPr>
          <w:szCs w:val="24"/>
        </w:rPr>
        <w:t>?</w:t>
      </w:r>
    </w:p>
    <w:bookmarkEnd w:id="9"/>
    <w:p w:rsidRPr="0089315E" w:rsidR="00AF6FA2" w:rsidP="00AF6FA2" w:rsidRDefault="00AF6FA2" w14:paraId="24625445" w14:textId="77777777">
      <w:pPr>
        <w:pStyle w:val="Heading1"/>
        <w:rPr>
          <w:rFonts w:ascii="Times New Roman" w:hAnsi="Times New Roman" w:cs="Times New Roman"/>
        </w:rPr>
      </w:pPr>
      <w:r w:rsidRPr="0089315E">
        <w:rPr>
          <w:rFonts w:ascii="Times New Roman" w:hAnsi="Times New Roman" w:cs="Times New Roman"/>
        </w:rPr>
        <w:t>SATISFACTION WITH MOVE AND NEIGHBORHOOD [All Respondents]</w:t>
      </w:r>
    </w:p>
    <w:p w:rsidRPr="00E16FAB" w:rsidR="00275775" w:rsidP="00482894" w:rsidRDefault="00AF6FA2" w14:paraId="4FB36292" w14:textId="5DBEF59F">
      <w:pPr>
        <w:pStyle w:val="BodyText"/>
        <w:numPr>
          <w:ilvl w:val="0"/>
          <w:numId w:val="34"/>
        </w:numPr>
        <w:ind w:left="360"/>
        <w:rPr>
          <w:szCs w:val="24"/>
        </w:rPr>
      </w:pPr>
      <w:r w:rsidRPr="0089315E">
        <w:rPr>
          <w:szCs w:val="24"/>
        </w:rPr>
        <w:t xml:space="preserve">Are you satisfied with how your most recent move turned out? </w:t>
      </w:r>
      <w:r w:rsidR="00A02595">
        <w:rPr>
          <w:szCs w:val="24"/>
        </w:rPr>
        <w:t>Can you t</w:t>
      </w:r>
      <w:r w:rsidRPr="0089315E">
        <w:rPr>
          <w:szCs w:val="24"/>
        </w:rPr>
        <w:t>ell me more about that</w:t>
      </w:r>
      <w:r w:rsidR="00123CAA">
        <w:rPr>
          <w:szCs w:val="24"/>
        </w:rPr>
        <w:t>?</w:t>
      </w:r>
      <w:r w:rsidRPr="0089315E">
        <w:rPr>
          <w:szCs w:val="24"/>
        </w:rPr>
        <w:t xml:space="preserve"> Why </w:t>
      </w:r>
      <w:r w:rsidRPr="00E16FAB">
        <w:rPr>
          <w:szCs w:val="24"/>
        </w:rPr>
        <w:t xml:space="preserve">or why not? </w:t>
      </w:r>
    </w:p>
    <w:p w:rsidRPr="00E16FAB" w:rsidR="00AF6FA2" w:rsidP="0089289C" w:rsidRDefault="00AF6FA2" w14:paraId="6B47A8B1" w14:textId="2F702095">
      <w:pPr>
        <w:pStyle w:val="BodyText"/>
        <w:ind w:left="360"/>
        <w:rPr>
          <w:szCs w:val="24"/>
        </w:rPr>
      </w:pPr>
      <w:r w:rsidRPr="00123CAA">
        <w:rPr>
          <w:iCs/>
          <w:szCs w:val="24"/>
        </w:rPr>
        <w:t>Probe</w:t>
      </w:r>
      <w:r w:rsidRPr="00123CAA" w:rsidR="00FA41D5">
        <w:rPr>
          <w:iCs/>
          <w:szCs w:val="24"/>
        </w:rPr>
        <w:t>s</w:t>
      </w:r>
      <w:r w:rsidRPr="00123CAA">
        <w:rPr>
          <w:iCs/>
          <w:szCs w:val="24"/>
        </w:rPr>
        <w:t>:</w:t>
      </w:r>
      <w:r w:rsidRPr="00E16FAB">
        <w:rPr>
          <w:iCs/>
          <w:szCs w:val="24"/>
        </w:rPr>
        <w:t xml:space="preserve"> </w:t>
      </w:r>
      <w:r w:rsidRPr="00E16FAB">
        <w:rPr>
          <w:szCs w:val="24"/>
        </w:rPr>
        <w:t>Satisfied with the neighborhood</w:t>
      </w:r>
      <w:r w:rsidR="00123CAA">
        <w:rPr>
          <w:szCs w:val="24"/>
        </w:rPr>
        <w:t>, with</w:t>
      </w:r>
      <w:r w:rsidRPr="00E16FAB">
        <w:rPr>
          <w:szCs w:val="24"/>
        </w:rPr>
        <w:t xml:space="preserve"> the house/apartment</w:t>
      </w:r>
      <w:r w:rsidR="00123CAA">
        <w:rPr>
          <w:szCs w:val="24"/>
        </w:rPr>
        <w:t>, with</w:t>
      </w:r>
      <w:r w:rsidRPr="00E16FAB">
        <w:rPr>
          <w:szCs w:val="24"/>
        </w:rPr>
        <w:t xml:space="preserve"> your landlord</w:t>
      </w:r>
      <w:r w:rsidR="00123CAA">
        <w:rPr>
          <w:szCs w:val="24"/>
        </w:rPr>
        <w:t>, with</w:t>
      </w:r>
      <w:r w:rsidR="00A02595">
        <w:rPr>
          <w:szCs w:val="24"/>
        </w:rPr>
        <w:t xml:space="preserve"> schools</w:t>
      </w:r>
      <w:r w:rsidR="00123CAA">
        <w:rPr>
          <w:szCs w:val="24"/>
        </w:rPr>
        <w:t>, with</w:t>
      </w:r>
      <w:r w:rsidR="006A64AD">
        <w:rPr>
          <w:szCs w:val="24"/>
        </w:rPr>
        <w:t xml:space="preserve"> neighbors? </w:t>
      </w:r>
    </w:p>
    <w:p w:rsidRPr="00E16FAB" w:rsidR="00AF6FA2" w:rsidP="00482894" w:rsidRDefault="00AF6FA2" w14:paraId="371F6F09" w14:textId="77777777">
      <w:pPr>
        <w:pStyle w:val="BodyText"/>
        <w:numPr>
          <w:ilvl w:val="0"/>
          <w:numId w:val="23"/>
        </w:numPr>
        <w:rPr>
          <w:szCs w:val="24"/>
        </w:rPr>
      </w:pPr>
      <w:r w:rsidRPr="00E16FAB">
        <w:rPr>
          <w:szCs w:val="24"/>
        </w:rPr>
        <w:t xml:space="preserve">What role, if any, has the help you got from [MOBILITY PROGRAM] played in how satisfied you are? </w:t>
      </w:r>
    </w:p>
    <w:p w:rsidRPr="00E16FAB" w:rsidR="00AF6FA2" w:rsidP="00482894" w:rsidRDefault="00AF6FA2" w14:paraId="4BF372ED" w14:textId="77777777">
      <w:pPr>
        <w:pStyle w:val="BodyText"/>
        <w:numPr>
          <w:ilvl w:val="0"/>
          <w:numId w:val="34"/>
        </w:numPr>
        <w:ind w:left="360"/>
        <w:rPr>
          <w:szCs w:val="24"/>
        </w:rPr>
      </w:pPr>
      <w:r w:rsidRPr="00E16FAB">
        <w:rPr>
          <w:szCs w:val="24"/>
        </w:rPr>
        <w:t>Are your children satisfied with the move? Tell me more about that. Why or why not?</w:t>
      </w:r>
    </w:p>
    <w:p w:rsidRPr="00E16FAB" w:rsidR="00AF6FA2" w:rsidP="00AF6FA2" w:rsidRDefault="00AF6FA2" w14:paraId="558CD2F3" w14:textId="7B9EAF2C">
      <w:pPr>
        <w:pStyle w:val="BodyText"/>
        <w:ind w:left="360"/>
        <w:rPr>
          <w:szCs w:val="24"/>
        </w:rPr>
      </w:pPr>
      <w:r w:rsidRPr="00E16FAB">
        <w:rPr>
          <w:szCs w:val="24"/>
        </w:rPr>
        <w:t xml:space="preserve">Probes: </w:t>
      </w:r>
      <w:r w:rsidR="006A64AD">
        <w:rPr>
          <w:szCs w:val="24"/>
        </w:rPr>
        <w:t>S</w:t>
      </w:r>
      <w:r w:rsidRPr="00E16FAB">
        <w:rPr>
          <w:szCs w:val="24"/>
        </w:rPr>
        <w:t>atisfaction with new housing, neighborhood, school (if changed), distance from friends or school</w:t>
      </w:r>
      <w:r w:rsidR="00D87072">
        <w:rPr>
          <w:szCs w:val="24"/>
        </w:rPr>
        <w:t>, distance from family, interaction with neighbors, new friends?</w:t>
      </w:r>
    </w:p>
    <w:p w:rsidRPr="0089315E" w:rsidR="00AF6FA2" w:rsidP="00482894" w:rsidRDefault="00AF6FA2" w14:paraId="1685A0DA" w14:textId="63C3C3C4">
      <w:pPr>
        <w:pStyle w:val="BodyText"/>
        <w:numPr>
          <w:ilvl w:val="0"/>
          <w:numId w:val="34"/>
        </w:numPr>
        <w:ind w:left="360"/>
        <w:rPr>
          <w:szCs w:val="24"/>
        </w:rPr>
      </w:pPr>
      <w:r w:rsidRPr="00E16FAB">
        <w:rPr>
          <w:szCs w:val="24"/>
        </w:rPr>
        <w:t>Do you think you</w:t>
      </w:r>
      <w:r w:rsidRPr="0089315E">
        <w:rPr>
          <w:szCs w:val="24"/>
        </w:rPr>
        <w:t xml:space="preserve"> will stay in this neighborhood? </w:t>
      </w:r>
    </w:p>
    <w:p w:rsidR="00A41C2D" w:rsidP="00482894" w:rsidRDefault="00AF6FA2" w14:paraId="7F743DC9" w14:textId="07C69EE1">
      <w:pPr>
        <w:pStyle w:val="BodyText"/>
        <w:numPr>
          <w:ilvl w:val="0"/>
          <w:numId w:val="24"/>
        </w:numPr>
        <w:spacing w:after="120"/>
        <w:rPr>
          <w:szCs w:val="24"/>
        </w:rPr>
      </w:pPr>
      <w:r w:rsidRPr="0089315E">
        <w:rPr>
          <w:szCs w:val="24"/>
        </w:rPr>
        <w:t>[</w:t>
      </w:r>
      <w:r w:rsidRPr="00D747CA">
        <w:rPr>
          <w:i/>
          <w:iCs/>
          <w:szCs w:val="24"/>
        </w:rPr>
        <w:t>If no or unsure</w:t>
      </w:r>
      <w:r w:rsidRPr="0089315E">
        <w:rPr>
          <w:szCs w:val="24"/>
        </w:rPr>
        <w:t xml:space="preserve">] </w:t>
      </w:r>
      <w:r w:rsidR="00A749FE">
        <w:rPr>
          <w:szCs w:val="24"/>
        </w:rPr>
        <w:t xml:space="preserve">Do you have </w:t>
      </w:r>
      <w:r w:rsidR="00967317">
        <w:rPr>
          <w:szCs w:val="24"/>
        </w:rPr>
        <w:t>an idea of where you would like to move next?</w:t>
      </w:r>
    </w:p>
    <w:p w:rsidRPr="0089289C" w:rsidR="00AF6FA2" w:rsidP="00482894" w:rsidRDefault="00967317" w14:paraId="6DC2B118" w14:textId="69C9E3E8">
      <w:pPr>
        <w:pStyle w:val="BodyText"/>
        <w:numPr>
          <w:ilvl w:val="0"/>
          <w:numId w:val="24"/>
        </w:numPr>
        <w:spacing w:after="120"/>
        <w:rPr>
          <w:szCs w:val="24"/>
        </w:rPr>
      </w:pPr>
      <w:r w:rsidRPr="0089289C">
        <w:rPr>
          <w:szCs w:val="24"/>
        </w:rPr>
        <w:t>[</w:t>
      </w:r>
      <w:r w:rsidRPr="0089289C">
        <w:rPr>
          <w:i/>
          <w:iCs/>
          <w:szCs w:val="24"/>
        </w:rPr>
        <w:t>If yes</w:t>
      </w:r>
      <w:r w:rsidRPr="0089289C">
        <w:rPr>
          <w:szCs w:val="24"/>
        </w:rPr>
        <w:t>]</w:t>
      </w:r>
      <w:r w:rsidRPr="0089289C" w:rsidR="00256A44">
        <w:rPr>
          <w:szCs w:val="24"/>
        </w:rPr>
        <w:t xml:space="preserve"> </w:t>
      </w:r>
      <w:r w:rsidRPr="0089289C" w:rsidR="00AF6FA2">
        <w:rPr>
          <w:szCs w:val="24"/>
        </w:rPr>
        <w:t>What makes you want to move to [that/a different neighborhood]?</w:t>
      </w:r>
    </w:p>
    <w:p w:rsidRPr="00E16FAB" w:rsidR="00AF6FA2" w:rsidP="00482894" w:rsidRDefault="00AF6FA2" w14:paraId="6110C4E0" w14:textId="77777777">
      <w:pPr>
        <w:pStyle w:val="BodyText"/>
        <w:numPr>
          <w:ilvl w:val="0"/>
          <w:numId w:val="24"/>
        </w:numPr>
        <w:rPr>
          <w:szCs w:val="24"/>
        </w:rPr>
      </w:pPr>
      <w:r w:rsidRPr="00E16FAB">
        <w:rPr>
          <w:szCs w:val="24"/>
        </w:rPr>
        <w:t>[</w:t>
      </w:r>
      <w:r w:rsidRPr="00E16FAB">
        <w:rPr>
          <w:i/>
          <w:iCs/>
          <w:szCs w:val="24"/>
        </w:rPr>
        <w:t>If yes</w:t>
      </w:r>
      <w:r w:rsidRPr="00E16FAB">
        <w:rPr>
          <w:szCs w:val="24"/>
        </w:rPr>
        <w:t>] What makes you want to stay in this neighborhood?</w:t>
      </w:r>
    </w:p>
    <w:p w:rsidR="00AF6FA2" w:rsidP="00AF6FA2" w:rsidRDefault="00AF6FA2" w14:paraId="5B5DB996" w14:textId="30823D6F">
      <w:pPr>
        <w:pStyle w:val="BodyText"/>
        <w:ind w:left="360"/>
        <w:rPr>
          <w:szCs w:val="24"/>
        </w:rPr>
      </w:pPr>
      <w:r w:rsidRPr="00E16FAB">
        <w:rPr>
          <w:szCs w:val="24"/>
        </w:rPr>
        <w:t>Probe</w:t>
      </w:r>
      <w:r w:rsidRPr="00E16FAB" w:rsidR="00A41C2D">
        <w:rPr>
          <w:szCs w:val="24"/>
        </w:rPr>
        <w:t>s</w:t>
      </w:r>
      <w:r w:rsidRPr="00E16FAB">
        <w:rPr>
          <w:szCs w:val="24"/>
        </w:rPr>
        <w:t>: Distance/proximity from services or networks; sense of community; children’s satisfaction;</w:t>
      </w:r>
      <w:r w:rsidRPr="0089315E">
        <w:rPr>
          <w:szCs w:val="24"/>
        </w:rPr>
        <w:t xml:space="preserve"> satisfaction with schools, safety, accessibility of alternative options/difficulty moving to alternative neighborhood</w:t>
      </w:r>
      <w:r w:rsidR="00C32720">
        <w:rPr>
          <w:szCs w:val="24"/>
        </w:rPr>
        <w:t>?</w:t>
      </w:r>
    </w:p>
    <w:p w:rsidR="003525FC" w:rsidP="65DEF806" w:rsidRDefault="003525FC" w14:paraId="5EBDDD72" w14:textId="38AEA813">
      <w:pPr>
        <w:pStyle w:val="BodyText"/>
        <w:numPr>
          <w:ilvl w:val="0"/>
          <w:numId w:val="24"/>
        </w:numPr>
        <w:spacing w:after="120"/>
      </w:pPr>
      <w:bookmarkStart w:name="_Hlk74049801" w:id="14"/>
      <w:r>
        <w:t>Did the racial or ethnic make-up of the neighborhood factor into your decision to move there?</w:t>
      </w:r>
    </w:p>
    <w:p w:rsidR="00C9473A" w:rsidP="65DEF806" w:rsidRDefault="00C9473A" w14:paraId="1F72B43A" w14:textId="325E392A">
      <w:pPr>
        <w:pStyle w:val="BodyText"/>
        <w:numPr>
          <w:ilvl w:val="0"/>
          <w:numId w:val="24"/>
        </w:numPr>
      </w:pPr>
      <w:r>
        <w:t>Does the racial or ethnic make-up of the neighborhood factor into your interest in staying there?</w:t>
      </w:r>
    </w:p>
    <w:bookmarkEnd w:id="14"/>
    <w:p w:rsidRPr="0089315E" w:rsidR="00AF6FA2" w:rsidP="00482894" w:rsidRDefault="00AF6FA2" w14:paraId="35A5A521" w14:textId="77777777">
      <w:pPr>
        <w:pStyle w:val="BodyText"/>
        <w:numPr>
          <w:ilvl w:val="0"/>
          <w:numId w:val="34"/>
        </w:numPr>
        <w:ind w:left="360"/>
        <w:rPr>
          <w:szCs w:val="24"/>
        </w:rPr>
      </w:pPr>
      <w:r w:rsidRPr="0089315E">
        <w:rPr>
          <w:szCs w:val="24"/>
        </w:rPr>
        <w:t>[</w:t>
      </w:r>
      <w:r w:rsidRPr="00D747CA">
        <w:rPr>
          <w:i/>
          <w:iCs/>
          <w:szCs w:val="24"/>
        </w:rPr>
        <w:t>Treatment group</w:t>
      </w:r>
      <w:r w:rsidRPr="0089315E">
        <w:rPr>
          <w:szCs w:val="24"/>
        </w:rPr>
        <w:t>] Do the services you have received play into your thoughts about staying in this neighborhood? How so?</w:t>
      </w:r>
    </w:p>
    <w:p w:rsidRPr="0089315E" w:rsidR="00AF6FA2" w:rsidP="00482894" w:rsidRDefault="00AF6FA2" w14:paraId="2EBCC392" w14:textId="77777777">
      <w:pPr>
        <w:pStyle w:val="BodyText"/>
        <w:numPr>
          <w:ilvl w:val="0"/>
          <w:numId w:val="25"/>
        </w:numPr>
        <w:rPr>
          <w:szCs w:val="24"/>
        </w:rPr>
      </w:pPr>
      <w:r w:rsidRPr="0089315E">
        <w:rPr>
          <w:szCs w:val="24"/>
        </w:rPr>
        <w:t>How might [</w:t>
      </w:r>
      <w:r>
        <w:rPr>
          <w:szCs w:val="24"/>
        </w:rPr>
        <w:t>MOBILITY PROGRAM</w:t>
      </w:r>
      <w:r w:rsidRPr="0089315E">
        <w:rPr>
          <w:szCs w:val="24"/>
        </w:rPr>
        <w:t>] help you stay in this neighborhood if you want to?</w:t>
      </w:r>
    </w:p>
    <w:p w:rsidRPr="0089315E" w:rsidR="00AF6FA2" w:rsidP="00482894" w:rsidRDefault="00AF6FA2" w14:paraId="1AA7970D" w14:textId="77777777">
      <w:pPr>
        <w:pStyle w:val="BodyText"/>
        <w:numPr>
          <w:ilvl w:val="0"/>
          <w:numId w:val="34"/>
        </w:numPr>
        <w:ind w:left="360"/>
        <w:rPr>
          <w:szCs w:val="24"/>
        </w:rPr>
      </w:pPr>
      <w:r w:rsidRPr="0089315E">
        <w:rPr>
          <w:szCs w:val="24"/>
        </w:rPr>
        <w:t>How does this neighborhood compare with the neighborhood you lived in before? What is different?</w:t>
      </w:r>
    </w:p>
    <w:p w:rsidRPr="0089315E" w:rsidR="00AF6FA2" w:rsidP="00482894" w:rsidRDefault="00AF6FA2" w14:paraId="2A5A8D7D" w14:textId="77777777">
      <w:pPr>
        <w:pStyle w:val="BodyText"/>
        <w:numPr>
          <w:ilvl w:val="0"/>
          <w:numId w:val="34"/>
        </w:numPr>
        <w:ind w:left="360"/>
        <w:rPr>
          <w:szCs w:val="24"/>
        </w:rPr>
      </w:pPr>
      <w:r w:rsidRPr="0089315E">
        <w:rPr>
          <w:szCs w:val="24"/>
        </w:rPr>
        <w:t>How does your current apartment/house compare with the last place you lived in? What is different?</w:t>
      </w:r>
    </w:p>
    <w:p w:rsidRPr="0089315E" w:rsidR="00AF6FA2" w:rsidP="00AF6FA2" w:rsidRDefault="00AF6FA2" w14:paraId="6EF2BDFD" w14:textId="77777777">
      <w:pPr>
        <w:pStyle w:val="Heading1"/>
        <w:rPr>
          <w:rFonts w:ascii="Times New Roman" w:hAnsi="Times New Roman" w:cs="Times New Roman"/>
        </w:rPr>
      </w:pPr>
      <w:r w:rsidRPr="0089315E">
        <w:rPr>
          <w:rFonts w:ascii="Times New Roman" w:hAnsi="Times New Roman" w:cs="Times New Roman"/>
        </w:rPr>
        <w:t>REFLECTIONS ON MOBILITY PROGRAM [Treatment Respondents]</w:t>
      </w:r>
    </w:p>
    <w:p w:rsidRPr="00E16FAB" w:rsidR="00AF6FA2" w:rsidP="00482894" w:rsidRDefault="00AF6FA2" w14:paraId="716F7AFC" w14:textId="71AF7800">
      <w:pPr>
        <w:pStyle w:val="BodyText"/>
        <w:numPr>
          <w:ilvl w:val="0"/>
          <w:numId w:val="35"/>
        </w:numPr>
        <w:ind w:left="360"/>
        <w:rPr>
          <w:szCs w:val="24"/>
        </w:rPr>
      </w:pPr>
      <w:r w:rsidRPr="0089315E">
        <w:rPr>
          <w:szCs w:val="24"/>
        </w:rPr>
        <w:t xml:space="preserve">Overall, how satisfied are you with the help that you received during your housing </w:t>
      </w:r>
      <w:r w:rsidRPr="00E16FAB">
        <w:rPr>
          <w:szCs w:val="24"/>
        </w:rPr>
        <w:t xml:space="preserve">search and since your move? </w:t>
      </w:r>
    </w:p>
    <w:p w:rsidRPr="00E16FAB" w:rsidR="00AF6FA2" w:rsidP="00AF6FA2" w:rsidRDefault="00AF6FA2" w14:paraId="5CCDFAEC" w14:textId="43717B91">
      <w:pPr>
        <w:pStyle w:val="BodyText"/>
        <w:ind w:left="360"/>
        <w:rPr>
          <w:szCs w:val="24"/>
        </w:rPr>
      </w:pPr>
      <w:r w:rsidRPr="00E16FAB">
        <w:rPr>
          <w:szCs w:val="24"/>
        </w:rPr>
        <w:t xml:space="preserve">Probe: </w:t>
      </w:r>
      <w:r w:rsidR="00E16FAB">
        <w:rPr>
          <w:szCs w:val="24"/>
        </w:rPr>
        <w:t>W</w:t>
      </w:r>
      <w:r w:rsidRPr="00E16FAB">
        <w:rPr>
          <w:szCs w:val="24"/>
        </w:rPr>
        <w:t>hy satisfied or dissatisfied?</w:t>
      </w:r>
    </w:p>
    <w:p w:rsidRPr="00E16FAB" w:rsidR="00AF6FA2" w:rsidP="00482894" w:rsidRDefault="00AF6FA2" w14:paraId="652026CB" w14:textId="7CF65220">
      <w:pPr>
        <w:pStyle w:val="BodyText"/>
        <w:numPr>
          <w:ilvl w:val="0"/>
          <w:numId w:val="35"/>
        </w:numPr>
        <w:spacing w:after="240"/>
        <w:ind w:left="360"/>
        <w:rPr>
          <w:szCs w:val="24"/>
        </w:rPr>
      </w:pPr>
      <w:r w:rsidRPr="00E16FAB">
        <w:rPr>
          <w:szCs w:val="24"/>
        </w:rPr>
        <w:t>Overall, how satisfied are you with [MOBILITY PROGRAM] [</w:t>
      </w:r>
      <w:r w:rsidRPr="00E16FAB" w:rsidR="00A41C2D">
        <w:rPr>
          <w:szCs w:val="24"/>
        </w:rPr>
        <w:t>STAFF MEMBER(S)</w:t>
      </w:r>
      <w:r w:rsidRPr="00E16FAB">
        <w:rPr>
          <w:szCs w:val="24"/>
        </w:rPr>
        <w:t xml:space="preserve">]? Tell me more about that. </w:t>
      </w:r>
    </w:p>
    <w:p w:rsidRPr="0089315E" w:rsidR="00AF6FA2" w:rsidP="00AF6FA2" w:rsidRDefault="00AF6FA2" w14:paraId="65FFE9A6" w14:textId="77777777">
      <w:pPr>
        <w:pStyle w:val="Heading1"/>
        <w:rPr>
          <w:rFonts w:ascii="Times New Roman" w:hAnsi="Times New Roman" w:cs="Times New Roman"/>
        </w:rPr>
      </w:pPr>
      <w:r w:rsidRPr="0089315E">
        <w:rPr>
          <w:rFonts w:ascii="Times New Roman" w:hAnsi="Times New Roman" w:cs="Times New Roman"/>
        </w:rPr>
        <w:t>CLOSING [All Respondents]</w:t>
      </w:r>
    </w:p>
    <w:p w:rsidRPr="00D747CA" w:rsidR="00AF6FA2" w:rsidP="00AF6FA2" w:rsidRDefault="00AF6FA2" w14:paraId="25B3728D" w14:textId="77777777">
      <w:pPr>
        <w:pStyle w:val="BodyText"/>
        <w:rPr>
          <w:rFonts w:eastAsia="Lato"/>
          <w:szCs w:val="24"/>
        </w:rPr>
      </w:pPr>
      <w:r w:rsidRPr="00D747CA">
        <w:rPr>
          <w:rFonts w:eastAsia="Lato"/>
          <w:szCs w:val="24"/>
        </w:rPr>
        <w:t xml:space="preserve">Thank you for taking the time to talk with me today. </w:t>
      </w:r>
    </w:p>
    <w:p w:rsidRPr="0089315E" w:rsidR="00AF6FA2" w:rsidP="00482894" w:rsidRDefault="000F2D51" w14:paraId="703E5E9D" w14:textId="7D6CA7EC">
      <w:pPr>
        <w:pStyle w:val="BodyText"/>
        <w:numPr>
          <w:ilvl w:val="0"/>
          <w:numId w:val="36"/>
        </w:numPr>
        <w:ind w:left="360"/>
        <w:rPr>
          <w:rFonts w:eastAsia="Lato"/>
          <w:szCs w:val="24"/>
        </w:rPr>
      </w:pPr>
      <w:r>
        <w:rPr>
          <w:rFonts w:eastAsia="Lato"/>
          <w:szCs w:val="24"/>
        </w:rPr>
        <w:t>Is there</w:t>
      </w:r>
      <w:r w:rsidRPr="0089315E" w:rsidR="00AF6FA2">
        <w:rPr>
          <w:rFonts w:eastAsia="Lato"/>
          <w:szCs w:val="24"/>
        </w:rPr>
        <w:t xml:space="preserve"> anything I did not ask about your moving experience or </w:t>
      </w:r>
      <w:r w:rsidRPr="0089315E" w:rsidR="00AF6FA2">
        <w:rPr>
          <w:szCs w:val="24"/>
        </w:rPr>
        <w:t>[</w:t>
      </w:r>
      <w:r w:rsidR="00AF6FA2">
        <w:rPr>
          <w:szCs w:val="24"/>
        </w:rPr>
        <w:t>MOBILITY PROGRAM</w:t>
      </w:r>
      <w:r w:rsidRPr="0089315E" w:rsidR="00AF6FA2">
        <w:rPr>
          <w:szCs w:val="24"/>
        </w:rPr>
        <w:t>]</w:t>
      </w:r>
      <w:r w:rsidRPr="0089315E" w:rsidR="00AF6FA2">
        <w:rPr>
          <w:rFonts w:eastAsia="Lato"/>
          <w:szCs w:val="24"/>
        </w:rPr>
        <w:t xml:space="preserve"> </w:t>
      </w:r>
      <w:r w:rsidRPr="0089315E" w:rsidR="00AF6FA2">
        <w:rPr>
          <w:szCs w:val="24"/>
        </w:rPr>
        <w:t>services</w:t>
      </w:r>
      <w:r w:rsidRPr="0089315E" w:rsidR="00AF6FA2">
        <w:rPr>
          <w:rFonts w:eastAsia="Lato"/>
          <w:szCs w:val="24"/>
        </w:rPr>
        <w:t xml:space="preserve"> that is important for us to understand? </w:t>
      </w:r>
    </w:p>
    <w:p w:rsidRPr="0089315E" w:rsidR="00AF6FA2" w:rsidP="00482894" w:rsidRDefault="00AF6FA2" w14:paraId="23C0B39C" w14:textId="77777777">
      <w:pPr>
        <w:pStyle w:val="BodyText"/>
        <w:numPr>
          <w:ilvl w:val="0"/>
          <w:numId w:val="36"/>
        </w:numPr>
        <w:ind w:left="360"/>
        <w:rPr>
          <w:rFonts w:eastAsia="Lato"/>
          <w:szCs w:val="24"/>
        </w:rPr>
      </w:pPr>
      <w:r w:rsidRPr="0089315E">
        <w:rPr>
          <w:rFonts w:eastAsia="Lato"/>
          <w:szCs w:val="24"/>
        </w:rPr>
        <w:t xml:space="preserve">Do </w:t>
      </w:r>
      <w:r w:rsidRPr="0089315E">
        <w:rPr>
          <w:szCs w:val="24"/>
        </w:rPr>
        <w:t>you</w:t>
      </w:r>
      <w:r w:rsidRPr="0089315E">
        <w:rPr>
          <w:rFonts w:eastAsia="Lato"/>
          <w:szCs w:val="24"/>
        </w:rPr>
        <w:t xml:space="preserve"> have any final questions for me about the study, or about the research team?</w:t>
      </w:r>
    </w:p>
    <w:p w:rsidRPr="00D747CA" w:rsidR="00AF6FA2" w:rsidP="00AF6FA2" w:rsidRDefault="00AF6FA2" w14:paraId="32B723D7" w14:textId="26E6FEDB">
      <w:pPr>
        <w:pStyle w:val="BodyText"/>
        <w:rPr>
          <w:szCs w:val="24"/>
        </w:rPr>
      </w:pPr>
      <w:bookmarkStart w:name="_Hlk74224999" w:id="15"/>
      <w:r w:rsidRPr="00D747CA">
        <w:rPr>
          <w:szCs w:val="24"/>
        </w:rPr>
        <w:t>Thank you for your time</w:t>
      </w:r>
      <w:r w:rsidR="00BA1048">
        <w:rPr>
          <w:szCs w:val="24"/>
        </w:rPr>
        <w:t xml:space="preserve">. </w:t>
      </w:r>
      <w:r>
        <w:rPr>
          <w:szCs w:val="24"/>
        </w:rPr>
        <w:t>We will now turn off the recorder.</w:t>
      </w:r>
    </w:p>
    <w:bookmarkEnd w:id="15"/>
    <w:p w:rsidRPr="0089315E" w:rsidR="00AF6FA2" w:rsidP="00AF6FA2" w:rsidRDefault="00AF6FA2" w14:paraId="36E6C37A" w14:textId="77777777">
      <w:pPr>
        <w:pStyle w:val="BodyText"/>
        <w:rPr>
          <w:i/>
          <w:iCs/>
          <w:szCs w:val="24"/>
        </w:rPr>
      </w:pPr>
      <w:r w:rsidRPr="0089315E">
        <w:rPr>
          <w:i/>
          <w:iCs/>
          <w:szCs w:val="24"/>
        </w:rPr>
        <w:t>[</w:t>
      </w:r>
      <w:r>
        <w:rPr>
          <w:i/>
          <w:iCs/>
          <w:szCs w:val="24"/>
        </w:rPr>
        <w:t>D</w:t>
      </w:r>
      <w:r w:rsidRPr="0089315E">
        <w:rPr>
          <w:i/>
          <w:iCs/>
          <w:szCs w:val="24"/>
        </w:rPr>
        <w:t>iscuss compensation</w:t>
      </w:r>
      <w:r>
        <w:rPr>
          <w:i/>
          <w:iCs/>
          <w:szCs w:val="24"/>
        </w:rPr>
        <w:t xml:space="preserve"> and </w:t>
      </w:r>
      <w:r w:rsidRPr="0089315E">
        <w:rPr>
          <w:i/>
          <w:iCs/>
          <w:szCs w:val="24"/>
        </w:rPr>
        <w:t>collect future contacts list</w:t>
      </w:r>
      <w:r>
        <w:rPr>
          <w:i/>
          <w:iCs/>
          <w:szCs w:val="24"/>
        </w:rPr>
        <w:t>.</w:t>
      </w:r>
      <w:r w:rsidRPr="0089315E">
        <w:rPr>
          <w:i/>
          <w:iCs/>
          <w:szCs w:val="24"/>
        </w:rPr>
        <w:t xml:space="preserve">] </w:t>
      </w:r>
    </w:p>
    <w:p w:rsidRPr="00AF6FA2" w:rsidR="00AF6FA2" w:rsidP="00AF6FA2" w:rsidRDefault="00AF6FA2" w14:paraId="3D9AF602" w14:textId="4DE5E707">
      <w:pPr>
        <w:tabs>
          <w:tab w:val="left" w:pos="2354"/>
        </w:tabs>
      </w:pPr>
    </w:p>
    <w:sectPr w:rsidRPr="00AF6FA2" w:rsidR="00AF6FA2" w:rsidSect="00E16FA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585EA" w14:textId="77777777" w:rsidR="007A7084" w:rsidRDefault="007A7084" w:rsidP="00527FA4">
      <w:r>
        <w:separator/>
      </w:r>
    </w:p>
  </w:endnote>
  <w:endnote w:type="continuationSeparator" w:id="0">
    <w:p w14:paraId="3904CAAD" w14:textId="77777777" w:rsidR="007A7084" w:rsidRDefault="007A7084" w:rsidP="00527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EB11D" w14:textId="77777777" w:rsidR="004D3D39" w:rsidRDefault="004D3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1043037"/>
      <w:docPartObj>
        <w:docPartGallery w:val="Page Numbers (Bottom of Page)"/>
        <w:docPartUnique/>
      </w:docPartObj>
    </w:sdtPr>
    <w:sdtEndPr>
      <w:rPr>
        <w:noProof/>
      </w:rPr>
    </w:sdtEndPr>
    <w:sdtContent>
      <w:p w14:paraId="2907C961" w14:textId="72283995" w:rsidR="00E16FAB" w:rsidRDefault="00E16F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949AC1" w14:textId="77777777" w:rsidR="00E16FAB" w:rsidRDefault="00E16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51A8E" w14:textId="77777777" w:rsidR="004D3D39" w:rsidRDefault="004D3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26905" w14:textId="77777777" w:rsidR="007A7084" w:rsidRDefault="007A7084" w:rsidP="00527FA4">
      <w:r>
        <w:separator/>
      </w:r>
    </w:p>
  </w:footnote>
  <w:footnote w:type="continuationSeparator" w:id="0">
    <w:p w14:paraId="491779D7" w14:textId="77777777" w:rsidR="007A7084" w:rsidRDefault="007A7084" w:rsidP="00527F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3BDB" w14:textId="77777777" w:rsidR="004D3D39" w:rsidRDefault="004D3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98080" w14:textId="77777777" w:rsidR="004D3D39" w:rsidRDefault="004D3D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2579B" w14:textId="77777777" w:rsidR="004D3D39" w:rsidRDefault="004D3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4449"/>
    <w:multiLevelType w:val="hybridMultilevel"/>
    <w:tmpl w:val="0EA8A6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61213"/>
    <w:multiLevelType w:val="hybridMultilevel"/>
    <w:tmpl w:val="F670AA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53163"/>
    <w:multiLevelType w:val="hybridMultilevel"/>
    <w:tmpl w:val="2ED86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36462"/>
    <w:multiLevelType w:val="hybridMultilevel"/>
    <w:tmpl w:val="2ED86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128D3"/>
    <w:multiLevelType w:val="hybridMultilevel"/>
    <w:tmpl w:val="85B296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56FE9"/>
    <w:multiLevelType w:val="hybridMultilevel"/>
    <w:tmpl w:val="91EA5D4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27BB7"/>
    <w:multiLevelType w:val="hybridMultilevel"/>
    <w:tmpl w:val="2ED86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B7869"/>
    <w:multiLevelType w:val="hybridMultilevel"/>
    <w:tmpl w:val="9E4A2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F7307"/>
    <w:multiLevelType w:val="hybridMultilevel"/>
    <w:tmpl w:val="BEA436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93FB1"/>
    <w:multiLevelType w:val="hybridMultilevel"/>
    <w:tmpl w:val="13F85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12B0E"/>
    <w:multiLevelType w:val="hybridMultilevel"/>
    <w:tmpl w:val="258A84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DF42F8"/>
    <w:multiLevelType w:val="hybridMultilevel"/>
    <w:tmpl w:val="4698BA3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3F696A"/>
    <w:multiLevelType w:val="hybridMultilevel"/>
    <w:tmpl w:val="909A08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EE316A"/>
    <w:multiLevelType w:val="hybridMultilevel"/>
    <w:tmpl w:val="2ED86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27A4E"/>
    <w:multiLevelType w:val="hybridMultilevel"/>
    <w:tmpl w:val="C45CA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C26F83"/>
    <w:multiLevelType w:val="hybridMultilevel"/>
    <w:tmpl w:val="75026E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E719C"/>
    <w:multiLevelType w:val="hybridMultilevel"/>
    <w:tmpl w:val="93023A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D10E73"/>
    <w:multiLevelType w:val="hybridMultilevel"/>
    <w:tmpl w:val="5CC8F9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04E5F"/>
    <w:multiLevelType w:val="hybridMultilevel"/>
    <w:tmpl w:val="C0C83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C7573E"/>
    <w:multiLevelType w:val="hybridMultilevel"/>
    <w:tmpl w:val="2ED86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73407"/>
    <w:multiLevelType w:val="hybridMultilevel"/>
    <w:tmpl w:val="358203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948D6"/>
    <w:multiLevelType w:val="hybridMultilevel"/>
    <w:tmpl w:val="A770E2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E828EF"/>
    <w:multiLevelType w:val="hybridMultilevel"/>
    <w:tmpl w:val="AADC62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427F84"/>
    <w:multiLevelType w:val="hybridMultilevel"/>
    <w:tmpl w:val="9E4A2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A1272B"/>
    <w:multiLevelType w:val="hybridMultilevel"/>
    <w:tmpl w:val="2ED86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D67ED7"/>
    <w:multiLevelType w:val="hybridMultilevel"/>
    <w:tmpl w:val="BAF4D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6109E4"/>
    <w:multiLevelType w:val="multilevel"/>
    <w:tmpl w:val="54522E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9F4714B"/>
    <w:multiLevelType w:val="hybridMultilevel"/>
    <w:tmpl w:val="891EC2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4F155D"/>
    <w:multiLevelType w:val="hybridMultilevel"/>
    <w:tmpl w:val="99F85B66"/>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973480"/>
    <w:multiLevelType w:val="hybridMultilevel"/>
    <w:tmpl w:val="251C169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DB6E4A"/>
    <w:multiLevelType w:val="hybridMultilevel"/>
    <w:tmpl w:val="C73AA3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7D17E9"/>
    <w:multiLevelType w:val="hybridMultilevel"/>
    <w:tmpl w:val="C5780F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9A30DD"/>
    <w:multiLevelType w:val="hybridMultilevel"/>
    <w:tmpl w:val="2ED86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01846"/>
    <w:multiLevelType w:val="hybridMultilevel"/>
    <w:tmpl w:val="7D7C8D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5460E2"/>
    <w:multiLevelType w:val="hybridMultilevel"/>
    <w:tmpl w:val="BD9C83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170F65"/>
    <w:multiLevelType w:val="hybridMultilevel"/>
    <w:tmpl w:val="9C5631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BD44F5"/>
    <w:multiLevelType w:val="hybridMultilevel"/>
    <w:tmpl w:val="C1406E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6"/>
  </w:num>
  <w:num w:numId="3">
    <w:abstractNumId w:val="35"/>
  </w:num>
  <w:num w:numId="4">
    <w:abstractNumId w:val="17"/>
  </w:num>
  <w:num w:numId="5">
    <w:abstractNumId w:val="8"/>
  </w:num>
  <w:num w:numId="6">
    <w:abstractNumId w:val="10"/>
  </w:num>
  <w:num w:numId="7">
    <w:abstractNumId w:val="1"/>
  </w:num>
  <w:num w:numId="8">
    <w:abstractNumId w:val="15"/>
  </w:num>
  <w:num w:numId="9">
    <w:abstractNumId w:val="21"/>
  </w:num>
  <w:num w:numId="10">
    <w:abstractNumId w:val="20"/>
  </w:num>
  <w:num w:numId="11">
    <w:abstractNumId w:val="31"/>
  </w:num>
  <w:num w:numId="12">
    <w:abstractNumId w:val="34"/>
  </w:num>
  <w:num w:numId="13">
    <w:abstractNumId w:val="28"/>
  </w:num>
  <w:num w:numId="14">
    <w:abstractNumId w:val="5"/>
  </w:num>
  <w:num w:numId="15">
    <w:abstractNumId w:val="16"/>
  </w:num>
  <w:num w:numId="16">
    <w:abstractNumId w:val="27"/>
  </w:num>
  <w:num w:numId="17">
    <w:abstractNumId w:val="14"/>
  </w:num>
  <w:num w:numId="18">
    <w:abstractNumId w:val="25"/>
  </w:num>
  <w:num w:numId="19">
    <w:abstractNumId w:val="0"/>
  </w:num>
  <w:num w:numId="20">
    <w:abstractNumId w:val="9"/>
  </w:num>
  <w:num w:numId="21">
    <w:abstractNumId w:val="22"/>
  </w:num>
  <w:num w:numId="22">
    <w:abstractNumId w:val="30"/>
  </w:num>
  <w:num w:numId="23">
    <w:abstractNumId w:val="4"/>
  </w:num>
  <w:num w:numId="24">
    <w:abstractNumId w:val="29"/>
  </w:num>
  <w:num w:numId="25">
    <w:abstractNumId w:val="18"/>
  </w:num>
  <w:num w:numId="26">
    <w:abstractNumId w:val="33"/>
  </w:num>
  <w:num w:numId="27">
    <w:abstractNumId w:val="11"/>
  </w:num>
  <w:num w:numId="28">
    <w:abstractNumId w:val="12"/>
  </w:num>
  <w:num w:numId="29">
    <w:abstractNumId w:val="3"/>
  </w:num>
  <w:num w:numId="30">
    <w:abstractNumId w:val="13"/>
  </w:num>
  <w:num w:numId="31">
    <w:abstractNumId w:val="19"/>
  </w:num>
  <w:num w:numId="32">
    <w:abstractNumId w:val="24"/>
  </w:num>
  <w:num w:numId="33">
    <w:abstractNumId w:val="6"/>
  </w:num>
  <w:num w:numId="34">
    <w:abstractNumId w:val="32"/>
  </w:num>
  <w:num w:numId="35">
    <w:abstractNumId w:val="7"/>
  </w:num>
  <w:num w:numId="36">
    <w:abstractNumId w:val="23"/>
  </w:num>
  <w:num w:numId="37">
    <w:abstractNumId w:val="26"/>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1MDI2sTQ2srBU0lEKTi0uzszPAykwrAUA5FFkAywAAAA="/>
  </w:docVars>
  <w:rsids>
    <w:rsidRoot w:val="00D1010D"/>
    <w:rsid w:val="00023D11"/>
    <w:rsid w:val="00034C33"/>
    <w:rsid w:val="000466EF"/>
    <w:rsid w:val="00070A80"/>
    <w:rsid w:val="000A3672"/>
    <w:rsid w:val="000B255C"/>
    <w:rsid w:val="000B5D76"/>
    <w:rsid w:val="000E7858"/>
    <w:rsid w:val="000F2D51"/>
    <w:rsid w:val="000F5A4C"/>
    <w:rsid w:val="00101480"/>
    <w:rsid w:val="00102560"/>
    <w:rsid w:val="00123CAA"/>
    <w:rsid w:val="00142BE3"/>
    <w:rsid w:val="0015197A"/>
    <w:rsid w:val="00164CE0"/>
    <w:rsid w:val="001654DB"/>
    <w:rsid w:val="00192E23"/>
    <w:rsid w:val="00193211"/>
    <w:rsid w:val="001A6228"/>
    <w:rsid w:val="001C2393"/>
    <w:rsid w:val="001E7930"/>
    <w:rsid w:val="0020148B"/>
    <w:rsid w:val="00215D8F"/>
    <w:rsid w:val="00220640"/>
    <w:rsid w:val="00226236"/>
    <w:rsid w:val="00241A5F"/>
    <w:rsid w:val="00247A58"/>
    <w:rsid w:val="00250045"/>
    <w:rsid w:val="00250195"/>
    <w:rsid w:val="00256A44"/>
    <w:rsid w:val="00275775"/>
    <w:rsid w:val="002868D5"/>
    <w:rsid w:val="002A5951"/>
    <w:rsid w:val="002B7B6A"/>
    <w:rsid w:val="002B7DE2"/>
    <w:rsid w:val="002D5E28"/>
    <w:rsid w:val="002E0E03"/>
    <w:rsid w:val="002E12DE"/>
    <w:rsid w:val="002F089B"/>
    <w:rsid w:val="002F68BA"/>
    <w:rsid w:val="00303071"/>
    <w:rsid w:val="00314F1C"/>
    <w:rsid w:val="00321656"/>
    <w:rsid w:val="00323036"/>
    <w:rsid w:val="0033298C"/>
    <w:rsid w:val="0033523B"/>
    <w:rsid w:val="003364AC"/>
    <w:rsid w:val="003525FC"/>
    <w:rsid w:val="00355A60"/>
    <w:rsid w:val="003660C3"/>
    <w:rsid w:val="003710F9"/>
    <w:rsid w:val="00376352"/>
    <w:rsid w:val="00381521"/>
    <w:rsid w:val="003858B6"/>
    <w:rsid w:val="003A13D9"/>
    <w:rsid w:val="003A31B0"/>
    <w:rsid w:val="003B446F"/>
    <w:rsid w:val="003D4356"/>
    <w:rsid w:val="003E06A1"/>
    <w:rsid w:val="003F3A3F"/>
    <w:rsid w:val="003F77F4"/>
    <w:rsid w:val="004020D7"/>
    <w:rsid w:val="00414924"/>
    <w:rsid w:val="00432A3D"/>
    <w:rsid w:val="004361A5"/>
    <w:rsid w:val="00436D11"/>
    <w:rsid w:val="0044068C"/>
    <w:rsid w:val="00482894"/>
    <w:rsid w:val="004B3667"/>
    <w:rsid w:val="004B6AEE"/>
    <w:rsid w:val="004C64BD"/>
    <w:rsid w:val="004D3D39"/>
    <w:rsid w:val="004E5D48"/>
    <w:rsid w:val="004F1BEB"/>
    <w:rsid w:val="0050602F"/>
    <w:rsid w:val="005116AC"/>
    <w:rsid w:val="005128B3"/>
    <w:rsid w:val="00525C9D"/>
    <w:rsid w:val="00527FA4"/>
    <w:rsid w:val="005331D9"/>
    <w:rsid w:val="00540233"/>
    <w:rsid w:val="00540902"/>
    <w:rsid w:val="0054111B"/>
    <w:rsid w:val="00543F3F"/>
    <w:rsid w:val="00572690"/>
    <w:rsid w:val="00573315"/>
    <w:rsid w:val="00575FC7"/>
    <w:rsid w:val="005764EE"/>
    <w:rsid w:val="00577BBB"/>
    <w:rsid w:val="00580366"/>
    <w:rsid w:val="0058400E"/>
    <w:rsid w:val="0059114B"/>
    <w:rsid w:val="005B1E2F"/>
    <w:rsid w:val="005C2E58"/>
    <w:rsid w:val="005F7070"/>
    <w:rsid w:val="006033C6"/>
    <w:rsid w:val="0061425E"/>
    <w:rsid w:val="00620C0F"/>
    <w:rsid w:val="00637C5C"/>
    <w:rsid w:val="00642877"/>
    <w:rsid w:val="006609AD"/>
    <w:rsid w:val="00663A80"/>
    <w:rsid w:val="0067690A"/>
    <w:rsid w:val="00685C26"/>
    <w:rsid w:val="006933B8"/>
    <w:rsid w:val="00694F9D"/>
    <w:rsid w:val="0069605C"/>
    <w:rsid w:val="00697DD4"/>
    <w:rsid w:val="006A64AD"/>
    <w:rsid w:val="006A7CF4"/>
    <w:rsid w:val="006B6924"/>
    <w:rsid w:val="006D013C"/>
    <w:rsid w:val="006D17C3"/>
    <w:rsid w:val="006E68FE"/>
    <w:rsid w:val="006F3F3C"/>
    <w:rsid w:val="006F740B"/>
    <w:rsid w:val="007149B8"/>
    <w:rsid w:val="00720124"/>
    <w:rsid w:val="00723065"/>
    <w:rsid w:val="0075031B"/>
    <w:rsid w:val="00765EA5"/>
    <w:rsid w:val="007678C8"/>
    <w:rsid w:val="00771DAC"/>
    <w:rsid w:val="007878D1"/>
    <w:rsid w:val="007A7084"/>
    <w:rsid w:val="007B0DED"/>
    <w:rsid w:val="007C152A"/>
    <w:rsid w:val="007C2668"/>
    <w:rsid w:val="007D45D0"/>
    <w:rsid w:val="007E187D"/>
    <w:rsid w:val="00816A40"/>
    <w:rsid w:val="00826026"/>
    <w:rsid w:val="0084713E"/>
    <w:rsid w:val="0085101E"/>
    <w:rsid w:val="00861F74"/>
    <w:rsid w:val="00875566"/>
    <w:rsid w:val="00890928"/>
    <w:rsid w:val="00890CA1"/>
    <w:rsid w:val="0089289C"/>
    <w:rsid w:val="0089409E"/>
    <w:rsid w:val="0089667F"/>
    <w:rsid w:val="008B15AE"/>
    <w:rsid w:val="008B6FDB"/>
    <w:rsid w:val="008B77AB"/>
    <w:rsid w:val="008C120A"/>
    <w:rsid w:val="008D7313"/>
    <w:rsid w:val="008E1F33"/>
    <w:rsid w:val="008E1F88"/>
    <w:rsid w:val="008E23CE"/>
    <w:rsid w:val="00914515"/>
    <w:rsid w:val="009216BC"/>
    <w:rsid w:val="00921FF6"/>
    <w:rsid w:val="00925DE6"/>
    <w:rsid w:val="009327C2"/>
    <w:rsid w:val="00941973"/>
    <w:rsid w:val="009433EB"/>
    <w:rsid w:val="00943DAE"/>
    <w:rsid w:val="0096500A"/>
    <w:rsid w:val="00965405"/>
    <w:rsid w:val="0096644B"/>
    <w:rsid w:val="00967317"/>
    <w:rsid w:val="009A56D4"/>
    <w:rsid w:val="009B0D98"/>
    <w:rsid w:val="009D3EB7"/>
    <w:rsid w:val="009E3C2B"/>
    <w:rsid w:val="009E44C5"/>
    <w:rsid w:val="009F6683"/>
    <w:rsid w:val="009F7539"/>
    <w:rsid w:val="00A02595"/>
    <w:rsid w:val="00A25304"/>
    <w:rsid w:val="00A32A53"/>
    <w:rsid w:val="00A41C2D"/>
    <w:rsid w:val="00A53058"/>
    <w:rsid w:val="00A55B6B"/>
    <w:rsid w:val="00A57F2B"/>
    <w:rsid w:val="00A749FE"/>
    <w:rsid w:val="00A93978"/>
    <w:rsid w:val="00AA7997"/>
    <w:rsid w:val="00AB4EB7"/>
    <w:rsid w:val="00AD24E2"/>
    <w:rsid w:val="00AF3E4A"/>
    <w:rsid w:val="00AF4009"/>
    <w:rsid w:val="00AF6FA2"/>
    <w:rsid w:val="00B052E8"/>
    <w:rsid w:val="00B12A7D"/>
    <w:rsid w:val="00B15B5B"/>
    <w:rsid w:val="00B15C77"/>
    <w:rsid w:val="00B54B0C"/>
    <w:rsid w:val="00B9198A"/>
    <w:rsid w:val="00BA1048"/>
    <w:rsid w:val="00BA7438"/>
    <w:rsid w:val="00BD6246"/>
    <w:rsid w:val="00BE12D7"/>
    <w:rsid w:val="00C1203B"/>
    <w:rsid w:val="00C139C2"/>
    <w:rsid w:val="00C2044D"/>
    <w:rsid w:val="00C32720"/>
    <w:rsid w:val="00C37B5A"/>
    <w:rsid w:val="00C413FE"/>
    <w:rsid w:val="00C5303B"/>
    <w:rsid w:val="00C9473A"/>
    <w:rsid w:val="00CA7069"/>
    <w:rsid w:val="00CB458F"/>
    <w:rsid w:val="00CC0FEF"/>
    <w:rsid w:val="00CC1C7F"/>
    <w:rsid w:val="00CC5E9F"/>
    <w:rsid w:val="00CD7151"/>
    <w:rsid w:val="00D1010D"/>
    <w:rsid w:val="00D10123"/>
    <w:rsid w:val="00D10E0E"/>
    <w:rsid w:val="00D1185C"/>
    <w:rsid w:val="00D3402E"/>
    <w:rsid w:val="00D540AD"/>
    <w:rsid w:val="00D6138C"/>
    <w:rsid w:val="00D71453"/>
    <w:rsid w:val="00D734CA"/>
    <w:rsid w:val="00D87072"/>
    <w:rsid w:val="00D939C7"/>
    <w:rsid w:val="00D93BD7"/>
    <w:rsid w:val="00DA1920"/>
    <w:rsid w:val="00DB3EE9"/>
    <w:rsid w:val="00DD2688"/>
    <w:rsid w:val="00DD2BA1"/>
    <w:rsid w:val="00DF6217"/>
    <w:rsid w:val="00E11D04"/>
    <w:rsid w:val="00E16FAB"/>
    <w:rsid w:val="00E3309B"/>
    <w:rsid w:val="00E36109"/>
    <w:rsid w:val="00E40942"/>
    <w:rsid w:val="00E41568"/>
    <w:rsid w:val="00E42742"/>
    <w:rsid w:val="00E53810"/>
    <w:rsid w:val="00E63D39"/>
    <w:rsid w:val="00E674A7"/>
    <w:rsid w:val="00E81788"/>
    <w:rsid w:val="00E84CF8"/>
    <w:rsid w:val="00E92053"/>
    <w:rsid w:val="00E97F88"/>
    <w:rsid w:val="00EA6941"/>
    <w:rsid w:val="00EB4906"/>
    <w:rsid w:val="00EC693A"/>
    <w:rsid w:val="00ED18CC"/>
    <w:rsid w:val="00EE55AD"/>
    <w:rsid w:val="00EE6E42"/>
    <w:rsid w:val="00EF01A4"/>
    <w:rsid w:val="00EF2697"/>
    <w:rsid w:val="00F0500E"/>
    <w:rsid w:val="00F06FAD"/>
    <w:rsid w:val="00F158DB"/>
    <w:rsid w:val="00F2362D"/>
    <w:rsid w:val="00F26748"/>
    <w:rsid w:val="00F30B72"/>
    <w:rsid w:val="00F47FB7"/>
    <w:rsid w:val="00F504AD"/>
    <w:rsid w:val="00F613AD"/>
    <w:rsid w:val="00F72A72"/>
    <w:rsid w:val="00FA29D9"/>
    <w:rsid w:val="00FA41D5"/>
    <w:rsid w:val="00FA75A6"/>
    <w:rsid w:val="00FB6F78"/>
    <w:rsid w:val="00FE46CC"/>
    <w:rsid w:val="00FF37A9"/>
    <w:rsid w:val="00FF3FE7"/>
    <w:rsid w:val="1710D03A"/>
    <w:rsid w:val="65DEF806"/>
    <w:rsid w:val="6787AD20"/>
    <w:rsid w:val="6D6809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F6FA2"/>
    <w:pPr>
      <w:keepNext/>
      <w:spacing w:after="160"/>
      <w:outlineLvl w:val="0"/>
    </w:pPr>
    <w:rPr>
      <w:rFonts w:ascii="Times New Roman Bold" w:eastAsia="Times New Roman" w:hAnsi="Times New Roman Bold" w:cs="Arial"/>
      <w:b/>
      <w:bCs/>
      <w:cap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6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FA2"/>
    <w:rPr>
      <w:rFonts w:ascii="Segoe UI" w:hAnsi="Segoe UI" w:cs="Segoe UI"/>
      <w:sz w:val="18"/>
      <w:szCs w:val="18"/>
    </w:rPr>
  </w:style>
  <w:style w:type="character" w:customStyle="1" w:styleId="Heading1Char">
    <w:name w:val="Heading 1 Char"/>
    <w:basedOn w:val="DefaultParagraphFont"/>
    <w:link w:val="Heading1"/>
    <w:rsid w:val="00AF6FA2"/>
    <w:rPr>
      <w:rFonts w:ascii="Times New Roman Bold" w:eastAsia="Times New Roman" w:hAnsi="Times New Roman Bold" w:cs="Arial"/>
      <w:b/>
      <w:bCs/>
      <w:caps/>
      <w:snapToGrid w:val="0"/>
    </w:rPr>
  </w:style>
  <w:style w:type="paragraph" w:styleId="BodyText">
    <w:name w:val="Body Text"/>
    <w:basedOn w:val="Normal"/>
    <w:link w:val="BodyTextChar"/>
    <w:unhideWhenUsed/>
    <w:rsid w:val="00D93BD7"/>
    <w:pPr>
      <w:spacing w:after="180"/>
    </w:pPr>
    <w:rPr>
      <w:rFonts w:ascii="Times New Roman" w:eastAsia="Times New Roman" w:hAnsi="Times New Roman" w:cs="Times New Roman"/>
      <w:snapToGrid w:val="0"/>
      <w:szCs w:val="20"/>
    </w:rPr>
  </w:style>
  <w:style w:type="character" w:customStyle="1" w:styleId="BodyTextChar">
    <w:name w:val="Body Text Char"/>
    <w:basedOn w:val="DefaultParagraphFont"/>
    <w:link w:val="BodyText"/>
    <w:rsid w:val="00D93BD7"/>
    <w:rPr>
      <w:rFonts w:ascii="Times New Roman" w:eastAsia="Times New Roman" w:hAnsi="Times New Roman" w:cs="Times New Roman"/>
      <w:snapToGrid w:val="0"/>
      <w:szCs w:val="20"/>
    </w:rPr>
  </w:style>
  <w:style w:type="character" w:customStyle="1" w:styleId="normaltextrun">
    <w:name w:val="normaltextrun"/>
    <w:basedOn w:val="DefaultParagraphFont"/>
    <w:rsid w:val="00AF6FA2"/>
  </w:style>
  <w:style w:type="character" w:styleId="CommentReference">
    <w:name w:val="annotation reference"/>
    <w:basedOn w:val="DefaultParagraphFont"/>
    <w:uiPriority w:val="99"/>
    <w:semiHidden/>
    <w:unhideWhenUsed/>
    <w:rsid w:val="00AF6FA2"/>
    <w:rPr>
      <w:sz w:val="16"/>
      <w:szCs w:val="16"/>
    </w:rPr>
  </w:style>
  <w:style w:type="paragraph" w:styleId="CommentText">
    <w:name w:val="annotation text"/>
    <w:basedOn w:val="Normal"/>
    <w:link w:val="CommentTextChar"/>
    <w:uiPriority w:val="99"/>
    <w:unhideWhenUsed/>
    <w:rsid w:val="00AF6FA2"/>
    <w:pPr>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rsid w:val="00AF6FA2"/>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4E5D48"/>
    <w:pPr>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4E5D48"/>
    <w:rPr>
      <w:rFonts w:ascii="Times New Roman" w:eastAsia="Times New Roman" w:hAnsi="Times New Roman" w:cs="Times New Roman"/>
      <w:b/>
      <w:bCs/>
      <w:snapToGrid/>
      <w:sz w:val="20"/>
      <w:szCs w:val="20"/>
    </w:rPr>
  </w:style>
  <w:style w:type="paragraph" w:styleId="ListParagraph">
    <w:name w:val="List Paragraph"/>
    <w:basedOn w:val="Normal"/>
    <w:uiPriority w:val="34"/>
    <w:qFormat/>
    <w:rsid w:val="0067690A"/>
    <w:pPr>
      <w:ind w:left="720"/>
      <w:contextualSpacing/>
    </w:pPr>
  </w:style>
  <w:style w:type="paragraph" w:styleId="Header">
    <w:name w:val="header"/>
    <w:basedOn w:val="Normal"/>
    <w:link w:val="HeaderChar"/>
    <w:uiPriority w:val="99"/>
    <w:unhideWhenUsed/>
    <w:rsid w:val="003A13D9"/>
    <w:pPr>
      <w:tabs>
        <w:tab w:val="center" w:pos="4680"/>
        <w:tab w:val="right" w:pos="9360"/>
      </w:tabs>
      <w:spacing w:line="276" w:lineRule="auto"/>
      <w:jc w:val="both"/>
    </w:pPr>
    <w:rPr>
      <w:rFonts w:ascii="Times New Roman" w:eastAsia="Times New Roman" w:hAnsi="Times New Roman" w:cs="Times New Roman"/>
      <w:snapToGrid w:val="0"/>
      <w:sz w:val="22"/>
      <w:szCs w:val="20"/>
    </w:rPr>
  </w:style>
  <w:style w:type="character" w:customStyle="1" w:styleId="HeaderChar">
    <w:name w:val="Header Char"/>
    <w:basedOn w:val="DefaultParagraphFont"/>
    <w:link w:val="Header"/>
    <w:uiPriority w:val="99"/>
    <w:rsid w:val="003A13D9"/>
    <w:rPr>
      <w:rFonts w:ascii="Times New Roman" w:eastAsia="Times New Roman" w:hAnsi="Times New Roman" w:cs="Times New Roman"/>
      <w:snapToGrid w:val="0"/>
      <w:sz w:val="22"/>
      <w:szCs w:val="20"/>
    </w:rPr>
  </w:style>
  <w:style w:type="paragraph" w:styleId="Revision">
    <w:name w:val="Revision"/>
    <w:hidden/>
    <w:uiPriority w:val="99"/>
    <w:semiHidden/>
    <w:rsid w:val="00B12A7D"/>
  </w:style>
  <w:style w:type="paragraph" w:styleId="Footer">
    <w:name w:val="footer"/>
    <w:basedOn w:val="Normal"/>
    <w:link w:val="FooterChar"/>
    <w:uiPriority w:val="99"/>
    <w:unhideWhenUsed/>
    <w:rsid w:val="00E16FAB"/>
    <w:pPr>
      <w:tabs>
        <w:tab w:val="center" w:pos="4680"/>
        <w:tab w:val="right" w:pos="9360"/>
      </w:tabs>
    </w:pPr>
  </w:style>
  <w:style w:type="character" w:customStyle="1" w:styleId="FooterChar">
    <w:name w:val="Footer Char"/>
    <w:basedOn w:val="DefaultParagraphFont"/>
    <w:link w:val="Footer"/>
    <w:uiPriority w:val="99"/>
    <w:rsid w:val="00E16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439360801F1E469D28244E141986A4" ma:contentTypeVersion="4" ma:contentTypeDescription="Create a new document." ma:contentTypeScope="" ma:versionID="857fe408e098e58cc24239745bc003d0">
  <xsd:schema xmlns:xsd="http://www.w3.org/2001/XMLSchema" xmlns:xs="http://www.w3.org/2001/XMLSchema" xmlns:p="http://schemas.microsoft.com/office/2006/metadata/properties" xmlns:ns2="a1efc501-b604-4a81-9452-89fc6e337cfb" xmlns:ns3="0b214437-f8eb-4ec4-9391-df2c85370fcc" targetNamespace="http://schemas.microsoft.com/office/2006/metadata/properties" ma:root="true" ma:fieldsID="daf1ba0570b2126bd2a514a9304cab20" ns2:_="" ns3:_="">
    <xsd:import namespace="a1efc501-b604-4a81-9452-89fc6e337cfb"/>
    <xsd:import namespace="0b214437-f8eb-4ec4-9391-df2c85370f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fc501-b604-4a81-9452-89fc6e337c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214437-f8eb-4ec4-9391-df2c85370f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E7445-A7A2-4992-A5EA-62AFC1C599D9}">
  <ds:schemaRefs>
    <ds:schemaRef ds:uri="http://schemas.openxmlformats.org/officeDocument/2006/bibliography"/>
  </ds:schemaRefs>
</ds:datastoreItem>
</file>

<file path=customXml/itemProps2.xml><?xml version="1.0" encoding="utf-8"?>
<ds:datastoreItem xmlns:ds="http://schemas.openxmlformats.org/officeDocument/2006/customXml" ds:itemID="{D9ED3B79-B717-43F4-85D5-FC8AD60E1F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C542DC-252B-4E05-A4A2-A90BAE6CD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fc501-b604-4a81-9452-89fc6e337cfb"/>
    <ds:schemaRef ds:uri="0b214437-f8eb-4ec4-9391-df2c85370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823C6D-8701-4190-8875-8EDFED9D29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86</Words>
  <Characters>1759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4:02:00Z</dcterms:created>
  <dcterms:modified xsi:type="dcterms:W3CDTF">2021-10-1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39360801F1E469D28244E141986A4</vt:lpwstr>
  </property>
</Properties>
</file>